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68C755" w14:textId="361F0BD3" w:rsidR="00F8046C" w:rsidRPr="00037509" w:rsidRDefault="00582135" w:rsidP="00F8046C">
      <w:pPr>
        <w:pBdr>
          <w:top w:val="nil"/>
          <w:left w:val="nil"/>
          <w:bottom w:val="nil"/>
          <w:right w:val="nil"/>
          <w:between w:val="nil"/>
        </w:pBdr>
        <w:spacing w:before="120"/>
        <w:jc w:val="center"/>
        <w:rPr>
          <w:rFonts w:eastAsia="Calibri" w:cs="Arial"/>
          <w:color w:val="00B0F0"/>
          <w:sz w:val="56"/>
          <w:szCs w:val="72"/>
        </w:rPr>
      </w:pPr>
      <w:r>
        <w:rPr>
          <w:rFonts w:eastAsia="Calibri" w:cs="Arial"/>
          <w:color w:val="00B0F0"/>
          <w:sz w:val="56"/>
          <w:szCs w:val="72"/>
        </w:rPr>
        <w:t>KampusLearn</w:t>
      </w:r>
    </w:p>
    <w:p w14:paraId="1685BD89" w14:textId="2C7B287F" w:rsidR="0081023E" w:rsidRDefault="0081023E"/>
    <w:p w14:paraId="59916961" w14:textId="77777777" w:rsidR="00F8046C" w:rsidRPr="00B85B7A" w:rsidRDefault="00F8046C" w:rsidP="00DF790E">
      <w:pPr>
        <w:pStyle w:val="Heading1"/>
        <w:tabs>
          <w:tab w:val="clear" w:pos="5310"/>
          <w:tab w:val="left" w:pos="720"/>
        </w:tabs>
        <w:ind w:left="0" w:firstLine="0"/>
        <w:rPr>
          <w:rFonts w:eastAsiaTheme="majorEastAsia" w:cs="Arial"/>
        </w:rPr>
      </w:pPr>
      <w:bookmarkStart w:id="0" w:name="_Toc42538268"/>
      <w:r w:rsidRPr="00B85B7A">
        <w:rPr>
          <w:rFonts w:eastAsiaTheme="majorEastAsia" w:cs="Arial"/>
        </w:rPr>
        <w:t>Problem statement</w:t>
      </w:r>
      <w:bookmarkEnd w:id="0"/>
    </w:p>
    <w:p w14:paraId="46BD79DC" w14:textId="5124FDA3" w:rsidR="00376D7D" w:rsidRDefault="00F26DBB" w:rsidP="008E42A7">
      <w:pPr>
        <w:pStyle w:val="BodyBull2"/>
        <w:numPr>
          <w:ilvl w:val="0"/>
          <w:numId w:val="0"/>
        </w:numPr>
        <w:tabs>
          <w:tab w:val="num" w:pos="2160"/>
        </w:tabs>
        <w:spacing w:before="0" w:after="0" w:line="240" w:lineRule="auto"/>
        <w:rPr>
          <w:rFonts w:cs="Arial"/>
          <w:iCs w:val="0"/>
          <w:sz w:val="22"/>
        </w:rPr>
      </w:pPr>
      <w:bookmarkStart w:id="1" w:name="_Toc430616677"/>
      <w:bookmarkStart w:id="2" w:name="_Toc22634010"/>
      <w:r>
        <w:rPr>
          <w:rFonts w:cs="Arial"/>
          <w:iCs w:val="0"/>
          <w:sz w:val="22"/>
        </w:rPr>
        <w:t xml:space="preserve">                 </w:t>
      </w:r>
      <w:r w:rsidR="00582135">
        <w:rPr>
          <w:rFonts w:cs="Arial"/>
          <w:iCs w:val="0"/>
          <w:sz w:val="22"/>
        </w:rPr>
        <w:t xml:space="preserve">KampusLearn is a </w:t>
      </w:r>
      <w:r w:rsidR="00582135" w:rsidRPr="00582135">
        <w:rPr>
          <w:rFonts w:cs="Arial"/>
          <w:iCs w:val="0"/>
          <w:sz w:val="22"/>
        </w:rPr>
        <w:t xml:space="preserve">global online institution to learn in-demand technology, design and management skills from anywhere, anytime. </w:t>
      </w:r>
      <w:r w:rsidR="00582135">
        <w:rPr>
          <w:rFonts w:cs="Arial"/>
          <w:iCs w:val="0"/>
          <w:sz w:val="22"/>
        </w:rPr>
        <w:t>The application is</w:t>
      </w:r>
      <w:r w:rsidR="00582135" w:rsidRPr="00582135">
        <w:rPr>
          <w:rFonts w:cs="Arial"/>
          <w:iCs w:val="0"/>
          <w:sz w:val="22"/>
        </w:rPr>
        <w:t xml:space="preserve"> committed to transforming millions of lives by providing the best training, online resources, and guidance globally.</w:t>
      </w:r>
    </w:p>
    <w:p w14:paraId="032908EE" w14:textId="77777777" w:rsidR="00E65CE4" w:rsidRPr="00967657" w:rsidRDefault="00E65CE4" w:rsidP="008E42A7">
      <w:pPr>
        <w:pStyle w:val="BodyBull2"/>
        <w:numPr>
          <w:ilvl w:val="0"/>
          <w:numId w:val="0"/>
        </w:numPr>
        <w:tabs>
          <w:tab w:val="num" w:pos="2160"/>
        </w:tabs>
        <w:spacing w:before="0" w:after="0" w:line="240" w:lineRule="auto"/>
        <w:rPr>
          <w:rFonts w:cs="Arial"/>
          <w:iCs w:val="0"/>
          <w:sz w:val="22"/>
        </w:rPr>
      </w:pPr>
    </w:p>
    <w:p w14:paraId="38B2594D" w14:textId="09D8E0B7" w:rsidR="008E42A7" w:rsidRPr="00967657" w:rsidRDefault="008E42A7" w:rsidP="008E42A7">
      <w:pPr>
        <w:pStyle w:val="BodyBull2"/>
        <w:numPr>
          <w:ilvl w:val="0"/>
          <w:numId w:val="0"/>
        </w:numPr>
        <w:tabs>
          <w:tab w:val="num" w:pos="2160"/>
        </w:tabs>
        <w:spacing w:before="0" w:after="0" w:line="240" w:lineRule="auto"/>
        <w:rPr>
          <w:rFonts w:cs="Arial"/>
          <w:iCs w:val="0"/>
          <w:sz w:val="22"/>
        </w:rPr>
      </w:pPr>
      <w:r w:rsidRPr="00967657">
        <w:rPr>
          <w:rFonts w:cs="Arial"/>
          <w:iCs w:val="0"/>
          <w:sz w:val="22"/>
        </w:rPr>
        <w:t>The following section will cover aspects related to</w:t>
      </w:r>
      <w:r w:rsidR="00376D7D">
        <w:rPr>
          <w:rFonts w:cs="Arial"/>
          <w:iCs w:val="0"/>
          <w:sz w:val="22"/>
        </w:rPr>
        <w:t xml:space="preserve"> </w:t>
      </w:r>
      <w:r w:rsidR="00877DAE">
        <w:rPr>
          <w:rFonts w:cs="Arial"/>
          <w:iCs w:val="0"/>
          <w:sz w:val="22"/>
        </w:rPr>
        <w:t>ShowFlix</w:t>
      </w:r>
    </w:p>
    <w:p w14:paraId="5C47A652" w14:textId="506FC06A" w:rsidR="009A4484" w:rsidRDefault="00582135" w:rsidP="009A4484">
      <w:pPr>
        <w:pStyle w:val="ListParagraph"/>
        <w:numPr>
          <w:ilvl w:val="0"/>
          <w:numId w:val="9"/>
        </w:numPr>
        <w:jc w:val="both"/>
        <w:rPr>
          <w:rFonts w:ascii="Arial" w:eastAsia="Times New Roman" w:hAnsi="Arial" w:cs="Arial"/>
          <w:szCs w:val="20"/>
        </w:rPr>
      </w:pPr>
      <w:r>
        <w:rPr>
          <w:rFonts w:ascii="Arial" w:eastAsia="Times New Roman" w:hAnsi="Arial" w:cs="Arial"/>
          <w:szCs w:val="20"/>
        </w:rPr>
        <w:t>Register Courses</w:t>
      </w:r>
      <w:r w:rsidR="00AB610B">
        <w:rPr>
          <w:rFonts w:ascii="Arial" w:eastAsia="Times New Roman" w:hAnsi="Arial" w:cs="Arial"/>
          <w:szCs w:val="20"/>
        </w:rPr>
        <w:t>.</w:t>
      </w:r>
    </w:p>
    <w:p w14:paraId="50153DD6" w14:textId="49D0F312" w:rsidR="00676B1F" w:rsidRDefault="00582135" w:rsidP="009A4484">
      <w:pPr>
        <w:pStyle w:val="ListParagraph"/>
        <w:numPr>
          <w:ilvl w:val="0"/>
          <w:numId w:val="9"/>
        </w:numPr>
        <w:jc w:val="both"/>
        <w:rPr>
          <w:rFonts w:ascii="Arial" w:eastAsia="Times New Roman" w:hAnsi="Arial" w:cs="Arial"/>
          <w:szCs w:val="20"/>
        </w:rPr>
      </w:pPr>
      <w:r>
        <w:rPr>
          <w:rFonts w:ascii="Arial" w:eastAsia="Times New Roman" w:hAnsi="Arial" w:cs="Arial"/>
          <w:szCs w:val="20"/>
        </w:rPr>
        <w:t>Register Trainers</w:t>
      </w:r>
      <w:r w:rsidR="00AB610B">
        <w:rPr>
          <w:rFonts w:ascii="Arial" w:eastAsia="Times New Roman" w:hAnsi="Arial" w:cs="Arial"/>
          <w:szCs w:val="20"/>
        </w:rPr>
        <w:t>.</w:t>
      </w:r>
    </w:p>
    <w:p w14:paraId="2DBD710F" w14:textId="1F3312C7" w:rsidR="00676B1F" w:rsidRDefault="00582135" w:rsidP="009A4484">
      <w:pPr>
        <w:pStyle w:val="ListParagraph"/>
        <w:numPr>
          <w:ilvl w:val="0"/>
          <w:numId w:val="9"/>
        </w:numPr>
        <w:jc w:val="both"/>
        <w:rPr>
          <w:rFonts w:ascii="Arial" w:eastAsia="Times New Roman" w:hAnsi="Arial" w:cs="Arial"/>
          <w:szCs w:val="20"/>
        </w:rPr>
      </w:pPr>
      <w:r>
        <w:rPr>
          <w:rFonts w:ascii="Arial" w:eastAsia="Times New Roman" w:hAnsi="Arial" w:cs="Arial"/>
          <w:szCs w:val="20"/>
        </w:rPr>
        <w:t>Schedule Trainings</w:t>
      </w:r>
      <w:r w:rsidR="00AB610B">
        <w:rPr>
          <w:rFonts w:ascii="Arial" w:eastAsia="Times New Roman" w:hAnsi="Arial" w:cs="Arial"/>
          <w:szCs w:val="20"/>
        </w:rPr>
        <w:t>.</w:t>
      </w:r>
    </w:p>
    <w:p w14:paraId="056422F4" w14:textId="5CC35350" w:rsidR="00582135" w:rsidRDefault="00582135" w:rsidP="009A4484">
      <w:pPr>
        <w:pStyle w:val="ListParagraph"/>
        <w:numPr>
          <w:ilvl w:val="0"/>
          <w:numId w:val="9"/>
        </w:numPr>
        <w:jc w:val="both"/>
        <w:rPr>
          <w:rFonts w:ascii="Arial" w:eastAsia="Times New Roman" w:hAnsi="Arial" w:cs="Arial"/>
          <w:szCs w:val="20"/>
        </w:rPr>
      </w:pPr>
      <w:r>
        <w:rPr>
          <w:rFonts w:ascii="Arial" w:eastAsia="Times New Roman" w:hAnsi="Arial" w:cs="Arial"/>
          <w:szCs w:val="20"/>
        </w:rPr>
        <w:t>Fee Collection.</w:t>
      </w:r>
    </w:p>
    <w:p w14:paraId="4C601ECB" w14:textId="3F06C636" w:rsidR="00582135" w:rsidRPr="009A4484" w:rsidRDefault="00582135" w:rsidP="009A4484">
      <w:pPr>
        <w:pStyle w:val="ListParagraph"/>
        <w:numPr>
          <w:ilvl w:val="0"/>
          <w:numId w:val="9"/>
        </w:numPr>
        <w:jc w:val="both"/>
        <w:rPr>
          <w:rFonts w:ascii="Arial" w:eastAsia="Times New Roman" w:hAnsi="Arial" w:cs="Arial"/>
          <w:szCs w:val="20"/>
        </w:rPr>
      </w:pPr>
      <w:r>
        <w:rPr>
          <w:rFonts w:ascii="Arial" w:eastAsia="Times New Roman" w:hAnsi="Arial" w:cs="Arial"/>
          <w:szCs w:val="20"/>
        </w:rPr>
        <w:t>Register Candidates</w:t>
      </w:r>
    </w:p>
    <w:p w14:paraId="3859CFFA" w14:textId="10917582" w:rsidR="008D6551" w:rsidRPr="006242FE" w:rsidRDefault="008D6551" w:rsidP="006242FE">
      <w:pPr>
        <w:jc w:val="both"/>
        <w:rPr>
          <w:rFonts w:cs="Arial"/>
        </w:rPr>
      </w:pPr>
    </w:p>
    <w:bookmarkEnd w:id="1"/>
    <w:bookmarkEnd w:id="2"/>
    <w:p w14:paraId="13EE95CE" w14:textId="77777777" w:rsidR="00F8046C" w:rsidRPr="002635EA" w:rsidRDefault="00F8046C" w:rsidP="00F8046C">
      <w:pPr>
        <w:pStyle w:val="Bodytext0"/>
        <w:ind w:left="0"/>
        <w:rPr>
          <w:rFonts w:cs="Arial"/>
          <w:b/>
          <w:sz w:val="22"/>
        </w:rPr>
      </w:pPr>
      <w:r w:rsidRPr="002635EA">
        <w:rPr>
          <w:rFonts w:cs="Arial"/>
          <w:b/>
          <w:sz w:val="22"/>
        </w:rPr>
        <w:t>Scope of the System</w:t>
      </w:r>
    </w:p>
    <w:p w14:paraId="42F5C153" w14:textId="77777777" w:rsidR="00F8046C" w:rsidRPr="002635EA" w:rsidRDefault="00F8046C" w:rsidP="00F8046C">
      <w:pPr>
        <w:pStyle w:val="Bodytext0"/>
        <w:ind w:left="0"/>
        <w:rPr>
          <w:rFonts w:cs="Arial"/>
          <w:sz w:val="22"/>
        </w:rPr>
      </w:pPr>
      <w:r w:rsidRPr="002635EA">
        <w:rPr>
          <w:rFonts w:cs="Arial"/>
          <w:sz w:val="22"/>
        </w:rPr>
        <w:t>The scope of the system is explained through its modules as follows</w:t>
      </w:r>
    </w:p>
    <w:p w14:paraId="7E6FBF06" w14:textId="1EC392E1" w:rsidR="00D566E3" w:rsidRDefault="00582135" w:rsidP="00D566E3">
      <w:pPr>
        <w:ind w:left="1440"/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 xml:space="preserve">Register Courses : The system allows admins to </w:t>
      </w:r>
      <w:r w:rsidR="003A15B8">
        <w:rPr>
          <w:rFonts w:cs="Arial"/>
          <w:sz w:val="22"/>
          <w:szCs w:val="22"/>
        </w:rPr>
        <w:t>register the course so the candidates can view the courses</w:t>
      </w:r>
    </w:p>
    <w:p w14:paraId="4ABFCB75" w14:textId="32160E43" w:rsidR="002F485B" w:rsidRDefault="003A15B8" w:rsidP="00D566E3">
      <w:pPr>
        <w:ind w:left="1440"/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 xml:space="preserve">Register Trainers : The system allows admins add the Trainers details so trainers can be </w:t>
      </w:r>
      <w:r w:rsidR="00C36143">
        <w:rPr>
          <w:rFonts w:cs="Arial"/>
          <w:sz w:val="22"/>
          <w:szCs w:val="22"/>
        </w:rPr>
        <w:t>mapped for the trainings</w:t>
      </w:r>
    </w:p>
    <w:p w14:paraId="1D1EC1DD" w14:textId="6F998285" w:rsidR="002A405D" w:rsidRDefault="00C36143" w:rsidP="002A405D">
      <w:pPr>
        <w:ind w:left="1440"/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>TrainingSchedule</w:t>
      </w:r>
      <w:r w:rsidR="00676B1F">
        <w:rPr>
          <w:rFonts w:cs="Arial"/>
          <w:sz w:val="22"/>
          <w:szCs w:val="22"/>
        </w:rPr>
        <w:t xml:space="preserve"> --  </w:t>
      </w:r>
      <w:r>
        <w:rPr>
          <w:rFonts w:cs="Arial"/>
          <w:sz w:val="22"/>
          <w:szCs w:val="22"/>
        </w:rPr>
        <w:t>Create training schedule as requested by candidates.</w:t>
      </w:r>
    </w:p>
    <w:p w14:paraId="6F311EED" w14:textId="28BD9FF4" w:rsidR="00C36143" w:rsidRDefault="00C36143" w:rsidP="002A405D">
      <w:pPr>
        <w:ind w:left="1440"/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>Register Candidates—Save the candidate details in the system.</w:t>
      </w:r>
    </w:p>
    <w:p w14:paraId="0DAE2AC9" w14:textId="1C0B5253" w:rsidR="00C36143" w:rsidRDefault="00C36143" w:rsidP="002A405D">
      <w:pPr>
        <w:ind w:left="1440"/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>Fee Collection --- Add a Fee collection module to the application.</w:t>
      </w:r>
    </w:p>
    <w:p w14:paraId="5249E043" w14:textId="77777777" w:rsidR="00C72943" w:rsidRDefault="00C72943" w:rsidP="002A405D">
      <w:pPr>
        <w:rPr>
          <w:rFonts w:eastAsiaTheme="majorEastAsia" w:cs="Arial"/>
          <w:b/>
          <w:bCs/>
        </w:rPr>
      </w:pPr>
    </w:p>
    <w:p w14:paraId="21076E94" w14:textId="77777777" w:rsidR="00C72943" w:rsidRDefault="00C72943" w:rsidP="002A405D">
      <w:pPr>
        <w:rPr>
          <w:rFonts w:eastAsiaTheme="majorEastAsia" w:cs="Arial"/>
          <w:b/>
          <w:bCs/>
        </w:rPr>
      </w:pPr>
    </w:p>
    <w:p w14:paraId="2657BBF7" w14:textId="77777777" w:rsidR="00C72943" w:rsidRDefault="00C72943" w:rsidP="002A405D">
      <w:pPr>
        <w:rPr>
          <w:rFonts w:eastAsiaTheme="majorEastAsia" w:cs="Arial"/>
          <w:b/>
          <w:bCs/>
        </w:rPr>
      </w:pPr>
    </w:p>
    <w:p w14:paraId="46C85CAE" w14:textId="77777777" w:rsidR="00C72943" w:rsidRDefault="00C72943" w:rsidP="002A405D">
      <w:pPr>
        <w:rPr>
          <w:rFonts w:eastAsiaTheme="majorEastAsia" w:cs="Arial"/>
          <w:b/>
          <w:bCs/>
        </w:rPr>
      </w:pPr>
    </w:p>
    <w:p w14:paraId="6041748D" w14:textId="77777777" w:rsidR="00C72943" w:rsidRDefault="00C72943" w:rsidP="002A405D">
      <w:pPr>
        <w:rPr>
          <w:rFonts w:eastAsiaTheme="majorEastAsia" w:cs="Arial"/>
          <w:b/>
          <w:bCs/>
        </w:rPr>
      </w:pPr>
    </w:p>
    <w:p w14:paraId="76D65645" w14:textId="77777777" w:rsidR="00C72943" w:rsidRDefault="00C72943" w:rsidP="002A405D">
      <w:pPr>
        <w:rPr>
          <w:rFonts w:eastAsiaTheme="majorEastAsia" w:cs="Arial"/>
          <w:b/>
          <w:bCs/>
        </w:rPr>
      </w:pPr>
    </w:p>
    <w:p w14:paraId="1EBF0FC4" w14:textId="77777777" w:rsidR="00C72943" w:rsidRDefault="00C72943" w:rsidP="002A405D">
      <w:pPr>
        <w:rPr>
          <w:rFonts w:eastAsiaTheme="majorEastAsia" w:cs="Arial"/>
          <w:b/>
          <w:bCs/>
        </w:rPr>
      </w:pPr>
    </w:p>
    <w:p w14:paraId="5538DC77" w14:textId="17B891D3" w:rsidR="00947D77" w:rsidRPr="002A405D" w:rsidRDefault="00947D77" w:rsidP="002A405D">
      <w:pPr>
        <w:rPr>
          <w:rFonts w:eastAsiaTheme="majorEastAsia" w:cs="Arial"/>
          <w:b/>
          <w:bCs/>
        </w:rPr>
      </w:pPr>
      <w:r w:rsidRPr="002A405D">
        <w:rPr>
          <w:rFonts w:eastAsiaTheme="majorEastAsia" w:cs="Arial"/>
          <w:b/>
          <w:bCs/>
        </w:rPr>
        <w:lastRenderedPageBreak/>
        <w:t>Use Case Diagram</w:t>
      </w:r>
    </w:p>
    <w:p w14:paraId="3AB768B8" w14:textId="4F962E47" w:rsidR="00E27D68" w:rsidRPr="00F8046C" w:rsidRDefault="00C72943" w:rsidP="00E27D68">
      <w:pPr>
        <w:rPr>
          <w:rFonts w:eastAsiaTheme="majorEastAsia"/>
        </w:rPr>
      </w:pPr>
      <w:r>
        <w:rPr>
          <w:rFonts w:eastAsiaTheme="majorEastAsia"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8CD08B6" wp14:editId="2EE7404E">
                <wp:simplePos x="0" y="0"/>
                <wp:positionH relativeFrom="column">
                  <wp:posOffset>2270760</wp:posOffset>
                </wp:positionH>
                <wp:positionV relativeFrom="paragraph">
                  <wp:posOffset>281940</wp:posOffset>
                </wp:positionV>
                <wp:extent cx="2392680" cy="4130040"/>
                <wp:effectExtent l="0" t="0" r="26670" b="22860"/>
                <wp:wrapNone/>
                <wp:docPr id="20" name="Rectangle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92680" cy="4130040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DBABACC" id="Rectangle 20" o:spid="_x0000_s1026" style="position:absolute;margin-left:178.8pt;margin-top:22.2pt;width:188.4pt;height:325.2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" filled="f" strokecolor="#1f3763 [1604]" strokeweight="1pt"/>
            </w:pict>
          </mc:Fallback>
        </mc:AlternateContent>
      </w:r>
      <w:r w:rsidR="00444A93">
        <w:rPr>
          <w:rFonts w:eastAsiaTheme="majorEastAsia"/>
        </w:rPr>
        <w:t xml:space="preserve">                        </w:t>
      </w:r>
      <w:r w:rsidR="00E27D68">
        <w:rPr>
          <w:rFonts w:eastAsiaTheme="majorEastAsia"/>
        </w:rPr>
        <w:t xml:space="preserve">                        </w:t>
      </w:r>
    </w:p>
    <w:p w14:paraId="29391F1B" w14:textId="15D38D72" w:rsidR="00E27D68" w:rsidRDefault="00C72943" w:rsidP="00E27D68">
      <w:pPr>
        <w:pStyle w:val="Bodytext0"/>
        <w:ind w:left="0"/>
        <w:rPr>
          <w:rFonts w:cs="Arial"/>
          <w:b/>
        </w:rPr>
      </w:pPr>
      <w:r>
        <w:rPr>
          <w:rFonts w:cs="Arial"/>
          <w:b/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702BE988" wp14:editId="1B2AA67F">
                <wp:simplePos x="0" y="0"/>
                <wp:positionH relativeFrom="column">
                  <wp:posOffset>2644140</wp:posOffset>
                </wp:positionH>
                <wp:positionV relativeFrom="paragraph">
                  <wp:posOffset>53340</wp:posOffset>
                </wp:positionV>
                <wp:extent cx="1402080" cy="571500"/>
                <wp:effectExtent l="0" t="0" r="26670" b="19050"/>
                <wp:wrapNone/>
                <wp:docPr id="18" name="Oval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02080" cy="571500"/>
                        </a:xfrm>
                        <a:prstGeom prst="ellipse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7D51C8F" w14:textId="77777777" w:rsidR="00C72943" w:rsidRPr="00E27D68" w:rsidRDefault="00C72943" w:rsidP="00C72943">
                            <w:pPr>
                              <w:rPr>
                                <w:color w:val="000000" w:themeColor="text1"/>
                                <w:lang w:val="en-IN"/>
                              </w:rPr>
                            </w:pPr>
                            <w:r>
                              <w:rPr>
                                <w:color w:val="000000" w:themeColor="text1"/>
                                <w:lang w:val="en-IN"/>
                              </w:rPr>
                              <w:t xml:space="preserve">Register the Trainers 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702BE988" id="Oval 18" o:spid="_x0000_s1026" style="position:absolute;margin-left:208.2pt;margin-top:4.2pt;width:110.4pt;height:45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" filled="f" strokecolor="#1f3763 [1604]" strokeweight="1pt">
                <v:stroke joinstyle="miter"/>
                <v:textbox>
                  <w:txbxContent>
                    <w:p w14:paraId="77D51C8F" w14:textId="77777777" w:rsidR="00C72943" w:rsidRPr="00E27D68" w:rsidRDefault="00C72943" w:rsidP="00C72943">
                      <w:pPr>
                        <w:rPr>
                          <w:color w:val="000000" w:themeColor="text1"/>
                          <w:lang w:val="en-IN"/>
                        </w:rPr>
                      </w:pPr>
                      <w:r>
                        <w:rPr>
                          <w:color w:val="000000" w:themeColor="text1"/>
                          <w:lang w:val="en-IN"/>
                        </w:rPr>
                        <w:t xml:space="preserve">Register the Trainers  </w:t>
                      </w:r>
                    </w:p>
                  </w:txbxContent>
                </v:textbox>
              </v:oval>
            </w:pict>
          </mc:Fallback>
        </mc:AlternateContent>
      </w:r>
      <w:r w:rsidR="00E27D68">
        <w:rPr>
          <w:rFonts w:cs="Arial"/>
          <w:b/>
        </w:rPr>
        <w:t xml:space="preserve">                </w:t>
      </w:r>
    </w:p>
    <w:p w14:paraId="0F6B147F" w14:textId="77777777" w:rsidR="00E27D68" w:rsidRDefault="00E27D68" w:rsidP="00E27D68">
      <w:pPr>
        <w:pStyle w:val="Bodytext0"/>
        <w:tabs>
          <w:tab w:val="center" w:pos="4622"/>
          <w:tab w:val="left" w:pos="5064"/>
        </w:tabs>
        <w:ind w:left="0"/>
        <w:rPr>
          <w:rFonts w:cs="Arial"/>
          <w:b/>
        </w:rPr>
      </w:pPr>
      <w:r>
        <w:rPr>
          <w:rFonts w:cs="Arial"/>
          <w:b/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4E0BF2FF" wp14:editId="3B7609FD">
                <wp:simplePos x="0" y="0"/>
                <wp:positionH relativeFrom="column">
                  <wp:posOffset>1402080</wp:posOffset>
                </wp:positionH>
                <wp:positionV relativeFrom="paragraph">
                  <wp:posOffset>210185</wp:posOffset>
                </wp:positionV>
                <wp:extent cx="1074420" cy="647700"/>
                <wp:effectExtent l="0" t="38100" r="49530" b="19050"/>
                <wp:wrapNone/>
                <wp:docPr id="30" name="Straight Arrow Connector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074420" cy="64770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03C881FB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30" o:spid="_x0000_s1026" type="#_x0000_t32" style="position:absolute;margin-left:110.4pt;margin-top:16.55pt;width:84.6pt;height:51pt;flip:y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" strokecolor="#4472c4 [3204]" strokeweight=".5pt">
                <v:stroke endarrow="block" joinstyle="miter"/>
              </v:shape>
            </w:pict>
          </mc:Fallback>
        </mc:AlternateContent>
      </w:r>
      <w:r>
        <w:rPr>
          <w:rFonts w:cs="Arial"/>
          <w:b/>
        </w:rPr>
        <w:tab/>
      </w:r>
    </w:p>
    <w:p w14:paraId="19FDFCC5" w14:textId="7937C7BF" w:rsidR="00E27D68" w:rsidRDefault="00E27D68" w:rsidP="00E27D68">
      <w:pPr>
        <w:pStyle w:val="Bodytext0"/>
        <w:tabs>
          <w:tab w:val="center" w:pos="4622"/>
          <w:tab w:val="left" w:pos="5064"/>
        </w:tabs>
        <w:ind w:left="0"/>
        <w:rPr>
          <w:rFonts w:cs="Arial"/>
          <w:b/>
        </w:rPr>
      </w:pPr>
      <w:r>
        <w:rPr>
          <w:rFonts w:cs="Arial"/>
          <w:b/>
        </w:rPr>
        <w:tab/>
      </w:r>
    </w:p>
    <w:p w14:paraId="3FD6C09F" w14:textId="111F4092" w:rsidR="00E27D68" w:rsidRDefault="00C72943" w:rsidP="00E27D68">
      <w:pPr>
        <w:pStyle w:val="Bodytext0"/>
        <w:ind w:left="0"/>
        <w:rPr>
          <w:rFonts w:cs="Arial"/>
          <w:b/>
        </w:rPr>
      </w:pPr>
      <w:r>
        <w:rPr>
          <w:rFonts w:cs="Arial"/>
          <w:b/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76FCDB41" wp14:editId="7B959180">
                <wp:simplePos x="0" y="0"/>
                <wp:positionH relativeFrom="column">
                  <wp:posOffset>2727960</wp:posOffset>
                </wp:positionH>
                <wp:positionV relativeFrom="paragraph">
                  <wp:posOffset>800100</wp:posOffset>
                </wp:positionV>
                <wp:extent cx="1554480" cy="594360"/>
                <wp:effectExtent l="0" t="0" r="26670" b="15240"/>
                <wp:wrapNone/>
                <wp:docPr id="33" name="Oval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54480" cy="594360"/>
                        </a:xfrm>
                        <a:prstGeom prst="ellipse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2367CD1" w14:textId="2005743E" w:rsidR="00C72943" w:rsidRPr="00E27D68" w:rsidRDefault="00C72943" w:rsidP="00C72943">
                            <w:pPr>
                              <w:rPr>
                                <w:color w:val="000000" w:themeColor="text1"/>
                                <w:lang w:val="en-IN"/>
                              </w:rPr>
                            </w:pPr>
                            <w:r>
                              <w:rPr>
                                <w:color w:val="000000" w:themeColor="text1"/>
                                <w:lang w:val="en-IN"/>
                              </w:rPr>
                              <w:t xml:space="preserve">Register the </w:t>
                            </w:r>
                            <w:r>
                              <w:rPr>
                                <w:color w:val="000000" w:themeColor="text1"/>
                                <w:lang w:val="en-IN"/>
                              </w:rPr>
                              <w:t>candidates</w:t>
                            </w:r>
                            <w:r>
                              <w:rPr>
                                <w:color w:val="000000" w:themeColor="text1"/>
                                <w:lang w:val="en-IN"/>
                              </w:rPr>
                              <w:t xml:space="preserve"> 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76FCDB41" id="Oval 33" o:spid="_x0000_s1027" style="position:absolute;margin-left:214.8pt;margin-top:63pt;width:122.4pt;height:46.8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" filled="f" strokecolor="#1f3763 [1604]" strokeweight="1pt">
                <v:stroke joinstyle="miter"/>
                <v:textbox>
                  <w:txbxContent>
                    <w:p w14:paraId="12367CD1" w14:textId="2005743E" w:rsidR="00C72943" w:rsidRPr="00E27D68" w:rsidRDefault="00C72943" w:rsidP="00C72943">
                      <w:pPr>
                        <w:rPr>
                          <w:color w:val="000000" w:themeColor="text1"/>
                          <w:lang w:val="en-IN"/>
                        </w:rPr>
                      </w:pPr>
                      <w:r>
                        <w:rPr>
                          <w:color w:val="000000" w:themeColor="text1"/>
                          <w:lang w:val="en-IN"/>
                        </w:rPr>
                        <w:t xml:space="preserve">Register the </w:t>
                      </w:r>
                      <w:r>
                        <w:rPr>
                          <w:color w:val="000000" w:themeColor="text1"/>
                          <w:lang w:val="en-IN"/>
                        </w:rPr>
                        <w:t>candidates</w:t>
                      </w:r>
                      <w:r>
                        <w:rPr>
                          <w:color w:val="000000" w:themeColor="text1"/>
                          <w:lang w:val="en-IN"/>
                        </w:rPr>
                        <w:t xml:space="preserve">  </w:t>
                      </w:r>
                    </w:p>
                  </w:txbxContent>
                </v:textbox>
              </v:oval>
            </w:pict>
          </mc:Fallback>
        </mc:AlternateContent>
      </w:r>
      <w:r>
        <w:rPr>
          <w:rFonts w:cs="Arial"/>
          <w:b/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593FE1D8" wp14:editId="3373A64E">
                <wp:simplePos x="0" y="0"/>
                <wp:positionH relativeFrom="column">
                  <wp:posOffset>2674620</wp:posOffset>
                </wp:positionH>
                <wp:positionV relativeFrom="paragraph">
                  <wp:posOffset>7620</wp:posOffset>
                </wp:positionV>
                <wp:extent cx="1554480" cy="594360"/>
                <wp:effectExtent l="0" t="0" r="26670" b="15240"/>
                <wp:wrapNone/>
                <wp:docPr id="22" name="Oval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54480" cy="594360"/>
                        </a:xfrm>
                        <a:prstGeom prst="ellipse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96B81FA" w14:textId="44510A2F" w:rsidR="00E27D68" w:rsidRPr="00E27D68" w:rsidRDefault="0043050E" w:rsidP="00E27D68">
                            <w:pPr>
                              <w:rPr>
                                <w:color w:val="000000" w:themeColor="text1"/>
                                <w:lang w:val="en-IN"/>
                              </w:rPr>
                            </w:pPr>
                            <w:r>
                              <w:rPr>
                                <w:color w:val="000000" w:themeColor="text1"/>
                                <w:lang w:val="en-IN"/>
                              </w:rPr>
                              <w:t xml:space="preserve">Register the </w:t>
                            </w:r>
                            <w:r w:rsidR="00C72943">
                              <w:rPr>
                                <w:color w:val="000000" w:themeColor="text1"/>
                                <w:lang w:val="en-IN"/>
                              </w:rPr>
                              <w:t>Courses</w:t>
                            </w:r>
                            <w:r>
                              <w:rPr>
                                <w:color w:val="000000" w:themeColor="text1"/>
                                <w:lang w:val="en-IN"/>
                              </w:rPr>
                              <w:t xml:space="preserve"> </w:t>
                            </w:r>
                            <w:r w:rsidR="00E27D68">
                              <w:rPr>
                                <w:color w:val="000000" w:themeColor="text1"/>
                                <w:lang w:val="en-IN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593FE1D8" id="Oval 22" o:spid="_x0000_s1028" style="position:absolute;margin-left:210.6pt;margin-top:.6pt;width:122.4pt;height:46.8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" filled="f" strokecolor="#1f3763 [1604]" strokeweight="1pt">
                <v:stroke joinstyle="miter"/>
                <v:textbox>
                  <w:txbxContent>
                    <w:p w14:paraId="296B81FA" w14:textId="44510A2F" w:rsidR="00E27D68" w:rsidRPr="00E27D68" w:rsidRDefault="0043050E" w:rsidP="00E27D68">
                      <w:pPr>
                        <w:rPr>
                          <w:color w:val="000000" w:themeColor="text1"/>
                          <w:lang w:val="en-IN"/>
                        </w:rPr>
                      </w:pPr>
                      <w:r>
                        <w:rPr>
                          <w:color w:val="000000" w:themeColor="text1"/>
                          <w:lang w:val="en-IN"/>
                        </w:rPr>
                        <w:t xml:space="preserve">Register the </w:t>
                      </w:r>
                      <w:r w:rsidR="00C72943">
                        <w:rPr>
                          <w:color w:val="000000" w:themeColor="text1"/>
                          <w:lang w:val="en-IN"/>
                        </w:rPr>
                        <w:t>Courses</w:t>
                      </w:r>
                      <w:r>
                        <w:rPr>
                          <w:color w:val="000000" w:themeColor="text1"/>
                          <w:lang w:val="en-IN"/>
                        </w:rPr>
                        <w:t xml:space="preserve"> </w:t>
                      </w:r>
                      <w:r w:rsidR="00E27D68">
                        <w:rPr>
                          <w:color w:val="000000" w:themeColor="text1"/>
                          <w:lang w:val="en-IN"/>
                        </w:rPr>
                        <w:t xml:space="preserve"> </w:t>
                      </w:r>
                    </w:p>
                  </w:txbxContent>
                </v:textbox>
              </v:oval>
            </w:pict>
          </mc:Fallback>
        </mc:AlternateContent>
      </w:r>
      <w:r w:rsidR="00E27D68">
        <w:rPr>
          <w:rFonts w:cs="Arial"/>
          <w:b/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3A6A083A" wp14:editId="7BC9E98C">
                <wp:simplePos x="0" y="0"/>
                <wp:positionH relativeFrom="column">
                  <wp:posOffset>1516380</wp:posOffset>
                </wp:positionH>
                <wp:positionV relativeFrom="paragraph">
                  <wp:posOffset>454025</wp:posOffset>
                </wp:positionV>
                <wp:extent cx="1112520" cy="45720"/>
                <wp:effectExtent l="0" t="76200" r="11430" b="49530"/>
                <wp:wrapNone/>
                <wp:docPr id="31" name="Straight Arrow Connector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112520" cy="4572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49A2E5C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31" o:spid="_x0000_s1026" type="#_x0000_t32" style="position:absolute;margin-left:119.4pt;margin-top:35.75pt;width:87.6pt;height:3.6pt;flip:y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" strokecolor="#4472c4 [3204]" strokeweight=".5pt">
                <v:stroke endarrow="block" joinstyle="miter"/>
              </v:shape>
            </w:pict>
          </mc:Fallback>
        </mc:AlternateContent>
      </w:r>
      <w:r w:rsidR="00E27D68">
        <w:rPr>
          <w:rFonts w:cs="Arial"/>
          <w:b/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3EDE4664" wp14:editId="7DC58A98">
                <wp:simplePos x="0" y="0"/>
                <wp:positionH relativeFrom="column">
                  <wp:posOffset>1333500</wp:posOffset>
                </wp:positionH>
                <wp:positionV relativeFrom="paragraph">
                  <wp:posOffset>690245</wp:posOffset>
                </wp:positionV>
                <wp:extent cx="1097280" cy="876300"/>
                <wp:effectExtent l="0" t="0" r="83820" b="57150"/>
                <wp:wrapNone/>
                <wp:docPr id="32" name="Straight Arrow Connector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097280" cy="87630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55F6001" id="Straight Arrow Connector 32" o:spid="_x0000_s1026" type="#_x0000_t32" style="position:absolute;margin-left:105pt;margin-top:54.35pt;width:86.4pt;height:69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" strokecolor="#4472c4 [3204]" strokeweight=".5pt">
                <v:stroke endarrow="block" joinstyle="miter"/>
              </v:shape>
            </w:pict>
          </mc:Fallback>
        </mc:AlternateContent>
      </w:r>
      <w:r w:rsidR="00E27D68">
        <w:rPr>
          <w:rFonts w:cs="Arial"/>
          <w:b/>
        </w:rPr>
        <w:t xml:space="preserve">                      </w:t>
      </w:r>
      <w:r w:rsidR="00E27D68">
        <w:rPr>
          <w:rFonts w:eastAsiaTheme="majorEastAsia"/>
          <w:noProof/>
        </w:rPr>
        <w:drawing>
          <wp:inline distT="0" distB="0" distL="0" distR="0" wp14:anchorId="3578A1EA" wp14:editId="6FE86AB1">
            <wp:extent cx="914400" cy="914400"/>
            <wp:effectExtent l="0" t="0" r="0" b="0"/>
            <wp:docPr id="16" name="Graphic 16" descr="Man outlin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Graphic 16" descr="Man outline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8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14400" cy="914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A8704D" w14:textId="4093BEDA" w:rsidR="00E27D68" w:rsidRDefault="00E27D68" w:rsidP="00E27D68">
      <w:pPr>
        <w:pStyle w:val="Bodytext0"/>
        <w:ind w:left="0"/>
        <w:rPr>
          <w:rFonts w:cs="Arial"/>
          <w:b/>
        </w:rPr>
      </w:pPr>
      <w:r>
        <w:rPr>
          <w:rFonts w:cs="Arial"/>
          <w:b/>
        </w:rPr>
        <w:t xml:space="preserve">             </w:t>
      </w:r>
    </w:p>
    <w:p w14:paraId="1BD50E84" w14:textId="26D583A0" w:rsidR="00C72943" w:rsidRDefault="00C72943" w:rsidP="00C258F2">
      <w:pPr>
        <w:pStyle w:val="Bodytext0"/>
        <w:ind w:left="0"/>
        <w:rPr>
          <w:rFonts w:cs="Arial"/>
          <w:b/>
        </w:rPr>
      </w:pPr>
    </w:p>
    <w:p w14:paraId="5F03A38E" w14:textId="682746D9" w:rsidR="00C72943" w:rsidRDefault="00C72943" w:rsidP="00C258F2">
      <w:pPr>
        <w:pStyle w:val="Bodytext0"/>
        <w:ind w:left="0"/>
        <w:rPr>
          <w:rFonts w:cs="Arial"/>
          <w:b/>
        </w:rPr>
      </w:pPr>
      <w:r>
        <w:rPr>
          <w:rFonts w:cs="Arial"/>
          <w:b/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4404CFDD" wp14:editId="241DA7FD">
                <wp:simplePos x="0" y="0"/>
                <wp:positionH relativeFrom="column">
                  <wp:posOffset>2674620</wp:posOffset>
                </wp:positionH>
                <wp:positionV relativeFrom="paragraph">
                  <wp:posOffset>15240</wp:posOffset>
                </wp:positionV>
                <wp:extent cx="1508760" cy="533400"/>
                <wp:effectExtent l="0" t="0" r="15240" b="19050"/>
                <wp:wrapNone/>
                <wp:docPr id="26" name="Oval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08760" cy="533400"/>
                        </a:xfrm>
                        <a:prstGeom prst="ellipse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38E6520" w14:textId="36395F6E" w:rsidR="00E27D68" w:rsidRPr="00E27D68" w:rsidRDefault="00C72943" w:rsidP="00E27D68">
                            <w:pPr>
                              <w:jc w:val="center"/>
                              <w:rPr>
                                <w:color w:val="000000" w:themeColor="text1"/>
                                <w:lang w:val="en-IN"/>
                              </w:rPr>
                            </w:pPr>
                            <w:r>
                              <w:rPr>
                                <w:color w:val="000000" w:themeColor="text1"/>
                                <w:lang w:val="en-IN"/>
                              </w:rPr>
                              <w:t>Training Scahedule</w:t>
                            </w:r>
                            <w:r w:rsidR="002057BF">
                              <w:rPr>
                                <w:color w:val="000000" w:themeColor="text1"/>
                                <w:lang w:val="en-IN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4404CFDD" id="Oval 26" o:spid="_x0000_s1029" style="position:absolute;margin-left:210.6pt;margin-top:1.2pt;width:118.8pt;height:42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" filled="f" strokecolor="#1f3763 [1604]" strokeweight="1pt">
                <v:stroke joinstyle="miter"/>
                <v:textbox>
                  <w:txbxContent>
                    <w:p w14:paraId="138E6520" w14:textId="36395F6E" w:rsidR="00E27D68" w:rsidRPr="00E27D68" w:rsidRDefault="00C72943" w:rsidP="00E27D68">
                      <w:pPr>
                        <w:jc w:val="center"/>
                        <w:rPr>
                          <w:color w:val="000000" w:themeColor="text1"/>
                          <w:lang w:val="en-IN"/>
                        </w:rPr>
                      </w:pPr>
                      <w:r>
                        <w:rPr>
                          <w:color w:val="000000" w:themeColor="text1"/>
                          <w:lang w:val="en-IN"/>
                        </w:rPr>
                        <w:t>Training Scahedule</w:t>
                      </w:r>
                      <w:r w:rsidR="002057BF">
                        <w:rPr>
                          <w:color w:val="000000" w:themeColor="text1"/>
                          <w:lang w:val="en-IN"/>
                        </w:rPr>
                        <w:t xml:space="preserve"> </w:t>
                      </w:r>
                    </w:p>
                  </w:txbxContent>
                </v:textbox>
              </v:oval>
            </w:pict>
          </mc:Fallback>
        </mc:AlternateContent>
      </w:r>
    </w:p>
    <w:p w14:paraId="6FE864C1" w14:textId="0CAC7871" w:rsidR="00C72943" w:rsidRDefault="00C72943" w:rsidP="00C258F2">
      <w:pPr>
        <w:pStyle w:val="Bodytext0"/>
        <w:ind w:left="0"/>
        <w:rPr>
          <w:rFonts w:cs="Arial"/>
          <w:b/>
        </w:rPr>
      </w:pPr>
    </w:p>
    <w:p w14:paraId="3D755772" w14:textId="4F953EB9" w:rsidR="00C72943" w:rsidRDefault="00C72943" w:rsidP="00C258F2">
      <w:pPr>
        <w:pStyle w:val="Bodytext0"/>
        <w:ind w:left="0"/>
        <w:rPr>
          <w:rFonts w:cs="Arial"/>
          <w:b/>
        </w:rPr>
      </w:pPr>
      <w:r>
        <w:rPr>
          <w:rFonts w:cs="Arial"/>
          <w:b/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4251FC97" wp14:editId="3350DD99">
                <wp:simplePos x="0" y="0"/>
                <wp:positionH relativeFrom="column">
                  <wp:posOffset>2659380</wp:posOffset>
                </wp:positionH>
                <wp:positionV relativeFrom="paragraph">
                  <wp:posOffset>68580</wp:posOffset>
                </wp:positionV>
                <wp:extent cx="1562100" cy="723900"/>
                <wp:effectExtent l="0" t="0" r="19050" b="19050"/>
                <wp:wrapNone/>
                <wp:docPr id="28" name="Oval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62100" cy="723900"/>
                        </a:xfrm>
                        <a:prstGeom prst="ellipse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21C8AAA" w14:textId="79545F6C" w:rsidR="00E27D68" w:rsidRPr="001251B2" w:rsidRDefault="00C72943" w:rsidP="00E27D68">
                            <w:pPr>
                              <w:jc w:val="center"/>
                              <w:rPr>
                                <w:color w:val="000000" w:themeColor="text1"/>
                                <w:lang w:val="en-IN"/>
                              </w:rPr>
                            </w:pPr>
                            <w:r>
                              <w:rPr>
                                <w:color w:val="000000" w:themeColor="text1"/>
                                <w:lang w:val="en-IN"/>
                              </w:rPr>
                              <w:t>Fee Collec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4251FC97" id="Oval 28" o:spid="_x0000_s1030" style="position:absolute;margin-left:209.4pt;margin-top:5.4pt;width:123pt;height:57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" filled="f" strokecolor="#1f3763 [1604]" strokeweight="1pt">
                <v:stroke joinstyle="miter"/>
                <v:textbox>
                  <w:txbxContent>
                    <w:p w14:paraId="621C8AAA" w14:textId="79545F6C" w:rsidR="00E27D68" w:rsidRPr="001251B2" w:rsidRDefault="00C72943" w:rsidP="00E27D68">
                      <w:pPr>
                        <w:jc w:val="center"/>
                        <w:rPr>
                          <w:color w:val="000000" w:themeColor="text1"/>
                          <w:lang w:val="en-IN"/>
                        </w:rPr>
                      </w:pPr>
                      <w:r>
                        <w:rPr>
                          <w:color w:val="000000" w:themeColor="text1"/>
                          <w:lang w:val="en-IN"/>
                        </w:rPr>
                        <w:t>Fee Collection</w:t>
                      </w:r>
                    </w:p>
                  </w:txbxContent>
                </v:textbox>
              </v:oval>
            </w:pict>
          </mc:Fallback>
        </mc:AlternateContent>
      </w:r>
    </w:p>
    <w:p w14:paraId="7E59E357" w14:textId="77777777" w:rsidR="00C72943" w:rsidRDefault="00C72943" w:rsidP="00C258F2">
      <w:pPr>
        <w:pStyle w:val="Bodytext0"/>
        <w:ind w:left="0"/>
        <w:rPr>
          <w:rFonts w:cs="Arial"/>
          <w:b/>
        </w:rPr>
      </w:pPr>
      <w:r>
        <w:rPr>
          <w:rFonts w:cs="Arial"/>
          <w:b/>
        </w:rPr>
        <w:t xml:space="preserve">   </w:t>
      </w:r>
    </w:p>
    <w:p w14:paraId="1685B5F5" w14:textId="6E2E3952" w:rsidR="00052550" w:rsidRDefault="00444A93" w:rsidP="00C258F2">
      <w:pPr>
        <w:pStyle w:val="Bodytext0"/>
        <w:ind w:left="0"/>
        <w:rPr>
          <w:rFonts w:cs="Arial"/>
          <w:b/>
        </w:rPr>
      </w:pPr>
      <w:r>
        <w:rPr>
          <w:rFonts w:cs="Arial"/>
          <w:b/>
        </w:rPr>
        <w:t xml:space="preserve">              </w:t>
      </w:r>
      <w:r w:rsidR="00C258F2">
        <w:rPr>
          <w:rFonts w:cs="Arial"/>
          <w:b/>
        </w:rPr>
        <w:t>Flow Diagram</w:t>
      </w:r>
    </w:p>
    <w:p w14:paraId="50B6FCA4" w14:textId="17070FAC" w:rsidR="00C258F2" w:rsidRDefault="00C258F2" w:rsidP="00C258F2">
      <w:pPr>
        <w:pStyle w:val="Bodytext0"/>
        <w:ind w:left="0"/>
        <w:rPr>
          <w:rFonts w:cs="Arial"/>
          <w:b/>
        </w:rPr>
      </w:pPr>
    </w:p>
    <w:p w14:paraId="2DF83A6A" w14:textId="77777777" w:rsidR="00C258F2" w:rsidRDefault="00C258F2" w:rsidP="00C258F2">
      <w:pPr>
        <w:pStyle w:val="Bodytext0"/>
        <w:ind w:left="0"/>
      </w:pPr>
      <w:r w:rsidRPr="00CB430F">
        <w:rPr>
          <w:rFonts w:eastAsia="Helvetica" w:cs="Arial"/>
          <w:b/>
          <w:bCs/>
          <w:noProof/>
          <w:lang w:bidi="hi-IN"/>
        </w:rPr>
        <w:drawing>
          <wp:inline distT="0" distB="0" distL="0" distR="0" wp14:anchorId="26E5BEEA" wp14:editId="66000BED">
            <wp:extent cx="4114800" cy="1504950"/>
            <wp:effectExtent l="0" t="0" r="0" b="19050"/>
            <wp:docPr id="24" name="Diagram 24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9" r:lo="rId10" r:qs="rId11" r:cs="rId12"/>
              </a:graphicData>
            </a:graphic>
          </wp:inline>
        </w:drawing>
      </w:r>
    </w:p>
    <w:p w14:paraId="04F10923" w14:textId="77777777" w:rsidR="00C258F2" w:rsidRDefault="00C258F2" w:rsidP="00C258F2">
      <w:pPr>
        <w:pStyle w:val="Bodytext0"/>
        <w:ind w:left="0"/>
      </w:pPr>
    </w:p>
    <w:p w14:paraId="22A242DC" w14:textId="3C9AC8BA" w:rsidR="00052550" w:rsidRDefault="00052550" w:rsidP="00052550">
      <w:pPr>
        <w:pStyle w:val="BodyText"/>
        <w:spacing w:before="1"/>
        <w:rPr>
          <w:b/>
          <w:sz w:val="9"/>
        </w:rPr>
      </w:pPr>
    </w:p>
    <w:p w14:paraId="6C411955" w14:textId="14C1C75D" w:rsidR="00F8046C" w:rsidRPr="002635EA" w:rsidRDefault="00F8046C" w:rsidP="008555ED">
      <w:pPr>
        <w:pStyle w:val="Bodytext0"/>
        <w:ind w:left="0"/>
        <w:jc w:val="both"/>
        <w:rPr>
          <w:rFonts w:cs="Arial"/>
          <w:sz w:val="22"/>
        </w:rPr>
      </w:pPr>
    </w:p>
    <w:p w14:paraId="5D7C42B0" w14:textId="737BA534" w:rsidR="00F8046C" w:rsidRDefault="00F8046C"/>
    <w:p w14:paraId="3A30CF69" w14:textId="52593A1B" w:rsidR="0019124D" w:rsidRDefault="006A6ACC" w:rsidP="00DF790E">
      <w:pPr>
        <w:pStyle w:val="Heading1"/>
        <w:tabs>
          <w:tab w:val="clear" w:pos="5310"/>
          <w:tab w:val="num" w:pos="720"/>
        </w:tabs>
        <w:ind w:hanging="4950"/>
        <w:rPr>
          <w:rFonts w:eastAsiaTheme="majorEastAsia" w:cs="Arial"/>
        </w:rPr>
      </w:pPr>
      <w:r>
        <w:rPr>
          <w:rFonts w:eastAsiaTheme="majorEastAsia" w:cs="Arial"/>
        </w:rPr>
        <w:lastRenderedPageBreak/>
        <w:t xml:space="preserve">Project Development </w:t>
      </w:r>
      <w:r w:rsidR="00F129D3">
        <w:rPr>
          <w:rFonts w:eastAsiaTheme="majorEastAsia" w:cs="Arial"/>
        </w:rPr>
        <w:t>Guidelines</w:t>
      </w:r>
    </w:p>
    <w:p w14:paraId="3CAECA0B" w14:textId="28075F6C" w:rsidR="00A029D6" w:rsidRDefault="00A029D6" w:rsidP="00A029D6">
      <w:pPr>
        <w:rPr>
          <w:rFonts w:eastAsiaTheme="majorEastAsia"/>
          <w:sz w:val="22"/>
          <w:szCs w:val="22"/>
        </w:rPr>
      </w:pPr>
      <w:r w:rsidRPr="00A029D6">
        <w:rPr>
          <w:rFonts w:eastAsiaTheme="majorEastAsia"/>
          <w:sz w:val="22"/>
          <w:szCs w:val="22"/>
        </w:rPr>
        <w:t>The project to be developed based on the below design considerations</w:t>
      </w:r>
    </w:p>
    <w:p w14:paraId="3DE479B7" w14:textId="77777777" w:rsidR="00947D77" w:rsidRPr="00A029D6" w:rsidRDefault="00947D77" w:rsidP="00A029D6">
      <w:pPr>
        <w:rPr>
          <w:rFonts w:eastAsiaTheme="majorEastAsia"/>
          <w:sz w:val="22"/>
          <w:szCs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425"/>
        <w:gridCol w:w="6925"/>
      </w:tblGrid>
      <w:tr w:rsidR="00F7722C" w14:paraId="1917F1C9" w14:textId="77777777" w:rsidTr="00F7722C">
        <w:tc>
          <w:tcPr>
            <w:tcW w:w="2425" w:type="dxa"/>
          </w:tcPr>
          <w:p w14:paraId="6E625A7D" w14:textId="5F5DD62B" w:rsidR="00F7722C" w:rsidRPr="00F7722C" w:rsidRDefault="00F7722C" w:rsidP="00A029D6">
            <w:pPr>
              <w:rPr>
                <w:rFonts w:eastAsiaTheme="majorEastAsia"/>
                <w:b/>
                <w:bCs/>
                <w:sz w:val="22"/>
                <w:szCs w:val="22"/>
              </w:rPr>
            </w:pPr>
            <w:r w:rsidRPr="00A029D6">
              <w:rPr>
                <w:rFonts w:eastAsiaTheme="majorEastAsia"/>
                <w:b/>
                <w:bCs/>
                <w:sz w:val="22"/>
                <w:szCs w:val="22"/>
              </w:rPr>
              <w:t>Backend Development</w:t>
            </w:r>
          </w:p>
        </w:tc>
        <w:tc>
          <w:tcPr>
            <w:tcW w:w="6925" w:type="dxa"/>
          </w:tcPr>
          <w:p w14:paraId="1EB86090" w14:textId="77777777" w:rsidR="00F7722C" w:rsidRPr="00BD7B33" w:rsidRDefault="00F7722C" w:rsidP="00496471">
            <w:pPr>
              <w:pStyle w:val="ListParagraph"/>
              <w:numPr>
                <w:ilvl w:val="0"/>
                <w:numId w:val="5"/>
              </w:numPr>
              <w:rPr>
                <w:rFonts w:ascii="Arial" w:eastAsiaTheme="majorEastAsia" w:hAnsi="Arial" w:cs="Arial"/>
              </w:rPr>
            </w:pPr>
            <w:r w:rsidRPr="00BD7B33">
              <w:rPr>
                <w:rFonts w:ascii="Arial" w:eastAsiaTheme="majorEastAsia" w:hAnsi="Arial" w:cs="Arial"/>
              </w:rPr>
              <w:t>Use Rest APIs (Springboot/ASP.Net Core WebAPI to develop the services</w:t>
            </w:r>
          </w:p>
          <w:p w14:paraId="225D2924" w14:textId="77777777" w:rsidR="00F7722C" w:rsidRPr="00BD7B33" w:rsidRDefault="00F7722C" w:rsidP="00496471">
            <w:pPr>
              <w:pStyle w:val="ListParagraph"/>
              <w:numPr>
                <w:ilvl w:val="0"/>
                <w:numId w:val="5"/>
              </w:numPr>
              <w:rPr>
                <w:rFonts w:ascii="Arial" w:eastAsiaTheme="majorEastAsia" w:hAnsi="Arial" w:cs="Arial"/>
              </w:rPr>
            </w:pPr>
            <w:r w:rsidRPr="00BD7B33">
              <w:rPr>
                <w:rFonts w:ascii="Arial" w:eastAsiaTheme="majorEastAsia" w:hAnsi="Arial" w:cs="Arial"/>
              </w:rPr>
              <w:t>Use Java/C# latest features</w:t>
            </w:r>
          </w:p>
          <w:p w14:paraId="6AFFFFB9" w14:textId="77777777" w:rsidR="00F7722C" w:rsidRPr="00BD7B33" w:rsidRDefault="00F7722C" w:rsidP="00496471">
            <w:pPr>
              <w:pStyle w:val="ListParagraph"/>
              <w:numPr>
                <w:ilvl w:val="0"/>
                <w:numId w:val="5"/>
              </w:numPr>
              <w:rPr>
                <w:rFonts w:ascii="Arial" w:eastAsiaTheme="majorEastAsia" w:hAnsi="Arial" w:cs="Arial"/>
              </w:rPr>
            </w:pPr>
            <w:r w:rsidRPr="00BD7B33">
              <w:rPr>
                <w:rFonts w:ascii="Arial" w:eastAsiaTheme="majorEastAsia" w:hAnsi="Arial" w:cs="Arial"/>
              </w:rPr>
              <w:t>Use ORM with database</w:t>
            </w:r>
          </w:p>
          <w:p w14:paraId="7A025E81" w14:textId="0CFF0576" w:rsidR="00F7722C" w:rsidRDefault="00F7722C" w:rsidP="00496471">
            <w:pPr>
              <w:pStyle w:val="ListParagraph"/>
              <w:numPr>
                <w:ilvl w:val="0"/>
                <w:numId w:val="5"/>
              </w:numPr>
              <w:rPr>
                <w:rFonts w:ascii="Arial" w:eastAsiaTheme="majorEastAsia" w:hAnsi="Arial" w:cs="Arial"/>
              </w:rPr>
            </w:pPr>
            <w:r w:rsidRPr="00BD7B33">
              <w:rPr>
                <w:rFonts w:ascii="Arial" w:eastAsiaTheme="majorEastAsia" w:hAnsi="Arial" w:cs="Arial"/>
              </w:rPr>
              <w:t>Use Swagger to invoke APIs</w:t>
            </w:r>
          </w:p>
          <w:p w14:paraId="2B9BDFAA" w14:textId="27A8125F" w:rsidR="00496471" w:rsidRPr="00496471" w:rsidRDefault="00496471" w:rsidP="00047C71">
            <w:pPr>
              <w:pStyle w:val="ListParagraph"/>
              <w:numPr>
                <w:ilvl w:val="0"/>
                <w:numId w:val="5"/>
              </w:numPr>
              <w:rPr>
                <w:rFonts w:ascii="Arial" w:eastAsiaTheme="majorEastAsia" w:hAnsi="Arial" w:cs="Arial"/>
              </w:rPr>
            </w:pPr>
            <w:r w:rsidRPr="00496471">
              <w:rPr>
                <w:rFonts w:ascii="Arial" w:eastAsiaTheme="majorEastAsia" w:hAnsi="Arial" w:cs="Arial"/>
              </w:rPr>
              <w:t>Use JWT for authentication in SpringBoot/WebApi. A Token must be generated using JWT. Tokens must expire after a definite time interval, and authorization must be handled accordingly based on token expiry</w:t>
            </w:r>
          </w:p>
          <w:p w14:paraId="2E812602" w14:textId="512059C9" w:rsidR="00496471" w:rsidRPr="00496471" w:rsidRDefault="00496471" w:rsidP="00A335E9">
            <w:pPr>
              <w:pStyle w:val="ListParagraph"/>
              <w:numPr>
                <w:ilvl w:val="0"/>
                <w:numId w:val="5"/>
              </w:numPr>
              <w:rPr>
                <w:rFonts w:ascii="Arial" w:eastAsiaTheme="majorEastAsia" w:hAnsi="Arial" w:cs="Arial"/>
              </w:rPr>
            </w:pPr>
            <w:r w:rsidRPr="00496471">
              <w:rPr>
                <w:rFonts w:ascii="Arial" w:eastAsiaTheme="majorEastAsia" w:hAnsi="Arial" w:cs="Arial"/>
              </w:rPr>
              <w:t>Implement Logging</w:t>
            </w:r>
          </w:p>
          <w:p w14:paraId="47F07645" w14:textId="77777777" w:rsidR="00F7722C" w:rsidRPr="00BD7B33" w:rsidRDefault="00F7722C" w:rsidP="00496471">
            <w:pPr>
              <w:pStyle w:val="ListParagraph"/>
              <w:numPr>
                <w:ilvl w:val="0"/>
                <w:numId w:val="5"/>
              </w:numPr>
              <w:rPr>
                <w:rFonts w:ascii="Arial" w:eastAsiaTheme="majorEastAsia" w:hAnsi="Arial" w:cs="Arial"/>
              </w:rPr>
            </w:pPr>
            <w:r w:rsidRPr="00BD7B33">
              <w:rPr>
                <w:rFonts w:ascii="Arial" w:eastAsiaTheme="majorEastAsia" w:hAnsi="Arial" w:cs="Arial"/>
              </w:rPr>
              <w:t>Implement API Versioning</w:t>
            </w:r>
          </w:p>
          <w:p w14:paraId="6EF61532" w14:textId="77777777" w:rsidR="00F7722C" w:rsidRPr="00BD7B33" w:rsidRDefault="00F7722C" w:rsidP="00496471">
            <w:pPr>
              <w:pStyle w:val="ListParagraph"/>
              <w:numPr>
                <w:ilvl w:val="0"/>
                <w:numId w:val="5"/>
              </w:numPr>
              <w:rPr>
                <w:rFonts w:ascii="Arial" w:eastAsiaTheme="majorEastAsia" w:hAnsi="Arial" w:cs="Arial"/>
              </w:rPr>
            </w:pPr>
            <w:r w:rsidRPr="00BD7B33">
              <w:rPr>
                <w:rFonts w:ascii="Arial" w:eastAsiaTheme="majorEastAsia" w:hAnsi="Arial" w:cs="Arial"/>
              </w:rPr>
              <w:t>Implement security to allow/disallow CRUD operations</w:t>
            </w:r>
          </w:p>
          <w:p w14:paraId="71982116" w14:textId="77777777" w:rsidR="00F7722C" w:rsidRPr="00BD7B33" w:rsidRDefault="00F7722C" w:rsidP="00496471">
            <w:pPr>
              <w:pStyle w:val="ListParagraph"/>
              <w:numPr>
                <w:ilvl w:val="0"/>
                <w:numId w:val="5"/>
              </w:numPr>
              <w:rPr>
                <w:rFonts w:ascii="Arial" w:eastAsiaTheme="majorEastAsia" w:hAnsi="Arial" w:cs="Arial"/>
              </w:rPr>
            </w:pPr>
            <w:r w:rsidRPr="00BD7B33">
              <w:rPr>
                <w:rFonts w:ascii="Arial" w:eastAsiaTheme="majorEastAsia" w:hAnsi="Arial" w:cs="Arial"/>
              </w:rPr>
              <w:t>Message input/output format should be in JSON (Read the values from the property/input files, wherever applicable). Input/output format can be designed as per the discretion of the participant.</w:t>
            </w:r>
          </w:p>
          <w:p w14:paraId="743A47FE" w14:textId="77777777" w:rsidR="00F7722C" w:rsidRPr="00BD7B33" w:rsidRDefault="00F7722C" w:rsidP="00496471">
            <w:pPr>
              <w:pStyle w:val="ListParagraph"/>
              <w:numPr>
                <w:ilvl w:val="0"/>
                <w:numId w:val="5"/>
              </w:numPr>
              <w:rPr>
                <w:rFonts w:ascii="Arial" w:eastAsiaTheme="majorEastAsia" w:hAnsi="Arial" w:cs="Arial"/>
              </w:rPr>
            </w:pPr>
            <w:r w:rsidRPr="00BD7B33">
              <w:rPr>
                <w:rFonts w:ascii="Arial" w:eastAsiaTheme="majorEastAsia" w:hAnsi="Arial" w:cs="Arial"/>
              </w:rPr>
              <w:t>Any error message or exception should be logged and should be user-readable (not technical)</w:t>
            </w:r>
          </w:p>
          <w:p w14:paraId="7AE8D6FA" w14:textId="77777777" w:rsidR="00F7722C" w:rsidRPr="00BD7B33" w:rsidRDefault="00F7722C" w:rsidP="00496471">
            <w:pPr>
              <w:pStyle w:val="ListParagraph"/>
              <w:numPr>
                <w:ilvl w:val="0"/>
                <w:numId w:val="5"/>
              </w:numPr>
              <w:rPr>
                <w:rFonts w:ascii="Arial" w:eastAsiaTheme="majorEastAsia" w:hAnsi="Arial" w:cs="Arial"/>
              </w:rPr>
            </w:pPr>
            <w:r w:rsidRPr="00BD7B33">
              <w:rPr>
                <w:rFonts w:ascii="Arial" w:eastAsiaTheme="majorEastAsia" w:hAnsi="Arial" w:cs="Arial"/>
              </w:rPr>
              <w:t>Database connections and web service URLs should be configurable</w:t>
            </w:r>
          </w:p>
          <w:p w14:paraId="518C30D3" w14:textId="77777777" w:rsidR="00F7722C" w:rsidRPr="00BD7B33" w:rsidRDefault="00F7722C" w:rsidP="00496471">
            <w:pPr>
              <w:pStyle w:val="ListParagraph"/>
              <w:numPr>
                <w:ilvl w:val="0"/>
                <w:numId w:val="5"/>
              </w:numPr>
              <w:rPr>
                <w:rFonts w:ascii="Arial" w:eastAsiaTheme="majorEastAsia" w:hAnsi="Arial" w:cs="Arial"/>
              </w:rPr>
            </w:pPr>
            <w:r w:rsidRPr="00BD7B33">
              <w:rPr>
                <w:rFonts w:ascii="Arial" w:eastAsiaTheme="majorEastAsia" w:hAnsi="Arial" w:cs="Arial"/>
              </w:rPr>
              <w:t>Implement Unit Test Project for testing the API</w:t>
            </w:r>
          </w:p>
          <w:p w14:paraId="4E366D9D" w14:textId="0A3A002C" w:rsidR="00F7722C" w:rsidRPr="00BD7B33" w:rsidRDefault="00F7722C" w:rsidP="00496471">
            <w:pPr>
              <w:pStyle w:val="ListParagraph"/>
              <w:numPr>
                <w:ilvl w:val="0"/>
                <w:numId w:val="5"/>
              </w:numPr>
              <w:rPr>
                <w:rFonts w:ascii="Arial" w:eastAsiaTheme="majorEastAsia" w:hAnsi="Arial" w:cs="Arial"/>
                <w:b/>
                <w:bCs/>
              </w:rPr>
            </w:pPr>
            <w:r w:rsidRPr="00BD7B33">
              <w:rPr>
                <w:rFonts w:ascii="Arial" w:eastAsiaTheme="majorEastAsia" w:hAnsi="Arial" w:cs="Arial"/>
              </w:rPr>
              <w:t>Follow Coding Standards</w:t>
            </w:r>
          </w:p>
        </w:tc>
      </w:tr>
      <w:tr w:rsidR="00F7722C" w14:paraId="1E4A4714" w14:textId="77777777" w:rsidTr="00F7722C">
        <w:tc>
          <w:tcPr>
            <w:tcW w:w="2425" w:type="dxa"/>
          </w:tcPr>
          <w:p w14:paraId="2BD9B9FB" w14:textId="77777777" w:rsidR="00F7722C" w:rsidRPr="00A029D6" w:rsidRDefault="00F7722C" w:rsidP="00F7722C">
            <w:pPr>
              <w:rPr>
                <w:sz w:val="22"/>
                <w:szCs w:val="22"/>
              </w:rPr>
            </w:pPr>
            <w:r w:rsidRPr="00A029D6">
              <w:rPr>
                <w:b/>
                <w:bCs/>
                <w:sz w:val="22"/>
                <w:szCs w:val="22"/>
              </w:rPr>
              <w:t>Frontend Development</w:t>
            </w:r>
          </w:p>
          <w:p w14:paraId="46A36604" w14:textId="77777777" w:rsidR="00F7722C" w:rsidRPr="00F7722C" w:rsidRDefault="00F7722C" w:rsidP="00A029D6">
            <w:pPr>
              <w:rPr>
                <w:rFonts w:eastAsiaTheme="majorEastAsia"/>
                <w:b/>
                <w:bCs/>
                <w:sz w:val="22"/>
                <w:szCs w:val="22"/>
              </w:rPr>
            </w:pPr>
          </w:p>
        </w:tc>
        <w:tc>
          <w:tcPr>
            <w:tcW w:w="6925" w:type="dxa"/>
          </w:tcPr>
          <w:p w14:paraId="799EC1D5" w14:textId="77777777" w:rsidR="00F7722C" w:rsidRPr="00E601F7" w:rsidRDefault="00F7722C" w:rsidP="00DF790E">
            <w:pPr>
              <w:pStyle w:val="ListParagraph"/>
              <w:numPr>
                <w:ilvl w:val="0"/>
                <w:numId w:val="6"/>
              </w:numPr>
              <w:rPr>
                <w:rFonts w:ascii="Arial" w:hAnsi="Arial" w:cs="Arial"/>
              </w:rPr>
            </w:pPr>
            <w:r w:rsidRPr="00E601F7">
              <w:rPr>
                <w:rFonts w:ascii="Arial" w:hAnsi="Arial" w:cs="Arial"/>
              </w:rPr>
              <w:t>Use Angular/React to develop the UI</w:t>
            </w:r>
          </w:p>
          <w:p w14:paraId="5A7F0715" w14:textId="77777777" w:rsidR="00F7722C" w:rsidRPr="00E601F7" w:rsidRDefault="00F7722C" w:rsidP="00DF790E">
            <w:pPr>
              <w:pStyle w:val="ListParagraph"/>
              <w:numPr>
                <w:ilvl w:val="0"/>
                <w:numId w:val="6"/>
              </w:numPr>
              <w:rPr>
                <w:rFonts w:ascii="Arial" w:hAnsi="Arial" w:cs="Arial"/>
              </w:rPr>
            </w:pPr>
            <w:r w:rsidRPr="00E601F7">
              <w:rPr>
                <w:rFonts w:ascii="Arial" w:hAnsi="Arial" w:cs="Arial"/>
              </w:rPr>
              <w:t>Implement Forms, databinding, validations</w:t>
            </w:r>
          </w:p>
          <w:p w14:paraId="563F9076" w14:textId="77777777" w:rsidR="00F7722C" w:rsidRPr="00E601F7" w:rsidRDefault="00F7722C" w:rsidP="00DF790E">
            <w:pPr>
              <w:pStyle w:val="ListParagraph"/>
              <w:numPr>
                <w:ilvl w:val="0"/>
                <w:numId w:val="6"/>
              </w:numPr>
              <w:rPr>
                <w:rFonts w:ascii="Arial" w:hAnsi="Arial" w:cs="Arial"/>
              </w:rPr>
            </w:pPr>
            <w:r w:rsidRPr="00E601F7">
              <w:rPr>
                <w:rFonts w:ascii="Arial" w:hAnsi="Arial" w:cs="Arial"/>
              </w:rPr>
              <w:t>Implement Routing and navigations</w:t>
            </w:r>
          </w:p>
          <w:p w14:paraId="5F95E4EB" w14:textId="77777777" w:rsidR="00F7722C" w:rsidRPr="00E601F7" w:rsidRDefault="00F7722C" w:rsidP="00DF790E">
            <w:pPr>
              <w:pStyle w:val="ListParagraph"/>
              <w:numPr>
                <w:ilvl w:val="0"/>
                <w:numId w:val="6"/>
              </w:numPr>
              <w:rPr>
                <w:rFonts w:ascii="Arial" w:hAnsi="Arial" w:cs="Arial"/>
              </w:rPr>
            </w:pPr>
            <w:r w:rsidRPr="00E601F7">
              <w:rPr>
                <w:rFonts w:ascii="Arial" w:hAnsi="Arial" w:cs="Arial"/>
              </w:rPr>
              <w:t>Use JavaScript to enhance functionalities</w:t>
            </w:r>
          </w:p>
          <w:p w14:paraId="147BF459" w14:textId="77777777" w:rsidR="00F7722C" w:rsidRPr="00E601F7" w:rsidRDefault="00F7722C" w:rsidP="00DF790E">
            <w:pPr>
              <w:pStyle w:val="ListParagraph"/>
              <w:numPr>
                <w:ilvl w:val="0"/>
                <w:numId w:val="6"/>
              </w:numPr>
              <w:rPr>
                <w:rFonts w:ascii="Arial" w:hAnsi="Arial" w:cs="Arial"/>
              </w:rPr>
            </w:pPr>
            <w:r w:rsidRPr="00E601F7">
              <w:rPr>
                <w:rFonts w:ascii="Arial" w:hAnsi="Arial" w:cs="Arial"/>
              </w:rPr>
              <w:t>Implement External and Custom JavaScript files</w:t>
            </w:r>
          </w:p>
          <w:p w14:paraId="7259C02A" w14:textId="77777777" w:rsidR="00F7722C" w:rsidRPr="00E601F7" w:rsidRDefault="00F7722C" w:rsidP="00DF790E">
            <w:pPr>
              <w:pStyle w:val="ListParagraph"/>
              <w:numPr>
                <w:ilvl w:val="0"/>
                <w:numId w:val="6"/>
              </w:numPr>
              <w:rPr>
                <w:rFonts w:ascii="Arial" w:hAnsi="Arial" w:cs="Arial"/>
              </w:rPr>
            </w:pPr>
            <w:r w:rsidRPr="00E601F7">
              <w:rPr>
                <w:rFonts w:ascii="Arial" w:hAnsi="Arial" w:cs="Arial"/>
              </w:rPr>
              <w:t xml:space="preserve">Implement Typescript for Functions, Operators. </w:t>
            </w:r>
          </w:p>
          <w:p w14:paraId="782DF02F" w14:textId="77777777" w:rsidR="00F7722C" w:rsidRPr="00E601F7" w:rsidRDefault="00F7722C" w:rsidP="00DF790E">
            <w:pPr>
              <w:pStyle w:val="ListParagraph"/>
              <w:numPr>
                <w:ilvl w:val="0"/>
                <w:numId w:val="6"/>
              </w:numPr>
              <w:rPr>
                <w:rFonts w:ascii="Arial" w:hAnsi="Arial" w:cs="Arial"/>
              </w:rPr>
            </w:pPr>
            <w:r w:rsidRPr="00E601F7">
              <w:rPr>
                <w:rFonts w:ascii="Arial" w:hAnsi="Arial" w:cs="Arial"/>
              </w:rPr>
              <w:t>Any error message or exception should be logged and should be user-readable (and not technical)</w:t>
            </w:r>
          </w:p>
          <w:p w14:paraId="15642EB1" w14:textId="77777777" w:rsidR="00F7722C" w:rsidRPr="00E601F7" w:rsidRDefault="00F7722C" w:rsidP="00DF790E">
            <w:pPr>
              <w:pStyle w:val="ListParagraph"/>
              <w:numPr>
                <w:ilvl w:val="0"/>
                <w:numId w:val="6"/>
              </w:numPr>
              <w:rPr>
                <w:rFonts w:ascii="Arial" w:hAnsi="Arial" w:cs="Arial"/>
              </w:rPr>
            </w:pPr>
            <w:r w:rsidRPr="00E601F7">
              <w:rPr>
                <w:rFonts w:ascii="Arial" w:hAnsi="Arial" w:cs="Arial"/>
              </w:rPr>
              <w:t>Follow coding standards</w:t>
            </w:r>
          </w:p>
          <w:p w14:paraId="058D7190" w14:textId="49213EE0" w:rsidR="00F7722C" w:rsidRPr="00E601F7" w:rsidRDefault="00F7722C" w:rsidP="00E601F7">
            <w:pPr>
              <w:pStyle w:val="ListParagraph"/>
              <w:numPr>
                <w:ilvl w:val="0"/>
                <w:numId w:val="6"/>
              </w:numPr>
            </w:pPr>
            <w:r w:rsidRPr="00E601F7">
              <w:rPr>
                <w:rFonts w:ascii="Arial" w:hAnsi="Arial" w:cs="Arial"/>
              </w:rPr>
              <w:t>Follow Standard project structure</w:t>
            </w:r>
          </w:p>
        </w:tc>
      </w:tr>
    </w:tbl>
    <w:p w14:paraId="7E04EDDE" w14:textId="0FE3ABAF" w:rsidR="00A029D6" w:rsidRDefault="00A029D6" w:rsidP="00DF790E">
      <w:pPr>
        <w:pStyle w:val="Heading1"/>
        <w:tabs>
          <w:tab w:val="clear" w:pos="5310"/>
          <w:tab w:val="num" w:pos="360"/>
        </w:tabs>
        <w:ind w:left="90"/>
        <w:rPr>
          <w:rFonts w:eastAsiaTheme="majorEastAsia" w:cs="Arial"/>
        </w:rPr>
      </w:pPr>
      <w:r>
        <w:rPr>
          <w:rFonts w:eastAsiaTheme="majorEastAsia" w:cs="Arial"/>
        </w:rPr>
        <w:t>Good to have implementation features</w:t>
      </w:r>
    </w:p>
    <w:p w14:paraId="1BFE830A" w14:textId="5F5B4D39" w:rsidR="00D0404F" w:rsidRPr="00F2695E" w:rsidRDefault="00374854" w:rsidP="00F2695E">
      <w:pPr>
        <w:pStyle w:val="ListParagraph"/>
        <w:numPr>
          <w:ilvl w:val="0"/>
          <w:numId w:val="7"/>
        </w:numPr>
        <w:rPr>
          <w:rFonts w:ascii="Arial" w:eastAsiaTheme="majorEastAsia" w:hAnsi="Arial" w:cs="Arial"/>
        </w:rPr>
      </w:pPr>
      <w:r w:rsidRPr="00F2695E">
        <w:rPr>
          <w:rFonts w:ascii="Arial" w:eastAsiaTheme="majorEastAsia" w:hAnsi="Arial" w:cs="Arial"/>
        </w:rPr>
        <w:t>Generate</w:t>
      </w:r>
      <w:r w:rsidR="00643E0A">
        <w:rPr>
          <w:rFonts w:ascii="Arial" w:eastAsiaTheme="majorEastAsia" w:hAnsi="Arial" w:cs="Arial"/>
        </w:rPr>
        <w:t xml:space="preserve"> a</w:t>
      </w:r>
      <w:r w:rsidRPr="00F2695E">
        <w:rPr>
          <w:rFonts w:ascii="Arial" w:eastAsiaTheme="majorEastAsia" w:hAnsi="Arial" w:cs="Arial"/>
        </w:rPr>
        <w:t xml:space="preserve"> SonarQube report and fix the required vulnerability</w:t>
      </w:r>
    </w:p>
    <w:p w14:paraId="7F78AF32" w14:textId="114F743E" w:rsidR="00E92A0A" w:rsidRPr="00F2695E" w:rsidRDefault="00E92A0A" w:rsidP="00F2695E">
      <w:pPr>
        <w:pStyle w:val="ListParagraph"/>
        <w:numPr>
          <w:ilvl w:val="0"/>
          <w:numId w:val="7"/>
        </w:numPr>
        <w:rPr>
          <w:rFonts w:ascii="Arial" w:eastAsiaTheme="majorEastAsia" w:hAnsi="Arial" w:cs="Arial"/>
        </w:rPr>
      </w:pPr>
      <w:r w:rsidRPr="00F2695E">
        <w:rPr>
          <w:rFonts w:ascii="Arial" w:eastAsiaTheme="majorEastAsia" w:hAnsi="Arial" w:cs="Arial"/>
        </w:rPr>
        <w:t>Use</w:t>
      </w:r>
      <w:r w:rsidR="00643E0A">
        <w:rPr>
          <w:rFonts w:ascii="Arial" w:eastAsiaTheme="majorEastAsia" w:hAnsi="Arial" w:cs="Arial"/>
        </w:rPr>
        <w:t xml:space="preserve"> the</w:t>
      </w:r>
      <w:r w:rsidRPr="00F2695E">
        <w:rPr>
          <w:rFonts w:ascii="Arial" w:eastAsiaTheme="majorEastAsia" w:hAnsi="Arial" w:cs="Arial"/>
        </w:rPr>
        <w:t xml:space="preserve"> Moq framework as applicable</w:t>
      </w:r>
    </w:p>
    <w:p w14:paraId="04F32985" w14:textId="7B767D40" w:rsidR="00CE0400" w:rsidRPr="00F2695E" w:rsidRDefault="00F13147" w:rsidP="00F2695E">
      <w:pPr>
        <w:pStyle w:val="ListParagraph"/>
        <w:numPr>
          <w:ilvl w:val="0"/>
          <w:numId w:val="7"/>
        </w:numPr>
        <w:rPr>
          <w:rFonts w:ascii="Arial" w:eastAsiaTheme="majorEastAsia" w:hAnsi="Arial" w:cs="Arial"/>
        </w:rPr>
      </w:pPr>
      <w:r>
        <w:rPr>
          <w:rFonts w:ascii="Arial" w:eastAsiaTheme="majorEastAsia" w:hAnsi="Arial" w:cs="Arial"/>
        </w:rPr>
        <w:t>Create</w:t>
      </w:r>
      <w:r w:rsidR="00643E0A">
        <w:rPr>
          <w:rFonts w:ascii="Arial" w:eastAsiaTheme="majorEastAsia" w:hAnsi="Arial" w:cs="Arial"/>
        </w:rPr>
        <w:t xml:space="preserve"> a</w:t>
      </w:r>
      <w:r>
        <w:rPr>
          <w:rFonts w:ascii="Arial" w:eastAsiaTheme="majorEastAsia" w:hAnsi="Arial" w:cs="Arial"/>
        </w:rPr>
        <w:t xml:space="preserve"> Docker image for</w:t>
      </w:r>
      <w:r w:rsidR="00CE0400" w:rsidRPr="00F2695E">
        <w:rPr>
          <w:rFonts w:ascii="Arial" w:eastAsiaTheme="majorEastAsia" w:hAnsi="Arial" w:cs="Arial"/>
        </w:rPr>
        <w:t xml:space="preserve"> </w:t>
      </w:r>
      <w:r w:rsidR="00CF6BFE">
        <w:rPr>
          <w:rFonts w:ascii="Arial" w:eastAsiaTheme="majorEastAsia" w:hAnsi="Arial" w:cs="Arial"/>
        </w:rPr>
        <w:t xml:space="preserve">the </w:t>
      </w:r>
      <w:r w:rsidR="00CE0400" w:rsidRPr="00F2695E">
        <w:rPr>
          <w:rFonts w:ascii="Arial" w:eastAsiaTheme="majorEastAsia" w:hAnsi="Arial" w:cs="Arial"/>
        </w:rPr>
        <w:t>frontend and backend of the application</w:t>
      </w:r>
      <w:r w:rsidR="00374854" w:rsidRPr="00F2695E">
        <w:rPr>
          <w:rFonts w:ascii="Arial" w:eastAsiaTheme="majorEastAsia" w:hAnsi="Arial" w:cs="Arial"/>
        </w:rPr>
        <w:t xml:space="preserve"> </w:t>
      </w:r>
    </w:p>
    <w:p w14:paraId="4FBC460E" w14:textId="6D592DDD" w:rsidR="00F2695E" w:rsidRPr="00F2695E" w:rsidRDefault="00F2695E" w:rsidP="00F2695E">
      <w:pPr>
        <w:pStyle w:val="ListParagraph"/>
        <w:numPr>
          <w:ilvl w:val="0"/>
          <w:numId w:val="7"/>
        </w:numPr>
        <w:rPr>
          <w:rFonts w:ascii="Arial" w:eastAsiaTheme="majorEastAsia" w:hAnsi="Arial" w:cs="Arial"/>
        </w:rPr>
      </w:pPr>
      <w:r w:rsidRPr="00F2695E">
        <w:rPr>
          <w:rFonts w:ascii="Arial" w:eastAsiaTheme="majorEastAsia" w:hAnsi="Arial" w:cs="Arial"/>
        </w:rPr>
        <w:t>Implement design patterns</w:t>
      </w:r>
    </w:p>
    <w:p w14:paraId="48D0B223" w14:textId="44F7D85B" w:rsidR="00F2695E" w:rsidRPr="00F2695E" w:rsidRDefault="00F2695E" w:rsidP="00F2695E">
      <w:pPr>
        <w:pStyle w:val="ListParagraph"/>
        <w:numPr>
          <w:ilvl w:val="0"/>
          <w:numId w:val="7"/>
        </w:numPr>
        <w:rPr>
          <w:rFonts w:ascii="Arial" w:eastAsiaTheme="majorEastAsia" w:hAnsi="Arial" w:cs="Arial"/>
        </w:rPr>
      </w:pPr>
      <w:r w:rsidRPr="00F2695E">
        <w:rPr>
          <w:rFonts w:ascii="Arial" w:eastAsiaTheme="majorEastAsia" w:hAnsi="Arial" w:cs="Arial"/>
        </w:rPr>
        <w:t>Deploy the docker image in AWS EC2 or Azure VM</w:t>
      </w:r>
    </w:p>
    <w:p w14:paraId="3D5327F8" w14:textId="1D8A92F3" w:rsidR="00F2695E" w:rsidRPr="00F2695E" w:rsidRDefault="00F2695E" w:rsidP="00F2695E">
      <w:pPr>
        <w:pStyle w:val="ListParagraph"/>
        <w:numPr>
          <w:ilvl w:val="0"/>
          <w:numId w:val="7"/>
        </w:numPr>
        <w:rPr>
          <w:rFonts w:ascii="Arial" w:eastAsiaTheme="majorEastAsia" w:hAnsi="Arial" w:cs="Arial"/>
        </w:rPr>
      </w:pPr>
      <w:r w:rsidRPr="00F2695E">
        <w:rPr>
          <w:rFonts w:ascii="Arial" w:eastAsiaTheme="majorEastAsia" w:hAnsi="Arial" w:cs="Arial"/>
        </w:rPr>
        <w:lastRenderedPageBreak/>
        <w:t xml:space="preserve">Build the application using </w:t>
      </w:r>
      <w:r w:rsidR="00B90ACF">
        <w:rPr>
          <w:rFonts w:ascii="Arial" w:eastAsiaTheme="majorEastAsia" w:hAnsi="Arial" w:cs="Arial"/>
        </w:rPr>
        <w:t xml:space="preserve">the </w:t>
      </w:r>
      <w:r w:rsidRPr="00F2695E">
        <w:rPr>
          <w:rFonts w:ascii="Arial" w:eastAsiaTheme="majorEastAsia" w:hAnsi="Arial" w:cs="Arial"/>
        </w:rPr>
        <w:t>AWS/Azure CI/CD pipeline. Trigger a CI/CD pipeline when code is checked-in to GIT. The check-in process should trigger unit tests with mocked dependencies</w:t>
      </w:r>
    </w:p>
    <w:p w14:paraId="7392E771" w14:textId="1CCA1004" w:rsidR="002201AB" w:rsidRPr="00F2695E" w:rsidRDefault="002201AB" w:rsidP="00F2695E">
      <w:pPr>
        <w:pStyle w:val="ListParagraph"/>
        <w:numPr>
          <w:ilvl w:val="0"/>
          <w:numId w:val="7"/>
        </w:numPr>
        <w:rPr>
          <w:rFonts w:ascii="Arial" w:eastAsiaTheme="majorEastAsia" w:hAnsi="Arial" w:cs="Arial"/>
        </w:rPr>
      </w:pPr>
      <w:r w:rsidRPr="00F2695E">
        <w:rPr>
          <w:rFonts w:ascii="Arial" w:eastAsiaTheme="majorEastAsia" w:hAnsi="Arial" w:cs="Arial"/>
        </w:rPr>
        <w:t>Use AWS RDS or Azure SQL DB to store the data</w:t>
      </w:r>
    </w:p>
    <w:p w14:paraId="3A940213" w14:textId="77777777" w:rsidR="00A029D6" w:rsidRPr="00A029D6" w:rsidRDefault="00A029D6" w:rsidP="00A029D6">
      <w:pPr>
        <w:rPr>
          <w:rFonts w:eastAsiaTheme="majorEastAsia"/>
        </w:rPr>
      </w:pPr>
    </w:p>
    <w:p w14:paraId="42A87CAF" w14:textId="77777777" w:rsidR="00846E9F" w:rsidRDefault="00846E9F"/>
    <w:sectPr w:rsidR="00846E9F">
      <w:headerReference w:type="default" r:id="rId14"/>
      <w:footerReference w:type="default" r:id="rId15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FB3AC51" w14:textId="77777777" w:rsidR="001F4AFF" w:rsidRDefault="001F4AFF" w:rsidP="00F8046C">
      <w:pPr>
        <w:spacing w:before="0" w:after="0" w:line="240" w:lineRule="auto"/>
      </w:pPr>
      <w:r>
        <w:separator/>
      </w:r>
    </w:p>
  </w:endnote>
  <w:endnote w:type="continuationSeparator" w:id="0">
    <w:p w14:paraId="13741DA9" w14:textId="77777777" w:rsidR="001F4AFF" w:rsidRDefault="001F4AFF" w:rsidP="00F8046C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5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9028CF" w14:textId="25080CE7" w:rsidR="00F8046C" w:rsidRDefault="00F8046C" w:rsidP="00F8046C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75648" behindDoc="1" locked="0" layoutInCell="1" allowOverlap="1" wp14:anchorId="20E07605" wp14:editId="07C1F6CE">
              <wp:simplePos x="0" y="0"/>
              <wp:positionH relativeFrom="page">
                <wp:posOffset>154940</wp:posOffset>
              </wp:positionH>
              <wp:positionV relativeFrom="page">
                <wp:posOffset>9701530</wp:posOffset>
              </wp:positionV>
              <wp:extent cx="2760980" cy="193675"/>
              <wp:effectExtent l="0" t="0" r="0" b="0"/>
              <wp:wrapNone/>
              <wp:docPr id="11" name="Text Box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760980" cy="19367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245140E8" w14:textId="77777777" w:rsidR="00F8046C" w:rsidRDefault="00F8046C" w:rsidP="00F8046C">
                          <w:pPr>
                            <w:spacing w:before="18"/>
                            <w:ind w:left="20"/>
                            <w:rPr>
                              <w:rFonts w:ascii="Tahoma" w:hAnsi="Tahoma"/>
                            </w:rPr>
                          </w:pPr>
                          <w:r>
                            <w:rPr>
                              <w:rFonts w:ascii="Tahoma" w:hAnsi="Tahoma"/>
                              <w:color w:val="0D0D0D"/>
                            </w:rPr>
                            <w:t>©</w:t>
                          </w:r>
                          <w:r>
                            <w:rPr>
                              <w:rFonts w:ascii="Tahoma" w:hAnsi="Tahoma"/>
                              <w:color w:val="0D0D0D"/>
                              <w:spacing w:val="-8"/>
                            </w:rPr>
                            <w:t xml:space="preserve"> </w:t>
                          </w:r>
                          <w:r>
                            <w:rPr>
                              <w:rFonts w:ascii="Tahoma" w:hAnsi="Tahoma"/>
                              <w:color w:val="0D0D0D"/>
                            </w:rPr>
                            <w:t>Hexaware</w:t>
                          </w:r>
                          <w:r>
                            <w:rPr>
                              <w:rFonts w:ascii="Tahoma" w:hAnsi="Tahoma"/>
                              <w:color w:val="0D0D0D"/>
                              <w:spacing w:val="-6"/>
                            </w:rPr>
                            <w:t xml:space="preserve"> </w:t>
                          </w:r>
                          <w:r>
                            <w:rPr>
                              <w:rFonts w:ascii="Tahoma" w:hAnsi="Tahoma"/>
                              <w:color w:val="0D0D0D"/>
                            </w:rPr>
                            <w:t>Technologies</w:t>
                          </w:r>
                          <w:r>
                            <w:rPr>
                              <w:rFonts w:ascii="Tahoma" w:hAnsi="Tahoma"/>
                              <w:color w:val="0D0D0D"/>
                              <w:spacing w:val="-7"/>
                            </w:rPr>
                            <w:t xml:space="preserve"> </w:t>
                          </w:r>
                          <w:r>
                            <w:rPr>
                              <w:rFonts w:ascii="Tahoma" w:hAnsi="Tahoma"/>
                              <w:color w:val="0D0D0D"/>
                            </w:rPr>
                            <w:t>Limited.</w:t>
                          </w:r>
                          <w:r>
                            <w:rPr>
                              <w:rFonts w:ascii="Tahoma" w:hAnsi="Tahoma"/>
                              <w:color w:val="0D0D0D"/>
                              <w:spacing w:val="-6"/>
                            </w:rPr>
                            <w:t xml:space="preserve"> </w:t>
                          </w:r>
                          <w:r>
                            <w:rPr>
                              <w:rFonts w:ascii="Tahoma" w:hAnsi="Tahoma"/>
                              <w:color w:val="0D0D0D"/>
                            </w:rPr>
                            <w:t>All</w:t>
                          </w:r>
                          <w:r>
                            <w:rPr>
                              <w:rFonts w:ascii="Tahoma" w:hAnsi="Tahoma"/>
                              <w:color w:val="0D0D0D"/>
                              <w:spacing w:val="-7"/>
                            </w:rPr>
                            <w:t xml:space="preserve"> </w:t>
                          </w:r>
                          <w:r>
                            <w:rPr>
                              <w:rFonts w:ascii="Tahoma" w:hAnsi="Tahoma"/>
                              <w:color w:val="0D0D0D"/>
                            </w:rPr>
                            <w:t>rights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0E07605" id="_x0000_t202" coordsize="21600,21600" o:spt="202" path="m,l,21600r21600,l21600,xe">
              <v:stroke joinstyle="miter"/>
              <v:path gradientshapeok="t" o:connecttype="rect"/>
            </v:shapetype>
            <v:shape id="Text Box 11" o:spid="_x0000_s1026" type="#_x0000_t202" style="position:absolute;margin-left:12.2pt;margin-top:763.9pt;width:217.4pt;height:15.25pt;z-index:-25164083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" filled="f" stroked="f">
              <v:textbox inset="0,0,0,0">
                <w:txbxContent>
                  <w:p w14:paraId="245140E8" w14:textId="77777777" w:rsidR="00F8046C" w:rsidRDefault="00F8046C" w:rsidP="00F8046C">
                    <w:pPr>
                      <w:spacing w:before="18"/>
                      <w:ind w:left="20"/>
                      <w:rPr>
                        <w:rFonts w:ascii="Tahoma" w:hAnsi="Tahoma"/>
                      </w:rPr>
                    </w:pPr>
                    <w:r>
                      <w:rPr>
                        <w:rFonts w:ascii="Tahoma" w:hAnsi="Tahoma"/>
                        <w:color w:val="0D0D0D"/>
                      </w:rPr>
                      <w:t>©</w:t>
                    </w:r>
                    <w:r>
                      <w:rPr>
                        <w:rFonts w:ascii="Tahoma" w:hAnsi="Tahoma"/>
                        <w:color w:val="0D0D0D"/>
                        <w:spacing w:val="-8"/>
                      </w:rPr>
                      <w:t xml:space="preserve"> </w:t>
                    </w:r>
                    <w:r>
                      <w:rPr>
                        <w:rFonts w:ascii="Tahoma" w:hAnsi="Tahoma"/>
                        <w:color w:val="0D0D0D"/>
                      </w:rPr>
                      <w:t>Hexaware</w:t>
                    </w:r>
                    <w:r>
                      <w:rPr>
                        <w:rFonts w:ascii="Tahoma" w:hAnsi="Tahoma"/>
                        <w:color w:val="0D0D0D"/>
                        <w:spacing w:val="-6"/>
                      </w:rPr>
                      <w:t xml:space="preserve"> </w:t>
                    </w:r>
                    <w:r>
                      <w:rPr>
                        <w:rFonts w:ascii="Tahoma" w:hAnsi="Tahoma"/>
                        <w:color w:val="0D0D0D"/>
                      </w:rPr>
                      <w:t>Technologies</w:t>
                    </w:r>
                    <w:r>
                      <w:rPr>
                        <w:rFonts w:ascii="Tahoma" w:hAnsi="Tahoma"/>
                        <w:color w:val="0D0D0D"/>
                        <w:spacing w:val="-7"/>
                      </w:rPr>
                      <w:t xml:space="preserve"> </w:t>
                    </w:r>
                    <w:r>
                      <w:rPr>
                        <w:rFonts w:ascii="Tahoma" w:hAnsi="Tahoma"/>
                        <w:color w:val="0D0D0D"/>
                      </w:rPr>
                      <w:t>Limited.</w:t>
                    </w:r>
                    <w:r>
                      <w:rPr>
                        <w:rFonts w:ascii="Tahoma" w:hAnsi="Tahoma"/>
                        <w:color w:val="0D0D0D"/>
                        <w:spacing w:val="-6"/>
                      </w:rPr>
                      <w:t xml:space="preserve"> </w:t>
                    </w:r>
                    <w:r>
                      <w:rPr>
                        <w:rFonts w:ascii="Tahoma" w:hAnsi="Tahoma"/>
                        <w:color w:val="0D0D0D"/>
                      </w:rPr>
                      <w:t>All</w:t>
                    </w:r>
                    <w:r>
                      <w:rPr>
                        <w:rFonts w:ascii="Tahoma" w:hAnsi="Tahoma"/>
                        <w:color w:val="0D0D0D"/>
                        <w:spacing w:val="-7"/>
                      </w:rPr>
                      <w:t xml:space="preserve"> </w:t>
                    </w:r>
                    <w:r>
                      <w:rPr>
                        <w:rFonts w:ascii="Tahoma" w:hAnsi="Tahoma"/>
                        <w:color w:val="0D0D0D"/>
                      </w:rPr>
                      <w:t>rights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76672" behindDoc="1" locked="0" layoutInCell="1" allowOverlap="1" wp14:anchorId="5E1C575C" wp14:editId="6160CEE4">
              <wp:simplePos x="0" y="0"/>
              <wp:positionH relativeFrom="page">
                <wp:posOffset>6346825</wp:posOffset>
              </wp:positionH>
              <wp:positionV relativeFrom="page">
                <wp:posOffset>9711690</wp:posOffset>
              </wp:positionV>
              <wp:extent cx="1282065" cy="193675"/>
              <wp:effectExtent l="0" t="0" r="0" b="0"/>
              <wp:wrapNone/>
              <wp:docPr id="10" name="Text Box 1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282065" cy="19367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9EC0D34" w14:textId="77777777" w:rsidR="00F8046C" w:rsidRDefault="00000000" w:rsidP="00F8046C">
                          <w:pPr>
                            <w:spacing w:before="18"/>
                            <w:ind w:left="20"/>
                            <w:rPr>
                              <w:rFonts w:ascii="Tahoma"/>
                            </w:rPr>
                          </w:pPr>
                          <w:hyperlink r:id="rId1">
                            <w:r w:rsidR="00F8046C">
                              <w:rPr>
                                <w:rFonts w:ascii="Tahoma"/>
                                <w:color w:val="0D0D0D"/>
                              </w:rPr>
                              <w:t>www.hexaware.com</w:t>
                            </w:r>
                          </w:hyperlink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E1C575C" id="Text Box 10" o:spid="_x0000_s1027" type="#_x0000_t202" style="position:absolute;margin-left:499.75pt;margin-top:764.7pt;width:100.95pt;height:15.25pt;z-index:-25163980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" filled="f" stroked="f">
              <v:textbox inset="0,0,0,0">
                <w:txbxContent>
                  <w:p w14:paraId="49EC0D34" w14:textId="77777777" w:rsidR="00F8046C" w:rsidRDefault="00000000" w:rsidP="00F8046C">
                    <w:pPr>
                      <w:spacing w:before="18"/>
                      <w:ind w:left="20"/>
                      <w:rPr>
                        <w:rFonts w:ascii="Tahoma"/>
                      </w:rPr>
                    </w:pPr>
                    <w:hyperlink r:id="rId2">
                      <w:r w:rsidR="00F8046C">
                        <w:rPr>
                          <w:rFonts w:ascii="Tahoma"/>
                          <w:color w:val="0D0D0D"/>
                        </w:rPr>
                        <w:t>www.hexaware.com</w:t>
                      </w:r>
                    </w:hyperlink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77696" behindDoc="1" locked="0" layoutInCell="1" allowOverlap="1" wp14:anchorId="00505172" wp14:editId="30A545F8">
              <wp:simplePos x="0" y="0"/>
              <wp:positionH relativeFrom="page">
                <wp:posOffset>4265295</wp:posOffset>
              </wp:positionH>
              <wp:positionV relativeFrom="page">
                <wp:posOffset>9729470</wp:posOffset>
              </wp:positionV>
              <wp:extent cx="135890" cy="147955"/>
              <wp:effectExtent l="0" t="0" r="0" b="0"/>
              <wp:wrapNone/>
              <wp:docPr id="9" name="Text Box 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35890" cy="14795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4FB2018" w14:textId="77777777" w:rsidR="00F8046C" w:rsidRDefault="00F8046C" w:rsidP="00F8046C">
                          <w:pPr>
                            <w:spacing w:before="18"/>
                            <w:ind w:left="60"/>
                            <w:rPr>
                              <w:rFonts w:ascii="Tahoma"/>
                              <w:b/>
                              <w:sz w:val="16"/>
                            </w:rPr>
                          </w:pPr>
                          <w:r>
                            <w:fldChar w:fldCharType="begin"/>
                          </w:r>
                          <w:r>
                            <w:rPr>
                              <w:rFonts w:ascii="Tahoma"/>
                              <w:b/>
                              <w:color w:val="0D0D0D"/>
                              <w:w w:val="91"/>
                              <w:sz w:val="16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>
                            <w:rPr>
                              <w:rFonts w:ascii="Tahoma"/>
                              <w:b/>
                              <w:noProof/>
                              <w:color w:val="0D0D0D"/>
                              <w:w w:val="91"/>
                              <w:sz w:val="16"/>
                            </w:rPr>
                            <w:t>4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00505172" id="Text Box 9" o:spid="_x0000_s1028" type="#_x0000_t202" style="position:absolute;margin-left:335.85pt;margin-top:766.1pt;width:10.7pt;height:11.65pt;z-index:-25163878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" filled="f" stroked="f">
              <v:textbox inset="0,0,0,0">
                <w:txbxContent>
                  <w:p w14:paraId="04FB2018" w14:textId="77777777" w:rsidR="00F8046C" w:rsidRDefault="00F8046C" w:rsidP="00F8046C">
                    <w:pPr>
                      <w:spacing w:before="18"/>
                      <w:ind w:left="60"/>
                      <w:rPr>
                        <w:rFonts w:ascii="Tahoma"/>
                        <w:b/>
                        <w:sz w:val="16"/>
                      </w:rPr>
                    </w:pPr>
                    <w:r>
                      <w:fldChar w:fldCharType="begin"/>
                    </w:r>
                    <w:r>
                      <w:rPr>
                        <w:rFonts w:ascii="Tahoma"/>
                        <w:b/>
                        <w:color w:val="0D0D0D"/>
                        <w:w w:val="91"/>
                        <w:sz w:val="16"/>
                      </w:rPr>
                      <w:instrText xml:space="preserve"> PAGE </w:instrText>
                    </w:r>
                    <w:r>
                      <w:fldChar w:fldCharType="separate"/>
                    </w:r>
                    <w:r>
                      <w:rPr>
                        <w:rFonts w:ascii="Tahoma"/>
                        <w:b/>
                        <w:noProof/>
                        <w:color w:val="0D0D0D"/>
                        <w:w w:val="91"/>
                        <w:sz w:val="16"/>
                      </w:rPr>
                      <w:t>4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  <w:p w14:paraId="48DD71C3" w14:textId="3FF7EB3B" w:rsidR="00F8046C" w:rsidRDefault="00F8046C">
    <w:pPr>
      <w:pStyle w:val="Footer"/>
    </w:pPr>
  </w:p>
  <w:p w14:paraId="1AD67AA3" w14:textId="77777777" w:rsidR="00F8046C" w:rsidRDefault="00F8046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C812F7B" w14:textId="77777777" w:rsidR="001F4AFF" w:rsidRDefault="001F4AFF" w:rsidP="00F8046C">
      <w:pPr>
        <w:spacing w:before="0" w:after="0" w:line="240" w:lineRule="auto"/>
      </w:pPr>
      <w:r>
        <w:separator/>
      </w:r>
    </w:p>
  </w:footnote>
  <w:footnote w:type="continuationSeparator" w:id="0">
    <w:p w14:paraId="2CB390D4" w14:textId="77777777" w:rsidR="001F4AFF" w:rsidRDefault="001F4AFF" w:rsidP="00F8046C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B3651A" w14:textId="573B3D1E" w:rsidR="00F8046C" w:rsidRDefault="00F8046C" w:rsidP="00F8046C">
    <w:pPr>
      <w:pStyle w:val="BodyText"/>
      <w:spacing w:line="14" w:lineRule="auto"/>
      <w:rPr>
        <w:sz w:val="20"/>
      </w:rPr>
    </w:pPr>
    <w:r>
      <w:rPr>
        <w:noProof/>
      </w:rPr>
      <w:drawing>
        <wp:anchor distT="0" distB="0" distL="0" distR="0" simplePos="0" relativeHeight="251659264" behindDoc="1" locked="0" layoutInCell="1" allowOverlap="1" wp14:anchorId="16775A49" wp14:editId="7BCF6115">
          <wp:simplePos x="0" y="0"/>
          <wp:positionH relativeFrom="page">
            <wp:posOffset>49735</wp:posOffset>
          </wp:positionH>
          <wp:positionV relativeFrom="page">
            <wp:posOffset>13461</wp:posOffset>
          </wp:positionV>
          <wp:extent cx="115948" cy="115189"/>
          <wp:effectExtent l="0" t="0" r="0" b="0"/>
          <wp:wrapNone/>
          <wp:docPr id="13" name="image1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4" name="image11.pn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115948" cy="115189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1" locked="0" layoutInCell="1" allowOverlap="1" wp14:anchorId="6A7B33A5" wp14:editId="36394479">
              <wp:simplePos x="0" y="0"/>
              <wp:positionH relativeFrom="page">
                <wp:posOffset>678815</wp:posOffset>
              </wp:positionH>
              <wp:positionV relativeFrom="page">
                <wp:posOffset>24765</wp:posOffset>
              </wp:positionV>
              <wp:extent cx="120650" cy="295910"/>
              <wp:effectExtent l="0" t="0" r="0" b="0"/>
              <wp:wrapNone/>
              <wp:docPr id="8" name="Freeform: Shap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 bwMode="auto">
                      <a:xfrm>
                        <a:off x="0" y="0"/>
                        <a:ext cx="120650" cy="295910"/>
                      </a:xfrm>
                      <a:custGeom>
                        <a:avLst/>
                        <a:gdLst>
                          <a:gd name="T0" fmla="+- 0 1165 1069"/>
                          <a:gd name="T1" fmla="*/ T0 w 190"/>
                          <a:gd name="T2" fmla="+- 0 39 39"/>
                          <a:gd name="T3" fmla="*/ 39 h 466"/>
                          <a:gd name="T4" fmla="+- 0 1098 1069"/>
                          <a:gd name="T5" fmla="*/ T4 w 190"/>
                          <a:gd name="T6" fmla="+- 0 60 39"/>
                          <a:gd name="T7" fmla="*/ 60 h 466"/>
                          <a:gd name="T8" fmla="+- 0 1074 1069"/>
                          <a:gd name="T9" fmla="*/ T8 w 190"/>
                          <a:gd name="T10" fmla="+- 0 129 39"/>
                          <a:gd name="T11" fmla="*/ 129 h 466"/>
                          <a:gd name="T12" fmla="+- 0 1071 1069"/>
                          <a:gd name="T13" fmla="*/ T12 w 190"/>
                          <a:gd name="T14" fmla="+- 0 198 39"/>
                          <a:gd name="T15" fmla="*/ 198 h 466"/>
                          <a:gd name="T16" fmla="+- 0 1069 1069"/>
                          <a:gd name="T17" fmla="*/ T16 w 190"/>
                          <a:gd name="T18" fmla="+- 0 269 39"/>
                          <a:gd name="T19" fmla="*/ 269 h 466"/>
                          <a:gd name="T20" fmla="+- 0 1071 1069"/>
                          <a:gd name="T21" fmla="*/ T20 w 190"/>
                          <a:gd name="T22" fmla="+- 0 341 39"/>
                          <a:gd name="T23" fmla="*/ 341 h 466"/>
                          <a:gd name="T24" fmla="+- 0 1074 1069"/>
                          <a:gd name="T25" fmla="*/ T24 w 190"/>
                          <a:gd name="T26" fmla="+- 0 414 39"/>
                          <a:gd name="T27" fmla="*/ 414 h 466"/>
                          <a:gd name="T28" fmla="+- 0 1095 1069"/>
                          <a:gd name="T29" fmla="*/ T28 w 190"/>
                          <a:gd name="T30" fmla="+- 0 478 39"/>
                          <a:gd name="T31" fmla="*/ 478 h 466"/>
                          <a:gd name="T32" fmla="+- 0 1165 1069"/>
                          <a:gd name="T33" fmla="*/ T32 w 190"/>
                          <a:gd name="T34" fmla="+- 0 504 39"/>
                          <a:gd name="T35" fmla="*/ 504 h 466"/>
                          <a:gd name="T36" fmla="+- 0 1207 1069"/>
                          <a:gd name="T37" fmla="*/ T36 w 190"/>
                          <a:gd name="T38" fmla="+- 0 497 39"/>
                          <a:gd name="T39" fmla="*/ 497 h 466"/>
                          <a:gd name="T40" fmla="+- 0 1235 1069"/>
                          <a:gd name="T41" fmla="*/ T40 w 190"/>
                          <a:gd name="T42" fmla="+- 0 477 39"/>
                          <a:gd name="T43" fmla="*/ 477 h 466"/>
                          <a:gd name="T44" fmla="+- 0 1251 1069"/>
                          <a:gd name="T45" fmla="*/ T44 w 190"/>
                          <a:gd name="T46" fmla="+- 0 447 39"/>
                          <a:gd name="T47" fmla="*/ 447 h 466"/>
                          <a:gd name="T48" fmla="+- 0 1256 1069"/>
                          <a:gd name="T49" fmla="*/ T48 w 190"/>
                          <a:gd name="T50" fmla="+- 0 407 39"/>
                          <a:gd name="T51" fmla="*/ 407 h 466"/>
                          <a:gd name="T52" fmla="+- 0 1259 1069"/>
                          <a:gd name="T53" fmla="*/ T52 w 190"/>
                          <a:gd name="T54" fmla="+- 0 373 39"/>
                          <a:gd name="T55" fmla="*/ 373 h 466"/>
                          <a:gd name="T56" fmla="+- 0 1258 1069"/>
                          <a:gd name="T57" fmla="*/ T56 w 190"/>
                          <a:gd name="T58" fmla="+- 0 339 39"/>
                          <a:gd name="T59" fmla="*/ 339 h 466"/>
                          <a:gd name="T60" fmla="+- 0 1257 1069"/>
                          <a:gd name="T61" fmla="*/ T60 w 190"/>
                          <a:gd name="T62" fmla="+- 0 305 39"/>
                          <a:gd name="T63" fmla="*/ 305 h 466"/>
                          <a:gd name="T64" fmla="+- 0 1256 1069"/>
                          <a:gd name="T65" fmla="*/ T64 w 190"/>
                          <a:gd name="T66" fmla="+- 0 271 39"/>
                          <a:gd name="T67" fmla="*/ 271 h 466"/>
                          <a:gd name="T68" fmla="+- 0 1257 1069"/>
                          <a:gd name="T69" fmla="*/ T68 w 190"/>
                          <a:gd name="T70" fmla="+- 0 237 39"/>
                          <a:gd name="T71" fmla="*/ 237 h 466"/>
                          <a:gd name="T72" fmla="+- 0 1258 1069"/>
                          <a:gd name="T73" fmla="*/ T72 w 190"/>
                          <a:gd name="T74" fmla="+- 0 204 39"/>
                          <a:gd name="T75" fmla="*/ 204 h 466"/>
                          <a:gd name="T76" fmla="+- 0 1259 1069"/>
                          <a:gd name="T77" fmla="*/ T76 w 190"/>
                          <a:gd name="T78" fmla="+- 0 170 39"/>
                          <a:gd name="T79" fmla="*/ 170 h 466"/>
                          <a:gd name="T80" fmla="+- 0 1256 1069"/>
                          <a:gd name="T81" fmla="*/ T80 w 190"/>
                          <a:gd name="T82" fmla="+- 0 136 39"/>
                          <a:gd name="T83" fmla="*/ 136 h 466"/>
                          <a:gd name="T84" fmla="+- 0 1250 1069"/>
                          <a:gd name="T85" fmla="*/ T84 w 190"/>
                          <a:gd name="T86" fmla="+- 0 96 39"/>
                          <a:gd name="T87" fmla="*/ 96 h 466"/>
                          <a:gd name="T88" fmla="+- 0 1232 1069"/>
                          <a:gd name="T89" fmla="*/ T88 w 190"/>
                          <a:gd name="T90" fmla="+- 0 65 39"/>
                          <a:gd name="T91" fmla="*/ 65 h 466"/>
                          <a:gd name="T92" fmla="+- 0 1204 1069"/>
                          <a:gd name="T93" fmla="*/ T92 w 190"/>
                          <a:gd name="T94" fmla="+- 0 46 39"/>
                          <a:gd name="T95" fmla="*/ 46 h 466"/>
                          <a:gd name="T96" fmla="+- 0 1165 1069"/>
                          <a:gd name="T97" fmla="*/ T96 w 190"/>
                          <a:gd name="T98" fmla="+- 0 39 39"/>
                          <a:gd name="T99" fmla="*/ 39 h 466"/>
                        </a:gdLst>
                        <a:ahLst/>
                        <a:cxnLst>
                          <a:cxn ang="0">
                            <a:pos x="T1" y="T3"/>
                          </a:cxn>
                          <a:cxn ang="0">
                            <a:pos x="T5" y="T7"/>
                          </a:cxn>
                          <a:cxn ang="0">
                            <a:pos x="T9" y="T11"/>
                          </a:cxn>
                          <a:cxn ang="0">
                            <a:pos x="T13" y="T15"/>
                          </a:cxn>
                          <a:cxn ang="0">
                            <a:pos x="T17" y="T19"/>
                          </a:cxn>
                          <a:cxn ang="0">
                            <a:pos x="T21" y="T23"/>
                          </a:cxn>
                          <a:cxn ang="0">
                            <a:pos x="T25" y="T27"/>
                          </a:cxn>
                          <a:cxn ang="0">
                            <a:pos x="T29" y="T31"/>
                          </a:cxn>
                          <a:cxn ang="0">
                            <a:pos x="T33" y="T35"/>
                          </a:cxn>
                          <a:cxn ang="0">
                            <a:pos x="T37" y="T39"/>
                          </a:cxn>
                          <a:cxn ang="0">
                            <a:pos x="T41" y="T43"/>
                          </a:cxn>
                          <a:cxn ang="0">
                            <a:pos x="T45" y="T47"/>
                          </a:cxn>
                          <a:cxn ang="0">
                            <a:pos x="T49" y="T51"/>
                          </a:cxn>
                          <a:cxn ang="0">
                            <a:pos x="T53" y="T55"/>
                          </a:cxn>
                          <a:cxn ang="0">
                            <a:pos x="T57" y="T59"/>
                          </a:cxn>
                          <a:cxn ang="0">
                            <a:pos x="T61" y="T63"/>
                          </a:cxn>
                          <a:cxn ang="0">
                            <a:pos x="T65" y="T67"/>
                          </a:cxn>
                          <a:cxn ang="0">
                            <a:pos x="T69" y="T71"/>
                          </a:cxn>
                          <a:cxn ang="0">
                            <a:pos x="T73" y="T75"/>
                          </a:cxn>
                          <a:cxn ang="0">
                            <a:pos x="T77" y="T79"/>
                          </a:cxn>
                          <a:cxn ang="0">
                            <a:pos x="T81" y="T83"/>
                          </a:cxn>
                          <a:cxn ang="0">
                            <a:pos x="T85" y="T87"/>
                          </a:cxn>
                          <a:cxn ang="0">
                            <a:pos x="T89" y="T91"/>
                          </a:cxn>
                          <a:cxn ang="0">
                            <a:pos x="T93" y="T95"/>
                          </a:cxn>
                          <a:cxn ang="0">
                            <a:pos x="T97" y="T99"/>
                          </a:cxn>
                        </a:cxnLst>
                        <a:rect l="0" t="0" r="r" b="b"/>
                        <a:pathLst>
                          <a:path w="190" h="466">
                            <a:moveTo>
                              <a:pt x="96" y="0"/>
                            </a:moveTo>
                            <a:lnTo>
                              <a:pt x="29" y="21"/>
                            </a:lnTo>
                            <a:lnTo>
                              <a:pt x="5" y="90"/>
                            </a:lnTo>
                            <a:lnTo>
                              <a:pt x="2" y="159"/>
                            </a:lnTo>
                            <a:lnTo>
                              <a:pt x="0" y="230"/>
                            </a:lnTo>
                            <a:lnTo>
                              <a:pt x="2" y="302"/>
                            </a:lnTo>
                            <a:lnTo>
                              <a:pt x="5" y="375"/>
                            </a:lnTo>
                            <a:lnTo>
                              <a:pt x="26" y="439"/>
                            </a:lnTo>
                            <a:lnTo>
                              <a:pt x="96" y="465"/>
                            </a:lnTo>
                            <a:lnTo>
                              <a:pt x="138" y="458"/>
                            </a:lnTo>
                            <a:lnTo>
                              <a:pt x="166" y="438"/>
                            </a:lnTo>
                            <a:lnTo>
                              <a:pt x="182" y="408"/>
                            </a:lnTo>
                            <a:lnTo>
                              <a:pt x="187" y="368"/>
                            </a:lnTo>
                            <a:lnTo>
                              <a:pt x="190" y="334"/>
                            </a:lnTo>
                            <a:lnTo>
                              <a:pt x="189" y="300"/>
                            </a:lnTo>
                            <a:lnTo>
                              <a:pt x="188" y="266"/>
                            </a:lnTo>
                            <a:lnTo>
                              <a:pt x="187" y="232"/>
                            </a:lnTo>
                            <a:lnTo>
                              <a:pt x="188" y="198"/>
                            </a:lnTo>
                            <a:lnTo>
                              <a:pt x="189" y="165"/>
                            </a:lnTo>
                            <a:lnTo>
                              <a:pt x="190" y="131"/>
                            </a:lnTo>
                            <a:lnTo>
                              <a:pt x="187" y="97"/>
                            </a:lnTo>
                            <a:lnTo>
                              <a:pt x="181" y="57"/>
                            </a:lnTo>
                            <a:lnTo>
                              <a:pt x="163" y="26"/>
                            </a:lnTo>
                            <a:lnTo>
                              <a:pt x="135" y="7"/>
                            </a:lnTo>
                            <a:lnTo>
                              <a:pt x="96" y="0"/>
                            </a:lnTo>
                            <a:close/>
                          </a:path>
                        </a:pathLst>
                      </a:custGeom>
                      <a:solidFill>
                        <a:srgbClr val="EA2F2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05F87CFF" id="Freeform: Shape 8" o:spid="_x0000_s1026" style="position:absolute;margin-left:53.45pt;margin-top:1.95pt;width:9.5pt;height:23.3pt;z-index:-2516561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190,46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" path="m96,l29,21,5,90,2,159,,230r2,72l5,375r21,64l96,465r42,-7l166,438r16,-30l187,368r3,-34l189,300r-1,-34l187,232r1,-34l189,165r1,-34l187,97,181,57,163,26,135,7,96,xe" fillcolor="#ea2f2f" stroked="f">
              <v:path arrowok="t" o:connecttype="custom" o:connectlocs="60960,24765;18415,38100;3175,81915;1270,125730;0,170815;1270,216535;3175,262890;16510,303530;60960,320040;87630,315595;105410,302895;115570,283845;118745,258445;120650,236855;120015,215265;119380,193675;118745,172085;119380,150495;120015,129540;120650,107950;118745,86360;114935,60960;103505,41275;85725,29210;60960,24765" o:connectangles="0,0,0,0,0,0,0,0,0,0,0,0,0,0,0,0,0,0,0,0,0,0,0,0,0"/>
              <w10:wrap anchorx="page" anchory="page"/>
            </v:shape>
          </w:pict>
        </mc:Fallback>
      </mc:AlternateContent>
    </w:r>
    <w:r>
      <w:rPr>
        <w:noProof/>
      </w:rPr>
      <mc:AlternateContent>
        <mc:Choice Requires="wpg">
          <w:drawing>
            <wp:anchor distT="0" distB="0" distL="114300" distR="114300" simplePos="0" relativeHeight="251661312" behindDoc="1" locked="0" layoutInCell="1" allowOverlap="1" wp14:anchorId="137933A9" wp14:editId="219AF2C5">
              <wp:simplePos x="0" y="0"/>
              <wp:positionH relativeFrom="page">
                <wp:posOffset>1256665</wp:posOffset>
              </wp:positionH>
              <wp:positionV relativeFrom="page">
                <wp:posOffset>26670</wp:posOffset>
              </wp:positionV>
              <wp:extent cx="595630" cy="291465"/>
              <wp:effectExtent l="0" t="0" r="0" b="0"/>
              <wp:wrapNone/>
              <wp:docPr id="5" name="Group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595630" cy="291465"/>
                        <a:chOff x="1979" y="42"/>
                        <a:chExt cx="938" cy="459"/>
                      </a:xfrm>
                    </wpg:grpSpPr>
                    <wps:wsp>
                      <wps:cNvPr id="6" name="Freeform 3"/>
                      <wps:cNvSpPr>
                        <a:spLocks/>
                      </wps:cNvSpPr>
                      <wps:spPr bwMode="auto">
                        <a:xfrm>
                          <a:off x="2539" y="42"/>
                          <a:ext cx="378" cy="459"/>
                        </a:xfrm>
                        <a:custGeom>
                          <a:avLst/>
                          <a:gdLst>
                            <a:gd name="T0" fmla="+- 0 2826 2540"/>
                            <a:gd name="T1" fmla="*/ T0 w 378"/>
                            <a:gd name="T2" fmla="+- 0 42 42"/>
                            <a:gd name="T3" fmla="*/ 42 h 459"/>
                            <a:gd name="T4" fmla="+- 0 2790 2540"/>
                            <a:gd name="T5" fmla="*/ T4 w 378"/>
                            <a:gd name="T6" fmla="+- 0 48 42"/>
                            <a:gd name="T7" fmla="*/ 48 h 459"/>
                            <a:gd name="T8" fmla="+- 0 2760 2540"/>
                            <a:gd name="T9" fmla="*/ T8 w 378"/>
                            <a:gd name="T10" fmla="+- 0 65 42"/>
                            <a:gd name="T11" fmla="*/ 65 h 459"/>
                            <a:gd name="T12" fmla="+- 0 2739 2540"/>
                            <a:gd name="T13" fmla="*/ T12 w 378"/>
                            <a:gd name="T14" fmla="+- 0 92 42"/>
                            <a:gd name="T15" fmla="*/ 92 h 459"/>
                            <a:gd name="T16" fmla="+- 0 2728 2540"/>
                            <a:gd name="T17" fmla="*/ T16 w 378"/>
                            <a:gd name="T18" fmla="+- 0 126 42"/>
                            <a:gd name="T19" fmla="*/ 126 h 459"/>
                            <a:gd name="T20" fmla="+- 0 2728 2540"/>
                            <a:gd name="T21" fmla="*/ T20 w 378"/>
                            <a:gd name="T22" fmla="+- 0 217 42"/>
                            <a:gd name="T23" fmla="*/ 217 h 459"/>
                            <a:gd name="T24" fmla="+- 0 2727 2540"/>
                            <a:gd name="T25" fmla="*/ T24 w 378"/>
                            <a:gd name="T26" fmla="+- 0 269 42"/>
                            <a:gd name="T27" fmla="*/ 269 h 459"/>
                            <a:gd name="T28" fmla="+- 0 2717 2540"/>
                            <a:gd name="T29" fmla="*/ T28 w 378"/>
                            <a:gd name="T30" fmla="+- 0 297 42"/>
                            <a:gd name="T31" fmla="*/ 297 h 459"/>
                            <a:gd name="T32" fmla="+- 0 2690 2540"/>
                            <a:gd name="T33" fmla="*/ T32 w 378"/>
                            <a:gd name="T34" fmla="+- 0 309 42"/>
                            <a:gd name="T35" fmla="*/ 309 h 459"/>
                            <a:gd name="T36" fmla="+- 0 2637 2540"/>
                            <a:gd name="T37" fmla="*/ T36 w 378"/>
                            <a:gd name="T38" fmla="+- 0 314 42"/>
                            <a:gd name="T39" fmla="*/ 314 h 459"/>
                            <a:gd name="T40" fmla="+- 0 2597 2540"/>
                            <a:gd name="T41" fmla="*/ T40 w 378"/>
                            <a:gd name="T42" fmla="+- 0 319 42"/>
                            <a:gd name="T43" fmla="*/ 319 h 459"/>
                            <a:gd name="T44" fmla="+- 0 2566 2540"/>
                            <a:gd name="T45" fmla="*/ T44 w 378"/>
                            <a:gd name="T46" fmla="+- 0 335 42"/>
                            <a:gd name="T47" fmla="*/ 335 h 459"/>
                            <a:gd name="T48" fmla="+- 0 2547 2540"/>
                            <a:gd name="T49" fmla="*/ T48 w 378"/>
                            <a:gd name="T50" fmla="+- 0 363 42"/>
                            <a:gd name="T51" fmla="*/ 363 h 459"/>
                            <a:gd name="T52" fmla="+- 0 2540 2540"/>
                            <a:gd name="T53" fmla="*/ T52 w 378"/>
                            <a:gd name="T54" fmla="+- 0 404 42"/>
                            <a:gd name="T55" fmla="*/ 404 h 459"/>
                            <a:gd name="T56" fmla="+- 0 2543 2540"/>
                            <a:gd name="T57" fmla="*/ T56 w 378"/>
                            <a:gd name="T58" fmla="+- 0 440 42"/>
                            <a:gd name="T59" fmla="*/ 440 h 459"/>
                            <a:gd name="T60" fmla="+- 0 2562 2540"/>
                            <a:gd name="T61" fmla="*/ T60 w 378"/>
                            <a:gd name="T62" fmla="+- 0 469 42"/>
                            <a:gd name="T63" fmla="*/ 469 h 459"/>
                            <a:gd name="T64" fmla="+- 0 2596 2540"/>
                            <a:gd name="T65" fmla="*/ T64 w 378"/>
                            <a:gd name="T66" fmla="+- 0 488 42"/>
                            <a:gd name="T67" fmla="*/ 488 h 459"/>
                            <a:gd name="T68" fmla="+- 0 2644 2540"/>
                            <a:gd name="T69" fmla="*/ T68 w 378"/>
                            <a:gd name="T70" fmla="+- 0 495 42"/>
                            <a:gd name="T71" fmla="*/ 495 h 459"/>
                            <a:gd name="T72" fmla="+- 0 2683 2540"/>
                            <a:gd name="T73" fmla="*/ T72 w 378"/>
                            <a:gd name="T74" fmla="+- 0 495 42"/>
                            <a:gd name="T75" fmla="*/ 495 h 459"/>
                            <a:gd name="T76" fmla="+- 0 2723 2540"/>
                            <a:gd name="T77" fmla="*/ T76 w 378"/>
                            <a:gd name="T78" fmla="+- 0 496 42"/>
                            <a:gd name="T79" fmla="*/ 496 h 459"/>
                            <a:gd name="T80" fmla="+- 0 2764 2540"/>
                            <a:gd name="T81" fmla="*/ T80 w 378"/>
                            <a:gd name="T82" fmla="+- 0 497 42"/>
                            <a:gd name="T83" fmla="*/ 497 h 459"/>
                            <a:gd name="T84" fmla="+- 0 2806 2540"/>
                            <a:gd name="T85" fmla="*/ T84 w 378"/>
                            <a:gd name="T86" fmla="+- 0 501 42"/>
                            <a:gd name="T87" fmla="*/ 501 h 459"/>
                            <a:gd name="T88" fmla="+- 0 2851 2540"/>
                            <a:gd name="T89" fmla="*/ T88 w 378"/>
                            <a:gd name="T90" fmla="+- 0 501 42"/>
                            <a:gd name="T91" fmla="*/ 501 h 459"/>
                            <a:gd name="T92" fmla="+- 0 2886 2540"/>
                            <a:gd name="T93" fmla="*/ T92 w 378"/>
                            <a:gd name="T94" fmla="+- 0 482 42"/>
                            <a:gd name="T95" fmla="*/ 482 h 459"/>
                            <a:gd name="T96" fmla="+- 0 2909 2540"/>
                            <a:gd name="T97" fmla="*/ T96 w 378"/>
                            <a:gd name="T98" fmla="+- 0 448 42"/>
                            <a:gd name="T99" fmla="*/ 448 h 459"/>
                            <a:gd name="T100" fmla="+- 0 2917 2540"/>
                            <a:gd name="T101" fmla="*/ T100 w 378"/>
                            <a:gd name="T102" fmla="+- 0 404 42"/>
                            <a:gd name="T103" fmla="*/ 404 h 459"/>
                            <a:gd name="T104" fmla="+- 0 2917 2540"/>
                            <a:gd name="T105" fmla="*/ T104 w 378"/>
                            <a:gd name="T106" fmla="+- 0 281 42"/>
                            <a:gd name="T107" fmla="*/ 281 h 459"/>
                            <a:gd name="T108" fmla="+- 0 2910 2540"/>
                            <a:gd name="T109" fmla="*/ T108 w 378"/>
                            <a:gd name="T110" fmla="+- 0 281 42"/>
                            <a:gd name="T111" fmla="*/ 281 h 459"/>
                            <a:gd name="T112" fmla="+- 0 2910 2540"/>
                            <a:gd name="T113" fmla="*/ T112 w 378"/>
                            <a:gd name="T114" fmla="+- 0 126 42"/>
                            <a:gd name="T115" fmla="*/ 126 h 459"/>
                            <a:gd name="T116" fmla="+- 0 2904 2540"/>
                            <a:gd name="T117" fmla="*/ T116 w 378"/>
                            <a:gd name="T118" fmla="+- 0 92 42"/>
                            <a:gd name="T119" fmla="*/ 92 h 459"/>
                            <a:gd name="T120" fmla="+- 0 2885 2540"/>
                            <a:gd name="T121" fmla="*/ T120 w 378"/>
                            <a:gd name="T122" fmla="+- 0 65 42"/>
                            <a:gd name="T123" fmla="*/ 65 h 459"/>
                            <a:gd name="T124" fmla="+- 0 2858 2540"/>
                            <a:gd name="T125" fmla="*/ T124 w 378"/>
                            <a:gd name="T126" fmla="+- 0 48 42"/>
                            <a:gd name="T127" fmla="*/ 48 h 459"/>
                            <a:gd name="T128" fmla="+- 0 2826 2540"/>
                            <a:gd name="T129" fmla="*/ T128 w 378"/>
                            <a:gd name="T130" fmla="+- 0 42 42"/>
                            <a:gd name="T131" fmla="*/ 42 h 459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  <a:cxn ang="0">
                              <a:pos x="T69" y="T71"/>
                            </a:cxn>
                            <a:cxn ang="0">
                              <a:pos x="T73" y="T75"/>
                            </a:cxn>
                            <a:cxn ang="0">
                              <a:pos x="T77" y="T79"/>
                            </a:cxn>
                            <a:cxn ang="0">
                              <a:pos x="T81" y="T83"/>
                            </a:cxn>
                            <a:cxn ang="0">
                              <a:pos x="T85" y="T87"/>
                            </a:cxn>
                            <a:cxn ang="0">
                              <a:pos x="T89" y="T91"/>
                            </a:cxn>
                            <a:cxn ang="0">
                              <a:pos x="T93" y="T95"/>
                            </a:cxn>
                            <a:cxn ang="0">
                              <a:pos x="T97" y="T99"/>
                            </a:cxn>
                            <a:cxn ang="0">
                              <a:pos x="T101" y="T103"/>
                            </a:cxn>
                            <a:cxn ang="0">
                              <a:pos x="T105" y="T107"/>
                            </a:cxn>
                            <a:cxn ang="0">
                              <a:pos x="T109" y="T111"/>
                            </a:cxn>
                            <a:cxn ang="0">
                              <a:pos x="T113" y="T115"/>
                            </a:cxn>
                            <a:cxn ang="0">
                              <a:pos x="T117" y="T119"/>
                            </a:cxn>
                            <a:cxn ang="0">
                              <a:pos x="T121" y="T123"/>
                            </a:cxn>
                            <a:cxn ang="0">
                              <a:pos x="T125" y="T127"/>
                            </a:cxn>
                            <a:cxn ang="0">
                              <a:pos x="T129" y="T131"/>
                            </a:cxn>
                          </a:cxnLst>
                          <a:rect l="0" t="0" r="r" b="b"/>
                          <a:pathLst>
                            <a:path w="378" h="459">
                              <a:moveTo>
                                <a:pt x="286" y="0"/>
                              </a:moveTo>
                              <a:lnTo>
                                <a:pt x="250" y="6"/>
                              </a:lnTo>
                              <a:lnTo>
                                <a:pt x="220" y="23"/>
                              </a:lnTo>
                              <a:lnTo>
                                <a:pt x="199" y="50"/>
                              </a:lnTo>
                              <a:lnTo>
                                <a:pt x="188" y="84"/>
                              </a:lnTo>
                              <a:lnTo>
                                <a:pt x="188" y="175"/>
                              </a:lnTo>
                              <a:lnTo>
                                <a:pt x="187" y="227"/>
                              </a:lnTo>
                              <a:lnTo>
                                <a:pt x="177" y="255"/>
                              </a:lnTo>
                              <a:lnTo>
                                <a:pt x="150" y="267"/>
                              </a:lnTo>
                              <a:lnTo>
                                <a:pt x="97" y="272"/>
                              </a:lnTo>
                              <a:lnTo>
                                <a:pt x="57" y="277"/>
                              </a:lnTo>
                              <a:lnTo>
                                <a:pt x="26" y="293"/>
                              </a:lnTo>
                              <a:lnTo>
                                <a:pt x="7" y="321"/>
                              </a:lnTo>
                              <a:lnTo>
                                <a:pt x="0" y="362"/>
                              </a:lnTo>
                              <a:lnTo>
                                <a:pt x="3" y="398"/>
                              </a:lnTo>
                              <a:lnTo>
                                <a:pt x="22" y="427"/>
                              </a:lnTo>
                              <a:lnTo>
                                <a:pt x="56" y="446"/>
                              </a:lnTo>
                              <a:lnTo>
                                <a:pt x="104" y="453"/>
                              </a:lnTo>
                              <a:lnTo>
                                <a:pt x="143" y="453"/>
                              </a:lnTo>
                              <a:lnTo>
                                <a:pt x="183" y="454"/>
                              </a:lnTo>
                              <a:lnTo>
                                <a:pt x="224" y="455"/>
                              </a:lnTo>
                              <a:lnTo>
                                <a:pt x="266" y="459"/>
                              </a:lnTo>
                              <a:lnTo>
                                <a:pt x="311" y="459"/>
                              </a:lnTo>
                              <a:lnTo>
                                <a:pt x="346" y="440"/>
                              </a:lnTo>
                              <a:lnTo>
                                <a:pt x="369" y="406"/>
                              </a:lnTo>
                              <a:lnTo>
                                <a:pt x="377" y="362"/>
                              </a:lnTo>
                              <a:lnTo>
                                <a:pt x="377" y="239"/>
                              </a:lnTo>
                              <a:lnTo>
                                <a:pt x="370" y="239"/>
                              </a:lnTo>
                              <a:lnTo>
                                <a:pt x="370" y="84"/>
                              </a:lnTo>
                              <a:lnTo>
                                <a:pt x="364" y="50"/>
                              </a:lnTo>
                              <a:lnTo>
                                <a:pt x="345" y="23"/>
                              </a:lnTo>
                              <a:lnTo>
                                <a:pt x="318" y="6"/>
                              </a:lnTo>
                              <a:lnTo>
                                <a:pt x="286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CB81C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2" name="Freeform 4"/>
                      <wps:cNvSpPr>
                        <a:spLocks/>
                      </wps:cNvSpPr>
                      <wps:spPr bwMode="auto">
                        <a:xfrm>
                          <a:off x="1979" y="52"/>
                          <a:ext cx="670" cy="186"/>
                        </a:xfrm>
                        <a:custGeom>
                          <a:avLst/>
                          <a:gdLst>
                            <a:gd name="T0" fmla="+- 0 2312 1979"/>
                            <a:gd name="T1" fmla="*/ T0 w 670"/>
                            <a:gd name="T2" fmla="+- 0 52 52"/>
                            <a:gd name="T3" fmla="*/ 52 h 186"/>
                            <a:gd name="T4" fmla="+- 0 2235 1979"/>
                            <a:gd name="T5" fmla="*/ T4 w 670"/>
                            <a:gd name="T6" fmla="+- 0 53 52"/>
                            <a:gd name="T7" fmla="*/ 53 h 186"/>
                            <a:gd name="T8" fmla="+- 0 2158 1979"/>
                            <a:gd name="T9" fmla="*/ T8 w 670"/>
                            <a:gd name="T10" fmla="+- 0 54 52"/>
                            <a:gd name="T11" fmla="*/ 54 h 186"/>
                            <a:gd name="T12" fmla="+- 0 2083 1979"/>
                            <a:gd name="T13" fmla="*/ T12 w 670"/>
                            <a:gd name="T14" fmla="+- 0 57 52"/>
                            <a:gd name="T15" fmla="*/ 57 h 186"/>
                            <a:gd name="T16" fmla="+- 0 2009 1979"/>
                            <a:gd name="T17" fmla="*/ T16 w 670"/>
                            <a:gd name="T18" fmla="+- 0 80 52"/>
                            <a:gd name="T19" fmla="*/ 80 h 186"/>
                            <a:gd name="T20" fmla="+- 0 1979 1979"/>
                            <a:gd name="T21" fmla="*/ T20 w 670"/>
                            <a:gd name="T22" fmla="+- 0 141 52"/>
                            <a:gd name="T23" fmla="*/ 141 h 186"/>
                            <a:gd name="T24" fmla="+- 0 1986 1979"/>
                            <a:gd name="T25" fmla="*/ T24 w 670"/>
                            <a:gd name="T26" fmla="+- 0 179 52"/>
                            <a:gd name="T27" fmla="*/ 179 h 186"/>
                            <a:gd name="T28" fmla="+- 0 2007 1979"/>
                            <a:gd name="T29" fmla="*/ T28 w 670"/>
                            <a:gd name="T30" fmla="+- 0 208 52"/>
                            <a:gd name="T31" fmla="*/ 208 h 186"/>
                            <a:gd name="T32" fmla="+- 0 2039 1979"/>
                            <a:gd name="T33" fmla="*/ T32 w 670"/>
                            <a:gd name="T34" fmla="+- 0 228 52"/>
                            <a:gd name="T35" fmla="*/ 228 h 186"/>
                            <a:gd name="T36" fmla="+- 0 2083 1979"/>
                            <a:gd name="T37" fmla="*/ T36 w 670"/>
                            <a:gd name="T38" fmla="+- 0 237 52"/>
                            <a:gd name="T39" fmla="*/ 237 h 186"/>
                            <a:gd name="T40" fmla="+- 0 2311 1979"/>
                            <a:gd name="T41" fmla="*/ T40 w 670"/>
                            <a:gd name="T42" fmla="+- 0 237 52"/>
                            <a:gd name="T43" fmla="*/ 237 h 186"/>
                            <a:gd name="T44" fmla="+- 0 2545 1979"/>
                            <a:gd name="T45" fmla="*/ T44 w 670"/>
                            <a:gd name="T46" fmla="+- 0 237 52"/>
                            <a:gd name="T47" fmla="*/ 237 h 186"/>
                            <a:gd name="T48" fmla="+- 0 2585 1979"/>
                            <a:gd name="T49" fmla="*/ T48 w 670"/>
                            <a:gd name="T50" fmla="+- 0 231 52"/>
                            <a:gd name="T51" fmla="*/ 231 h 186"/>
                            <a:gd name="T52" fmla="+- 0 2616 1979"/>
                            <a:gd name="T53" fmla="*/ T52 w 670"/>
                            <a:gd name="T54" fmla="+- 0 214 52"/>
                            <a:gd name="T55" fmla="*/ 214 h 186"/>
                            <a:gd name="T56" fmla="+- 0 2638 1979"/>
                            <a:gd name="T57" fmla="*/ T56 w 670"/>
                            <a:gd name="T58" fmla="+- 0 186 52"/>
                            <a:gd name="T59" fmla="*/ 186 h 186"/>
                            <a:gd name="T60" fmla="+- 0 2649 1979"/>
                            <a:gd name="T61" fmla="*/ T60 w 670"/>
                            <a:gd name="T62" fmla="+- 0 147 52"/>
                            <a:gd name="T63" fmla="*/ 147 h 186"/>
                            <a:gd name="T64" fmla="+- 0 2644 1979"/>
                            <a:gd name="T65" fmla="*/ T64 w 670"/>
                            <a:gd name="T66" fmla="+- 0 111 52"/>
                            <a:gd name="T67" fmla="*/ 111 h 186"/>
                            <a:gd name="T68" fmla="+- 0 2587 1979"/>
                            <a:gd name="T69" fmla="*/ T68 w 670"/>
                            <a:gd name="T70" fmla="+- 0 64 52"/>
                            <a:gd name="T71" fmla="*/ 64 h 186"/>
                            <a:gd name="T72" fmla="+- 0 2467 1979"/>
                            <a:gd name="T73" fmla="*/ T72 w 670"/>
                            <a:gd name="T74" fmla="+- 0 54 52"/>
                            <a:gd name="T75" fmla="*/ 54 h 186"/>
                            <a:gd name="T76" fmla="+- 0 2389 1979"/>
                            <a:gd name="T77" fmla="*/ T76 w 670"/>
                            <a:gd name="T78" fmla="+- 0 53 52"/>
                            <a:gd name="T79" fmla="*/ 53 h 186"/>
                            <a:gd name="T80" fmla="+- 0 2312 1979"/>
                            <a:gd name="T81" fmla="*/ T80 w 670"/>
                            <a:gd name="T82" fmla="+- 0 52 52"/>
                            <a:gd name="T83" fmla="*/ 52 h 186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  <a:cxn ang="0">
                              <a:pos x="T69" y="T71"/>
                            </a:cxn>
                            <a:cxn ang="0">
                              <a:pos x="T73" y="T75"/>
                            </a:cxn>
                            <a:cxn ang="0">
                              <a:pos x="T77" y="T79"/>
                            </a:cxn>
                            <a:cxn ang="0">
                              <a:pos x="T81" y="T83"/>
                            </a:cxn>
                          </a:cxnLst>
                          <a:rect l="0" t="0" r="r" b="b"/>
                          <a:pathLst>
                            <a:path w="670" h="186">
                              <a:moveTo>
                                <a:pt x="333" y="0"/>
                              </a:moveTo>
                              <a:lnTo>
                                <a:pt x="256" y="1"/>
                              </a:lnTo>
                              <a:lnTo>
                                <a:pt x="179" y="2"/>
                              </a:lnTo>
                              <a:lnTo>
                                <a:pt x="104" y="5"/>
                              </a:lnTo>
                              <a:lnTo>
                                <a:pt x="30" y="28"/>
                              </a:lnTo>
                              <a:lnTo>
                                <a:pt x="0" y="89"/>
                              </a:lnTo>
                              <a:lnTo>
                                <a:pt x="7" y="127"/>
                              </a:lnTo>
                              <a:lnTo>
                                <a:pt x="28" y="156"/>
                              </a:lnTo>
                              <a:lnTo>
                                <a:pt x="60" y="176"/>
                              </a:lnTo>
                              <a:lnTo>
                                <a:pt x="104" y="185"/>
                              </a:lnTo>
                              <a:lnTo>
                                <a:pt x="332" y="185"/>
                              </a:lnTo>
                              <a:lnTo>
                                <a:pt x="566" y="185"/>
                              </a:lnTo>
                              <a:lnTo>
                                <a:pt x="606" y="179"/>
                              </a:lnTo>
                              <a:lnTo>
                                <a:pt x="637" y="162"/>
                              </a:lnTo>
                              <a:lnTo>
                                <a:pt x="659" y="134"/>
                              </a:lnTo>
                              <a:lnTo>
                                <a:pt x="670" y="95"/>
                              </a:lnTo>
                              <a:lnTo>
                                <a:pt x="665" y="59"/>
                              </a:lnTo>
                              <a:lnTo>
                                <a:pt x="608" y="12"/>
                              </a:lnTo>
                              <a:lnTo>
                                <a:pt x="488" y="2"/>
                              </a:lnTo>
                              <a:lnTo>
                                <a:pt x="410" y="1"/>
                              </a:lnTo>
                              <a:lnTo>
                                <a:pt x="333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CB81B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193BA2F8" id="Group 5" o:spid="_x0000_s1026" style="position:absolute;margin-left:98.95pt;margin-top:2.1pt;width:46.9pt;height:22.95pt;z-index:-251655168;mso-position-horizontal-relative:page;mso-position-vertical-relative:page" coordorigin="1979,42" coordsize="938,45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">
              <v:shape id="Freeform 3" o:spid="_x0000_s1027" style="position:absolute;left:2539;top:42;width:378;height:459;visibility:visible;mso-wrap-style:square;v-text-anchor:top" coordsize="378,45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" path="m286,l250,6,220,23,199,50,188,84r,91l187,227r-10,28l150,267r-53,5l57,277,26,293,7,321,,362r3,36l22,427r34,19l104,453r39,l183,454r41,1l266,459r45,l346,440r23,-34l377,362r,-123l370,239r,-155l364,50,345,23,318,6,286,xe" fillcolor="#fcb81c" stroked="f">
                <v:path arrowok="t" o:connecttype="custom" o:connectlocs="286,42;250,48;220,65;199,92;188,126;188,217;187,269;177,297;150,309;97,314;57,319;26,335;7,363;0,404;3,440;22,469;56,488;104,495;143,495;183,496;224,497;266,501;311,501;346,482;369,448;377,404;377,281;370,281;370,126;364,92;345,65;318,48;286,42" o:connectangles="0,0,0,0,0,0,0,0,0,0,0,0,0,0,0,0,0,0,0,0,0,0,0,0,0,0,0,0,0,0,0,0,0"/>
              </v:shape>
              <v:shape id="Freeform 4" o:spid="_x0000_s1028" style="position:absolute;left:1979;top:52;width:670;height:186;visibility:visible;mso-wrap-style:square;v-text-anchor:top" coordsize="670,18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" path="m333,l256,1,179,2,104,5,30,28,,89r7,38l28,156r32,20l104,185r228,l566,185r40,-6l637,162r22,-28l670,95,665,59,608,12,488,2,410,1,333,xe" fillcolor="#fcb81b" stroked="f">
                <v:path arrowok="t" o:connecttype="custom" o:connectlocs="333,52;256,53;179,54;104,57;30,80;0,141;7,179;28,208;60,228;104,237;332,237;566,237;606,231;637,214;659,186;670,147;665,111;608,64;488,54;410,53;333,52" o:connectangles="0,0,0,0,0,0,0,0,0,0,0,0,0,0,0,0,0,0,0,0,0"/>
              </v:shape>
              <w10:wrap anchorx="page" anchory="page"/>
            </v:group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1" locked="0" layoutInCell="1" allowOverlap="1" wp14:anchorId="2BBF9165" wp14:editId="7A4FA8E5">
              <wp:simplePos x="0" y="0"/>
              <wp:positionH relativeFrom="page">
                <wp:posOffset>901700</wp:posOffset>
              </wp:positionH>
              <wp:positionV relativeFrom="page">
                <wp:posOffset>33020</wp:posOffset>
              </wp:positionV>
              <wp:extent cx="118745" cy="291465"/>
              <wp:effectExtent l="0" t="0" r="0" b="0"/>
              <wp:wrapNone/>
              <wp:docPr id="4" name="Freeform: Shape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 bwMode="auto">
                      <a:xfrm>
                        <a:off x="0" y="0"/>
                        <a:ext cx="118745" cy="291465"/>
                      </a:xfrm>
                      <a:custGeom>
                        <a:avLst/>
                        <a:gdLst>
                          <a:gd name="T0" fmla="+- 0 1516 1420"/>
                          <a:gd name="T1" fmla="*/ T0 w 187"/>
                          <a:gd name="T2" fmla="+- 0 52 52"/>
                          <a:gd name="T3" fmla="*/ 52 h 459"/>
                          <a:gd name="T4" fmla="+- 0 1451 1420"/>
                          <a:gd name="T5" fmla="*/ T4 w 187"/>
                          <a:gd name="T6" fmla="+- 0 75 52"/>
                          <a:gd name="T7" fmla="*/ 75 h 459"/>
                          <a:gd name="T8" fmla="+- 0 1425 1420"/>
                          <a:gd name="T9" fmla="*/ T8 w 187"/>
                          <a:gd name="T10" fmla="+- 0 143 52"/>
                          <a:gd name="T11" fmla="*/ 143 h 459"/>
                          <a:gd name="T12" fmla="+- 0 1422 1420"/>
                          <a:gd name="T13" fmla="*/ T12 w 187"/>
                          <a:gd name="T14" fmla="+- 0 211 52"/>
                          <a:gd name="T15" fmla="*/ 211 h 459"/>
                          <a:gd name="T16" fmla="+- 0 1420 1420"/>
                          <a:gd name="T17" fmla="*/ T16 w 187"/>
                          <a:gd name="T18" fmla="+- 0 281 52"/>
                          <a:gd name="T19" fmla="*/ 281 h 459"/>
                          <a:gd name="T20" fmla="+- 0 1422 1420"/>
                          <a:gd name="T21" fmla="*/ T20 w 187"/>
                          <a:gd name="T22" fmla="+- 0 351 52"/>
                          <a:gd name="T23" fmla="*/ 351 h 459"/>
                          <a:gd name="T24" fmla="+- 0 1425 1420"/>
                          <a:gd name="T25" fmla="*/ T24 w 187"/>
                          <a:gd name="T26" fmla="+- 0 420 52"/>
                          <a:gd name="T27" fmla="*/ 420 h 459"/>
                          <a:gd name="T28" fmla="+- 0 1448 1420"/>
                          <a:gd name="T29" fmla="*/ T28 w 187"/>
                          <a:gd name="T30" fmla="+- 0 487 52"/>
                          <a:gd name="T31" fmla="*/ 487 h 459"/>
                          <a:gd name="T32" fmla="+- 0 1509 1420"/>
                          <a:gd name="T33" fmla="*/ T32 w 187"/>
                          <a:gd name="T34" fmla="+- 0 511 52"/>
                          <a:gd name="T35" fmla="*/ 511 h 459"/>
                          <a:gd name="T36" fmla="+- 0 1548 1420"/>
                          <a:gd name="T37" fmla="*/ T36 w 187"/>
                          <a:gd name="T38" fmla="+- 0 508 52"/>
                          <a:gd name="T39" fmla="*/ 508 h 459"/>
                          <a:gd name="T40" fmla="+- 0 1578 1420"/>
                          <a:gd name="T41" fmla="*/ T40 w 187"/>
                          <a:gd name="T42" fmla="+- 0 493 52"/>
                          <a:gd name="T43" fmla="*/ 493 h 459"/>
                          <a:gd name="T44" fmla="+- 0 1597 1420"/>
                          <a:gd name="T45" fmla="*/ T44 w 187"/>
                          <a:gd name="T46" fmla="+- 0 465 52"/>
                          <a:gd name="T47" fmla="*/ 465 h 459"/>
                          <a:gd name="T48" fmla="+- 0 1607 1420"/>
                          <a:gd name="T49" fmla="*/ T48 w 187"/>
                          <a:gd name="T50" fmla="+- 0 427 52"/>
                          <a:gd name="T51" fmla="*/ 427 h 459"/>
                          <a:gd name="T52" fmla="+- 0 1607 1420"/>
                          <a:gd name="T53" fmla="*/ T52 w 187"/>
                          <a:gd name="T54" fmla="+- 0 285 52"/>
                          <a:gd name="T55" fmla="*/ 285 h 459"/>
                          <a:gd name="T56" fmla="+- 0 1607 1420"/>
                          <a:gd name="T57" fmla="*/ T56 w 187"/>
                          <a:gd name="T58" fmla="+- 0 136 52"/>
                          <a:gd name="T59" fmla="*/ 136 h 459"/>
                          <a:gd name="T60" fmla="+- 0 1597 1420"/>
                          <a:gd name="T61" fmla="*/ T60 w 187"/>
                          <a:gd name="T62" fmla="+- 0 101 52"/>
                          <a:gd name="T63" fmla="*/ 101 h 459"/>
                          <a:gd name="T64" fmla="+- 0 1578 1420"/>
                          <a:gd name="T65" fmla="*/ T64 w 187"/>
                          <a:gd name="T66" fmla="+- 0 75 52"/>
                          <a:gd name="T67" fmla="*/ 75 h 459"/>
                          <a:gd name="T68" fmla="+- 0 1551 1420"/>
                          <a:gd name="T69" fmla="*/ T68 w 187"/>
                          <a:gd name="T70" fmla="+- 0 58 52"/>
                          <a:gd name="T71" fmla="*/ 58 h 459"/>
                          <a:gd name="T72" fmla="+- 0 1516 1420"/>
                          <a:gd name="T73" fmla="*/ T72 w 187"/>
                          <a:gd name="T74" fmla="+- 0 52 52"/>
                          <a:gd name="T75" fmla="*/ 52 h 459"/>
                        </a:gdLst>
                        <a:ahLst/>
                        <a:cxnLst>
                          <a:cxn ang="0">
                            <a:pos x="T1" y="T3"/>
                          </a:cxn>
                          <a:cxn ang="0">
                            <a:pos x="T5" y="T7"/>
                          </a:cxn>
                          <a:cxn ang="0">
                            <a:pos x="T9" y="T11"/>
                          </a:cxn>
                          <a:cxn ang="0">
                            <a:pos x="T13" y="T15"/>
                          </a:cxn>
                          <a:cxn ang="0">
                            <a:pos x="T17" y="T19"/>
                          </a:cxn>
                          <a:cxn ang="0">
                            <a:pos x="T21" y="T23"/>
                          </a:cxn>
                          <a:cxn ang="0">
                            <a:pos x="T25" y="T27"/>
                          </a:cxn>
                          <a:cxn ang="0">
                            <a:pos x="T29" y="T31"/>
                          </a:cxn>
                          <a:cxn ang="0">
                            <a:pos x="T33" y="T35"/>
                          </a:cxn>
                          <a:cxn ang="0">
                            <a:pos x="T37" y="T39"/>
                          </a:cxn>
                          <a:cxn ang="0">
                            <a:pos x="T41" y="T43"/>
                          </a:cxn>
                          <a:cxn ang="0">
                            <a:pos x="T45" y="T47"/>
                          </a:cxn>
                          <a:cxn ang="0">
                            <a:pos x="T49" y="T51"/>
                          </a:cxn>
                          <a:cxn ang="0">
                            <a:pos x="T53" y="T55"/>
                          </a:cxn>
                          <a:cxn ang="0">
                            <a:pos x="T57" y="T59"/>
                          </a:cxn>
                          <a:cxn ang="0">
                            <a:pos x="T61" y="T63"/>
                          </a:cxn>
                          <a:cxn ang="0">
                            <a:pos x="T65" y="T67"/>
                          </a:cxn>
                          <a:cxn ang="0">
                            <a:pos x="T69" y="T71"/>
                          </a:cxn>
                          <a:cxn ang="0">
                            <a:pos x="T73" y="T75"/>
                          </a:cxn>
                        </a:cxnLst>
                        <a:rect l="0" t="0" r="r" b="b"/>
                        <a:pathLst>
                          <a:path w="187" h="459">
                            <a:moveTo>
                              <a:pt x="96" y="0"/>
                            </a:moveTo>
                            <a:lnTo>
                              <a:pt x="31" y="23"/>
                            </a:lnTo>
                            <a:lnTo>
                              <a:pt x="5" y="91"/>
                            </a:lnTo>
                            <a:lnTo>
                              <a:pt x="2" y="159"/>
                            </a:lnTo>
                            <a:lnTo>
                              <a:pt x="0" y="229"/>
                            </a:lnTo>
                            <a:lnTo>
                              <a:pt x="2" y="299"/>
                            </a:lnTo>
                            <a:lnTo>
                              <a:pt x="5" y="368"/>
                            </a:lnTo>
                            <a:lnTo>
                              <a:pt x="28" y="435"/>
                            </a:lnTo>
                            <a:lnTo>
                              <a:pt x="89" y="459"/>
                            </a:lnTo>
                            <a:lnTo>
                              <a:pt x="128" y="456"/>
                            </a:lnTo>
                            <a:lnTo>
                              <a:pt x="158" y="441"/>
                            </a:lnTo>
                            <a:lnTo>
                              <a:pt x="177" y="413"/>
                            </a:lnTo>
                            <a:lnTo>
                              <a:pt x="187" y="375"/>
                            </a:lnTo>
                            <a:lnTo>
                              <a:pt x="187" y="233"/>
                            </a:lnTo>
                            <a:lnTo>
                              <a:pt x="187" y="84"/>
                            </a:lnTo>
                            <a:lnTo>
                              <a:pt x="177" y="49"/>
                            </a:lnTo>
                            <a:lnTo>
                              <a:pt x="158" y="23"/>
                            </a:lnTo>
                            <a:lnTo>
                              <a:pt x="131" y="6"/>
                            </a:lnTo>
                            <a:lnTo>
                              <a:pt x="96" y="0"/>
                            </a:lnTo>
                            <a:close/>
                          </a:path>
                        </a:pathLst>
                      </a:custGeom>
                      <a:solidFill>
                        <a:srgbClr val="45B984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1E390C88" id="Freeform: Shape 4" o:spid="_x0000_s1026" style="position:absolute;margin-left:71pt;margin-top:2.6pt;width:9.35pt;height:22.95pt;z-index:-25165414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187,45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" path="m96,l31,23,5,91,2,159,,229r2,70l5,368r23,67l89,459r39,-3l158,441r19,-28l187,375r,-142l187,84,177,49,158,23,131,6,96,xe" fillcolor="#45b984" stroked="f">
              <v:path arrowok="t" o:connecttype="custom" o:connectlocs="60960,33020;19685,47625;3175,90805;1270,133985;0,178435;1270,222885;3175,266700;17780,309245;56515,324485;81280,322580;100330,313055;112395,295275;118745,271145;118745,180975;118745,86360;112395,64135;100330,47625;83185,36830;60960,33020" o:connectangles="0,0,0,0,0,0,0,0,0,0,0,0,0,0,0,0,0,0,0"/>
              <w10:wrap anchorx="page" anchory="pag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3360" behindDoc="1" locked="0" layoutInCell="1" allowOverlap="1" wp14:anchorId="6F398F9A" wp14:editId="35F33604">
              <wp:simplePos x="0" y="0"/>
              <wp:positionH relativeFrom="page">
                <wp:posOffset>1086485</wp:posOffset>
              </wp:positionH>
              <wp:positionV relativeFrom="page">
                <wp:posOffset>33020</wp:posOffset>
              </wp:positionV>
              <wp:extent cx="115570" cy="291465"/>
              <wp:effectExtent l="0" t="0" r="0" b="0"/>
              <wp:wrapNone/>
              <wp:docPr id="3" name="Freeform: Shape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 bwMode="auto">
                      <a:xfrm>
                        <a:off x="0" y="0"/>
                        <a:ext cx="115570" cy="291465"/>
                      </a:xfrm>
                      <a:custGeom>
                        <a:avLst/>
                        <a:gdLst>
                          <a:gd name="T0" fmla="+- 0 1809 1711"/>
                          <a:gd name="T1" fmla="*/ T0 w 182"/>
                          <a:gd name="T2" fmla="+- 0 52 52"/>
                          <a:gd name="T3" fmla="*/ 52 h 459"/>
                          <a:gd name="T4" fmla="+- 0 1772 1711"/>
                          <a:gd name="T5" fmla="*/ T4 w 182"/>
                          <a:gd name="T6" fmla="+- 0 58 52"/>
                          <a:gd name="T7" fmla="*/ 58 h 459"/>
                          <a:gd name="T8" fmla="+- 0 1743 1711"/>
                          <a:gd name="T9" fmla="*/ T8 w 182"/>
                          <a:gd name="T10" fmla="+- 0 75 52"/>
                          <a:gd name="T11" fmla="*/ 75 h 459"/>
                          <a:gd name="T12" fmla="+- 0 1722 1711"/>
                          <a:gd name="T13" fmla="*/ T12 w 182"/>
                          <a:gd name="T14" fmla="+- 0 104 52"/>
                          <a:gd name="T15" fmla="*/ 104 h 459"/>
                          <a:gd name="T16" fmla="+- 0 1711 1711"/>
                          <a:gd name="T17" fmla="*/ T16 w 182"/>
                          <a:gd name="T18" fmla="+- 0 143 52"/>
                          <a:gd name="T19" fmla="*/ 143 h 459"/>
                          <a:gd name="T20" fmla="+- 0 1711 1711"/>
                          <a:gd name="T21" fmla="*/ T20 w 182"/>
                          <a:gd name="T22" fmla="+- 0 427 52"/>
                          <a:gd name="T23" fmla="*/ 427 h 459"/>
                          <a:gd name="T24" fmla="+- 0 1719 1711"/>
                          <a:gd name="T25" fmla="*/ T24 w 182"/>
                          <a:gd name="T26" fmla="+- 0 465 52"/>
                          <a:gd name="T27" fmla="*/ 465 h 459"/>
                          <a:gd name="T28" fmla="+- 0 1740 1711"/>
                          <a:gd name="T29" fmla="*/ T28 w 182"/>
                          <a:gd name="T30" fmla="+- 0 493 52"/>
                          <a:gd name="T31" fmla="*/ 493 h 459"/>
                          <a:gd name="T32" fmla="+- 0 1771 1711"/>
                          <a:gd name="T33" fmla="*/ T32 w 182"/>
                          <a:gd name="T34" fmla="+- 0 508 52"/>
                          <a:gd name="T35" fmla="*/ 508 h 459"/>
                          <a:gd name="T36" fmla="+- 0 1809 1711"/>
                          <a:gd name="T37" fmla="*/ T36 w 182"/>
                          <a:gd name="T38" fmla="+- 0 511 52"/>
                          <a:gd name="T39" fmla="*/ 511 h 459"/>
                          <a:gd name="T40" fmla="+- 0 1841 1711"/>
                          <a:gd name="T41" fmla="*/ T40 w 182"/>
                          <a:gd name="T42" fmla="+- 0 506 52"/>
                          <a:gd name="T43" fmla="*/ 506 h 459"/>
                          <a:gd name="T44" fmla="+- 0 1868 1711"/>
                          <a:gd name="T45" fmla="*/ T44 w 182"/>
                          <a:gd name="T46" fmla="+- 0 490 52"/>
                          <a:gd name="T47" fmla="*/ 490 h 459"/>
                          <a:gd name="T48" fmla="+- 0 1886 1711"/>
                          <a:gd name="T49" fmla="*/ T48 w 182"/>
                          <a:gd name="T50" fmla="+- 0 464 52"/>
                          <a:gd name="T51" fmla="*/ 464 h 459"/>
                          <a:gd name="T52" fmla="+- 0 1893 1711"/>
                          <a:gd name="T53" fmla="*/ T52 w 182"/>
                          <a:gd name="T54" fmla="+- 0 427 52"/>
                          <a:gd name="T55" fmla="*/ 427 h 459"/>
                          <a:gd name="T56" fmla="+- 0 1893 1711"/>
                          <a:gd name="T57" fmla="*/ T56 w 182"/>
                          <a:gd name="T58" fmla="+- 0 285 52"/>
                          <a:gd name="T59" fmla="*/ 285 h 459"/>
                          <a:gd name="T60" fmla="+- 0 1893 1711"/>
                          <a:gd name="T61" fmla="*/ T60 w 182"/>
                          <a:gd name="T62" fmla="+- 0 143 52"/>
                          <a:gd name="T63" fmla="*/ 143 h 459"/>
                          <a:gd name="T64" fmla="+- 0 1887 1711"/>
                          <a:gd name="T65" fmla="*/ T64 w 182"/>
                          <a:gd name="T66" fmla="+- 0 104 52"/>
                          <a:gd name="T67" fmla="*/ 104 h 459"/>
                          <a:gd name="T68" fmla="+- 0 1870 1711"/>
                          <a:gd name="T69" fmla="*/ T68 w 182"/>
                          <a:gd name="T70" fmla="+- 0 75 52"/>
                          <a:gd name="T71" fmla="*/ 75 h 459"/>
                          <a:gd name="T72" fmla="+- 0 1844 1711"/>
                          <a:gd name="T73" fmla="*/ T72 w 182"/>
                          <a:gd name="T74" fmla="+- 0 58 52"/>
                          <a:gd name="T75" fmla="*/ 58 h 459"/>
                          <a:gd name="T76" fmla="+- 0 1809 1711"/>
                          <a:gd name="T77" fmla="*/ T76 w 182"/>
                          <a:gd name="T78" fmla="+- 0 52 52"/>
                          <a:gd name="T79" fmla="*/ 52 h 459"/>
                        </a:gdLst>
                        <a:ahLst/>
                        <a:cxnLst>
                          <a:cxn ang="0">
                            <a:pos x="T1" y="T3"/>
                          </a:cxn>
                          <a:cxn ang="0">
                            <a:pos x="T5" y="T7"/>
                          </a:cxn>
                          <a:cxn ang="0">
                            <a:pos x="T9" y="T11"/>
                          </a:cxn>
                          <a:cxn ang="0">
                            <a:pos x="T13" y="T15"/>
                          </a:cxn>
                          <a:cxn ang="0">
                            <a:pos x="T17" y="T19"/>
                          </a:cxn>
                          <a:cxn ang="0">
                            <a:pos x="T21" y="T23"/>
                          </a:cxn>
                          <a:cxn ang="0">
                            <a:pos x="T25" y="T27"/>
                          </a:cxn>
                          <a:cxn ang="0">
                            <a:pos x="T29" y="T31"/>
                          </a:cxn>
                          <a:cxn ang="0">
                            <a:pos x="T33" y="T35"/>
                          </a:cxn>
                          <a:cxn ang="0">
                            <a:pos x="T37" y="T39"/>
                          </a:cxn>
                          <a:cxn ang="0">
                            <a:pos x="T41" y="T43"/>
                          </a:cxn>
                          <a:cxn ang="0">
                            <a:pos x="T45" y="T47"/>
                          </a:cxn>
                          <a:cxn ang="0">
                            <a:pos x="T49" y="T51"/>
                          </a:cxn>
                          <a:cxn ang="0">
                            <a:pos x="T53" y="T55"/>
                          </a:cxn>
                          <a:cxn ang="0">
                            <a:pos x="T57" y="T59"/>
                          </a:cxn>
                          <a:cxn ang="0">
                            <a:pos x="T61" y="T63"/>
                          </a:cxn>
                          <a:cxn ang="0">
                            <a:pos x="T65" y="T67"/>
                          </a:cxn>
                          <a:cxn ang="0">
                            <a:pos x="T69" y="T71"/>
                          </a:cxn>
                          <a:cxn ang="0">
                            <a:pos x="T73" y="T75"/>
                          </a:cxn>
                          <a:cxn ang="0">
                            <a:pos x="T77" y="T79"/>
                          </a:cxn>
                        </a:cxnLst>
                        <a:rect l="0" t="0" r="r" b="b"/>
                        <a:pathLst>
                          <a:path w="182" h="459">
                            <a:moveTo>
                              <a:pt x="98" y="0"/>
                            </a:moveTo>
                            <a:lnTo>
                              <a:pt x="61" y="6"/>
                            </a:lnTo>
                            <a:lnTo>
                              <a:pt x="32" y="23"/>
                            </a:lnTo>
                            <a:lnTo>
                              <a:pt x="11" y="52"/>
                            </a:lnTo>
                            <a:lnTo>
                              <a:pt x="0" y="91"/>
                            </a:lnTo>
                            <a:lnTo>
                              <a:pt x="0" y="375"/>
                            </a:lnTo>
                            <a:lnTo>
                              <a:pt x="8" y="413"/>
                            </a:lnTo>
                            <a:lnTo>
                              <a:pt x="29" y="441"/>
                            </a:lnTo>
                            <a:lnTo>
                              <a:pt x="60" y="456"/>
                            </a:lnTo>
                            <a:lnTo>
                              <a:pt x="98" y="459"/>
                            </a:lnTo>
                            <a:lnTo>
                              <a:pt x="130" y="454"/>
                            </a:lnTo>
                            <a:lnTo>
                              <a:pt x="157" y="438"/>
                            </a:lnTo>
                            <a:lnTo>
                              <a:pt x="175" y="412"/>
                            </a:lnTo>
                            <a:lnTo>
                              <a:pt x="182" y="375"/>
                            </a:lnTo>
                            <a:lnTo>
                              <a:pt x="182" y="233"/>
                            </a:lnTo>
                            <a:lnTo>
                              <a:pt x="182" y="91"/>
                            </a:lnTo>
                            <a:lnTo>
                              <a:pt x="176" y="52"/>
                            </a:lnTo>
                            <a:lnTo>
                              <a:pt x="159" y="23"/>
                            </a:lnTo>
                            <a:lnTo>
                              <a:pt x="133" y="6"/>
                            </a:lnTo>
                            <a:lnTo>
                              <a:pt x="98" y="0"/>
                            </a:lnTo>
                            <a:close/>
                          </a:path>
                        </a:pathLst>
                      </a:custGeom>
                      <a:solidFill>
                        <a:srgbClr val="0C5CAA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7172B5F5" id="Freeform: Shape 3" o:spid="_x0000_s1026" style="position:absolute;margin-left:85.55pt;margin-top:2.6pt;width:9.1pt;height:22.95pt;z-index:-25165312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182,45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" path="m98,l61,6,32,23,11,52,,91,,375r8,38l29,441r31,15l98,459r32,-5l157,438r18,-26l182,375r,-142l182,91,176,52,159,23,133,6,98,xe" fillcolor="#0c5caa" stroked="f">
              <v:path arrowok="t" o:connecttype="custom" o:connectlocs="62230,33020;38735,36830;20320,47625;6985,66040;0,90805;0,271145;5080,295275;18415,313055;38100,322580;62230,324485;82550,321310;99695,311150;111125,294640;115570,271145;115570,180975;115570,90805;111760,66040;100965,47625;84455,36830;62230,33020" o:connectangles="0,0,0,0,0,0,0,0,0,0,0,0,0,0,0,0,0,0,0,0"/>
              <w10:wrap anchorx="page" anchory="page"/>
            </v:shape>
          </w:pict>
        </mc:Fallback>
      </mc:AlternateContent>
    </w:r>
    <w:r>
      <w:rPr>
        <w:noProof/>
      </w:rPr>
      <w:drawing>
        <wp:anchor distT="0" distB="0" distL="0" distR="0" simplePos="0" relativeHeight="251664384" behindDoc="1" locked="0" layoutInCell="1" allowOverlap="1" wp14:anchorId="5DCC562B" wp14:editId="03128D10">
          <wp:simplePos x="0" y="0"/>
          <wp:positionH relativeFrom="page">
            <wp:posOffset>277837</wp:posOffset>
          </wp:positionH>
          <wp:positionV relativeFrom="page">
            <wp:posOffset>43180</wp:posOffset>
          </wp:positionV>
          <wp:extent cx="235458" cy="114426"/>
          <wp:effectExtent l="0" t="0" r="0" b="0"/>
          <wp:wrapNone/>
          <wp:docPr id="15" name="image12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6" name="image12.png"/>
                  <pic:cNvPicPr/>
                </pic:nvPicPr>
                <pic:blipFill>
                  <a:blip r:embed="rId2" cstate="print"/>
                  <a:stretch>
                    <a:fillRect/>
                  </a:stretch>
                </pic:blipFill>
                <pic:spPr>
                  <a:xfrm>
                    <a:off x="0" y="0"/>
                    <a:ext cx="235458" cy="114426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0" distR="0" simplePos="0" relativeHeight="251665408" behindDoc="1" locked="0" layoutInCell="1" allowOverlap="1" wp14:anchorId="79BA3F54" wp14:editId="791C7346">
          <wp:simplePos x="0" y="0"/>
          <wp:positionH relativeFrom="page">
            <wp:posOffset>5942786</wp:posOffset>
          </wp:positionH>
          <wp:positionV relativeFrom="page">
            <wp:posOffset>114826</wp:posOffset>
          </wp:positionV>
          <wp:extent cx="1276344" cy="688803"/>
          <wp:effectExtent l="0" t="0" r="0" b="0"/>
          <wp:wrapNone/>
          <wp:docPr id="17" name="image13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8" name="image13.png"/>
                  <pic:cNvPicPr/>
                </pic:nvPicPr>
                <pic:blipFill>
                  <a:blip r:embed="rId3" cstate="print"/>
                  <a:stretch>
                    <a:fillRect/>
                  </a:stretch>
                </pic:blipFill>
                <pic:spPr>
                  <a:xfrm>
                    <a:off x="0" y="0"/>
                    <a:ext cx="1276344" cy="688803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0" distR="0" simplePos="0" relativeHeight="251666432" behindDoc="1" locked="0" layoutInCell="1" allowOverlap="1" wp14:anchorId="537F3BA4" wp14:editId="531FDC1E">
          <wp:simplePos x="0" y="0"/>
          <wp:positionH relativeFrom="page">
            <wp:posOffset>1303274</wp:posOffset>
          </wp:positionH>
          <wp:positionV relativeFrom="page">
            <wp:posOffset>185165</wp:posOffset>
          </wp:positionV>
          <wp:extent cx="120141" cy="118617"/>
          <wp:effectExtent l="0" t="0" r="0" b="0"/>
          <wp:wrapNone/>
          <wp:docPr id="19" name="image14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image14.png"/>
                  <pic:cNvPicPr/>
                </pic:nvPicPr>
                <pic:blipFill>
                  <a:blip r:embed="rId4" cstate="print"/>
                  <a:stretch>
                    <a:fillRect/>
                  </a:stretch>
                </pic:blipFill>
                <pic:spPr>
                  <a:xfrm>
                    <a:off x="0" y="0"/>
                    <a:ext cx="120141" cy="118617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0" distR="0" simplePos="0" relativeHeight="251667456" behindDoc="1" locked="0" layoutInCell="1" allowOverlap="1" wp14:anchorId="084C4710" wp14:editId="714EF452">
          <wp:simplePos x="0" y="0"/>
          <wp:positionH relativeFrom="page">
            <wp:posOffset>13082</wp:posOffset>
          </wp:positionH>
          <wp:positionV relativeFrom="page">
            <wp:posOffset>205486</wp:posOffset>
          </wp:positionV>
          <wp:extent cx="235393" cy="114554"/>
          <wp:effectExtent l="0" t="0" r="0" b="0"/>
          <wp:wrapNone/>
          <wp:docPr id="21" name="image15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2" name="image15.png"/>
                  <pic:cNvPicPr/>
                </pic:nvPicPr>
                <pic:blipFill>
                  <a:blip r:embed="rId5" cstate="print"/>
                  <a:stretch>
                    <a:fillRect/>
                  </a:stretch>
                </pic:blipFill>
                <pic:spPr>
                  <a:xfrm>
                    <a:off x="0" y="0"/>
                    <a:ext cx="235393" cy="114554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0" distR="0" simplePos="0" relativeHeight="251668480" behindDoc="1" locked="0" layoutInCell="1" allowOverlap="1" wp14:anchorId="7CFFE0E0" wp14:editId="7F62F193">
          <wp:simplePos x="0" y="0"/>
          <wp:positionH relativeFrom="page">
            <wp:posOffset>318325</wp:posOffset>
          </wp:positionH>
          <wp:positionV relativeFrom="page">
            <wp:posOffset>205486</wp:posOffset>
          </wp:positionV>
          <wp:extent cx="115950" cy="114554"/>
          <wp:effectExtent l="0" t="0" r="0" b="0"/>
          <wp:wrapNone/>
          <wp:docPr id="23" name="image20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4" name="image20.png"/>
                  <pic:cNvPicPr/>
                </pic:nvPicPr>
                <pic:blipFill>
                  <a:blip r:embed="rId6" cstate="print"/>
                  <a:stretch>
                    <a:fillRect/>
                  </a:stretch>
                </pic:blipFill>
                <pic:spPr>
                  <a:xfrm>
                    <a:off x="0" y="0"/>
                    <a:ext cx="115950" cy="114554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0" distR="0" simplePos="0" relativeHeight="251669504" behindDoc="1" locked="0" layoutInCell="1" allowOverlap="1" wp14:anchorId="11DA8C84" wp14:editId="084D5E07">
          <wp:simplePos x="0" y="0"/>
          <wp:positionH relativeFrom="page">
            <wp:posOffset>496443</wp:posOffset>
          </wp:positionH>
          <wp:positionV relativeFrom="page">
            <wp:posOffset>205486</wp:posOffset>
          </wp:positionV>
          <wp:extent cx="119443" cy="114554"/>
          <wp:effectExtent l="0" t="0" r="0" b="0"/>
          <wp:wrapNone/>
          <wp:docPr id="25" name="image16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6" name="image16.png"/>
                  <pic:cNvPicPr/>
                </pic:nvPicPr>
                <pic:blipFill>
                  <a:blip r:embed="rId7" cstate="print"/>
                  <a:stretch>
                    <a:fillRect/>
                  </a:stretch>
                </pic:blipFill>
                <pic:spPr>
                  <a:xfrm>
                    <a:off x="0" y="0"/>
                    <a:ext cx="119443" cy="114554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70528" behindDoc="1" locked="0" layoutInCell="1" allowOverlap="1" wp14:anchorId="0E4704D4" wp14:editId="7A602702">
              <wp:simplePos x="0" y="0"/>
              <wp:positionH relativeFrom="page">
                <wp:posOffset>32385</wp:posOffset>
              </wp:positionH>
              <wp:positionV relativeFrom="page">
                <wp:posOffset>380365</wp:posOffset>
              </wp:positionV>
              <wp:extent cx="115570" cy="291465"/>
              <wp:effectExtent l="0" t="0" r="0" b="0"/>
              <wp:wrapNone/>
              <wp:docPr id="1" name="Freeform: Shap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 bwMode="auto">
                      <a:xfrm>
                        <a:off x="0" y="0"/>
                        <a:ext cx="115570" cy="291465"/>
                      </a:xfrm>
                      <a:custGeom>
                        <a:avLst/>
                        <a:gdLst>
                          <a:gd name="T0" fmla="+- 0 149 51"/>
                          <a:gd name="T1" fmla="*/ T0 w 182"/>
                          <a:gd name="T2" fmla="+- 0 599 599"/>
                          <a:gd name="T3" fmla="*/ 599 h 459"/>
                          <a:gd name="T4" fmla="+- 0 113 51"/>
                          <a:gd name="T5" fmla="*/ T4 w 182"/>
                          <a:gd name="T6" fmla="+- 0 605 599"/>
                          <a:gd name="T7" fmla="*/ 605 h 459"/>
                          <a:gd name="T8" fmla="+- 0 83 51"/>
                          <a:gd name="T9" fmla="*/ T8 w 182"/>
                          <a:gd name="T10" fmla="+- 0 622 599"/>
                          <a:gd name="T11" fmla="*/ 622 h 459"/>
                          <a:gd name="T12" fmla="+- 0 62 51"/>
                          <a:gd name="T13" fmla="*/ T12 w 182"/>
                          <a:gd name="T14" fmla="+- 0 651 599"/>
                          <a:gd name="T15" fmla="*/ 651 h 459"/>
                          <a:gd name="T16" fmla="+- 0 51 51"/>
                          <a:gd name="T17" fmla="*/ T16 w 182"/>
                          <a:gd name="T18" fmla="+- 0 689 599"/>
                          <a:gd name="T19" fmla="*/ 689 h 459"/>
                          <a:gd name="T20" fmla="+- 0 51 51"/>
                          <a:gd name="T21" fmla="*/ T20 w 182"/>
                          <a:gd name="T22" fmla="+- 0 974 599"/>
                          <a:gd name="T23" fmla="*/ 974 h 459"/>
                          <a:gd name="T24" fmla="+- 0 59 51"/>
                          <a:gd name="T25" fmla="*/ T24 w 182"/>
                          <a:gd name="T26" fmla="+- 0 1012 599"/>
                          <a:gd name="T27" fmla="*/ 1012 h 459"/>
                          <a:gd name="T28" fmla="+- 0 81 51"/>
                          <a:gd name="T29" fmla="*/ T28 w 182"/>
                          <a:gd name="T30" fmla="+- 0 1040 599"/>
                          <a:gd name="T31" fmla="*/ 1040 h 459"/>
                          <a:gd name="T32" fmla="+- 0 112 51"/>
                          <a:gd name="T33" fmla="*/ T32 w 182"/>
                          <a:gd name="T34" fmla="+- 0 1055 599"/>
                          <a:gd name="T35" fmla="*/ 1055 h 459"/>
                          <a:gd name="T36" fmla="+- 0 149 51"/>
                          <a:gd name="T37" fmla="*/ T36 w 182"/>
                          <a:gd name="T38" fmla="+- 0 1058 599"/>
                          <a:gd name="T39" fmla="*/ 1058 h 459"/>
                          <a:gd name="T40" fmla="+- 0 181 51"/>
                          <a:gd name="T41" fmla="*/ T40 w 182"/>
                          <a:gd name="T42" fmla="+- 0 1053 599"/>
                          <a:gd name="T43" fmla="*/ 1053 h 459"/>
                          <a:gd name="T44" fmla="+- 0 208 51"/>
                          <a:gd name="T45" fmla="*/ T44 w 182"/>
                          <a:gd name="T46" fmla="+- 0 1037 599"/>
                          <a:gd name="T47" fmla="*/ 1037 h 459"/>
                          <a:gd name="T48" fmla="+- 0 226 51"/>
                          <a:gd name="T49" fmla="*/ T48 w 182"/>
                          <a:gd name="T50" fmla="+- 0 1011 599"/>
                          <a:gd name="T51" fmla="*/ 1011 h 459"/>
                          <a:gd name="T52" fmla="+- 0 233 51"/>
                          <a:gd name="T53" fmla="*/ T52 w 182"/>
                          <a:gd name="T54" fmla="+- 0 974 599"/>
                          <a:gd name="T55" fmla="*/ 974 h 459"/>
                          <a:gd name="T56" fmla="+- 0 233 51"/>
                          <a:gd name="T57" fmla="*/ T56 w 182"/>
                          <a:gd name="T58" fmla="+- 0 831 599"/>
                          <a:gd name="T59" fmla="*/ 831 h 459"/>
                          <a:gd name="T60" fmla="+- 0 233 51"/>
                          <a:gd name="T61" fmla="*/ T60 w 182"/>
                          <a:gd name="T62" fmla="+- 0 689 599"/>
                          <a:gd name="T63" fmla="*/ 689 h 459"/>
                          <a:gd name="T64" fmla="+- 0 227 51"/>
                          <a:gd name="T65" fmla="*/ T64 w 182"/>
                          <a:gd name="T66" fmla="+- 0 651 599"/>
                          <a:gd name="T67" fmla="*/ 651 h 459"/>
                          <a:gd name="T68" fmla="+- 0 210 51"/>
                          <a:gd name="T69" fmla="*/ T68 w 182"/>
                          <a:gd name="T70" fmla="+- 0 622 599"/>
                          <a:gd name="T71" fmla="*/ 622 h 459"/>
                          <a:gd name="T72" fmla="+- 0 184 51"/>
                          <a:gd name="T73" fmla="*/ T72 w 182"/>
                          <a:gd name="T74" fmla="+- 0 605 599"/>
                          <a:gd name="T75" fmla="*/ 605 h 459"/>
                          <a:gd name="T76" fmla="+- 0 149 51"/>
                          <a:gd name="T77" fmla="*/ T76 w 182"/>
                          <a:gd name="T78" fmla="+- 0 599 599"/>
                          <a:gd name="T79" fmla="*/ 599 h 459"/>
                        </a:gdLst>
                        <a:ahLst/>
                        <a:cxnLst>
                          <a:cxn ang="0">
                            <a:pos x="T1" y="T3"/>
                          </a:cxn>
                          <a:cxn ang="0">
                            <a:pos x="T5" y="T7"/>
                          </a:cxn>
                          <a:cxn ang="0">
                            <a:pos x="T9" y="T11"/>
                          </a:cxn>
                          <a:cxn ang="0">
                            <a:pos x="T13" y="T15"/>
                          </a:cxn>
                          <a:cxn ang="0">
                            <a:pos x="T17" y="T19"/>
                          </a:cxn>
                          <a:cxn ang="0">
                            <a:pos x="T21" y="T23"/>
                          </a:cxn>
                          <a:cxn ang="0">
                            <a:pos x="T25" y="T27"/>
                          </a:cxn>
                          <a:cxn ang="0">
                            <a:pos x="T29" y="T31"/>
                          </a:cxn>
                          <a:cxn ang="0">
                            <a:pos x="T33" y="T35"/>
                          </a:cxn>
                          <a:cxn ang="0">
                            <a:pos x="T37" y="T39"/>
                          </a:cxn>
                          <a:cxn ang="0">
                            <a:pos x="T41" y="T43"/>
                          </a:cxn>
                          <a:cxn ang="0">
                            <a:pos x="T45" y="T47"/>
                          </a:cxn>
                          <a:cxn ang="0">
                            <a:pos x="T49" y="T51"/>
                          </a:cxn>
                          <a:cxn ang="0">
                            <a:pos x="T53" y="T55"/>
                          </a:cxn>
                          <a:cxn ang="0">
                            <a:pos x="T57" y="T59"/>
                          </a:cxn>
                          <a:cxn ang="0">
                            <a:pos x="T61" y="T63"/>
                          </a:cxn>
                          <a:cxn ang="0">
                            <a:pos x="T65" y="T67"/>
                          </a:cxn>
                          <a:cxn ang="0">
                            <a:pos x="T69" y="T71"/>
                          </a:cxn>
                          <a:cxn ang="0">
                            <a:pos x="T73" y="T75"/>
                          </a:cxn>
                          <a:cxn ang="0">
                            <a:pos x="T77" y="T79"/>
                          </a:cxn>
                        </a:cxnLst>
                        <a:rect l="0" t="0" r="r" b="b"/>
                        <a:pathLst>
                          <a:path w="182" h="459">
                            <a:moveTo>
                              <a:pt x="98" y="0"/>
                            </a:moveTo>
                            <a:lnTo>
                              <a:pt x="62" y="6"/>
                            </a:lnTo>
                            <a:lnTo>
                              <a:pt x="32" y="23"/>
                            </a:lnTo>
                            <a:lnTo>
                              <a:pt x="11" y="52"/>
                            </a:lnTo>
                            <a:lnTo>
                              <a:pt x="0" y="90"/>
                            </a:lnTo>
                            <a:lnTo>
                              <a:pt x="0" y="375"/>
                            </a:lnTo>
                            <a:lnTo>
                              <a:pt x="8" y="413"/>
                            </a:lnTo>
                            <a:lnTo>
                              <a:pt x="30" y="441"/>
                            </a:lnTo>
                            <a:lnTo>
                              <a:pt x="61" y="456"/>
                            </a:lnTo>
                            <a:lnTo>
                              <a:pt x="98" y="459"/>
                            </a:lnTo>
                            <a:lnTo>
                              <a:pt x="130" y="454"/>
                            </a:lnTo>
                            <a:lnTo>
                              <a:pt x="157" y="438"/>
                            </a:lnTo>
                            <a:lnTo>
                              <a:pt x="175" y="412"/>
                            </a:lnTo>
                            <a:lnTo>
                              <a:pt x="182" y="375"/>
                            </a:lnTo>
                            <a:lnTo>
                              <a:pt x="182" y="232"/>
                            </a:lnTo>
                            <a:lnTo>
                              <a:pt x="182" y="90"/>
                            </a:lnTo>
                            <a:lnTo>
                              <a:pt x="176" y="52"/>
                            </a:lnTo>
                            <a:lnTo>
                              <a:pt x="159" y="23"/>
                            </a:lnTo>
                            <a:lnTo>
                              <a:pt x="133" y="6"/>
                            </a:lnTo>
                            <a:lnTo>
                              <a:pt x="98" y="0"/>
                            </a:lnTo>
                            <a:close/>
                          </a:path>
                        </a:pathLst>
                      </a:custGeom>
                      <a:solidFill>
                        <a:srgbClr val="0C5CAA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111B4B6C" id="Freeform: Shape 2" o:spid="_x0000_s1026" style="position:absolute;margin-left:2.55pt;margin-top:29.95pt;width:9.1pt;height:22.95pt;z-index:-2516459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182,45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" path="m98,l62,6,32,23,11,52,,90,,375r8,38l30,441r31,15l98,459r32,-5l157,438r18,-26l182,375r,-143l182,90,176,52,159,23,133,6,98,xe" fillcolor="#0c5caa" stroked="f">
              <v:path arrowok="t" o:connecttype="custom" o:connectlocs="62230,380365;39370,384175;20320,394970;6985,413385;0,437515;0,618490;5080,642620;19050,660400;38735,669925;62230,671830;82550,668655;99695,658495;111125,641985;115570,618490;115570,527685;115570,437515;111760,413385;100965,394970;84455,384175;62230,380365" o:connectangles="0,0,0,0,0,0,0,0,0,0,0,0,0,0,0,0,0,0,0,0"/>
              <w10:wrap anchorx="page" anchory="pag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71552" behindDoc="1" locked="0" layoutInCell="1" allowOverlap="1" wp14:anchorId="5590F27C" wp14:editId="7FA08ECF">
              <wp:simplePos x="0" y="0"/>
              <wp:positionH relativeFrom="page">
                <wp:posOffset>203200</wp:posOffset>
              </wp:positionH>
              <wp:positionV relativeFrom="page">
                <wp:posOffset>384175</wp:posOffset>
              </wp:positionV>
              <wp:extent cx="240030" cy="291465"/>
              <wp:effectExtent l="0" t="0" r="0" b="0"/>
              <wp:wrapNone/>
              <wp:docPr id="7" name="Freeform: Shape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 bwMode="auto">
                      <a:xfrm>
                        <a:off x="0" y="0"/>
                        <a:ext cx="240030" cy="291465"/>
                      </a:xfrm>
                      <a:custGeom>
                        <a:avLst/>
                        <a:gdLst>
                          <a:gd name="T0" fmla="+- 0 430 320"/>
                          <a:gd name="T1" fmla="*/ T0 w 378"/>
                          <a:gd name="T2" fmla="+- 0 605 605"/>
                          <a:gd name="T3" fmla="*/ 605 h 459"/>
                          <a:gd name="T4" fmla="+- 0 386 320"/>
                          <a:gd name="T5" fmla="*/ T4 w 378"/>
                          <a:gd name="T6" fmla="+- 0 606 605"/>
                          <a:gd name="T7" fmla="*/ 606 h 459"/>
                          <a:gd name="T8" fmla="+- 0 351 320"/>
                          <a:gd name="T9" fmla="*/ T8 w 378"/>
                          <a:gd name="T10" fmla="+- 0 625 605"/>
                          <a:gd name="T11" fmla="*/ 625 h 459"/>
                          <a:gd name="T12" fmla="+- 0 328 320"/>
                          <a:gd name="T13" fmla="*/ T12 w 378"/>
                          <a:gd name="T14" fmla="+- 0 658 605"/>
                          <a:gd name="T15" fmla="*/ 658 h 459"/>
                          <a:gd name="T16" fmla="+- 0 320 320"/>
                          <a:gd name="T17" fmla="*/ T16 w 378"/>
                          <a:gd name="T18" fmla="+- 0 702 605"/>
                          <a:gd name="T19" fmla="*/ 702 h 459"/>
                          <a:gd name="T20" fmla="+- 0 320 320"/>
                          <a:gd name="T21" fmla="*/ T20 w 378"/>
                          <a:gd name="T22" fmla="+- 0 825 605"/>
                          <a:gd name="T23" fmla="*/ 825 h 459"/>
                          <a:gd name="T24" fmla="+- 0 326 320"/>
                          <a:gd name="T25" fmla="*/ T24 w 378"/>
                          <a:gd name="T26" fmla="+- 0 825 605"/>
                          <a:gd name="T27" fmla="*/ 825 h 459"/>
                          <a:gd name="T28" fmla="+- 0 326 320"/>
                          <a:gd name="T29" fmla="*/ T28 w 378"/>
                          <a:gd name="T30" fmla="+- 0 980 605"/>
                          <a:gd name="T31" fmla="*/ 980 h 459"/>
                          <a:gd name="T32" fmla="+- 0 333 320"/>
                          <a:gd name="T33" fmla="*/ T32 w 378"/>
                          <a:gd name="T34" fmla="+- 0 1015 605"/>
                          <a:gd name="T35" fmla="*/ 1015 h 459"/>
                          <a:gd name="T36" fmla="+- 0 351 320"/>
                          <a:gd name="T37" fmla="*/ T36 w 378"/>
                          <a:gd name="T38" fmla="+- 0 1041 605"/>
                          <a:gd name="T39" fmla="*/ 1041 h 459"/>
                          <a:gd name="T40" fmla="+- 0 378 320"/>
                          <a:gd name="T41" fmla="*/ T40 w 378"/>
                          <a:gd name="T42" fmla="+- 0 1058 605"/>
                          <a:gd name="T43" fmla="*/ 1058 h 459"/>
                          <a:gd name="T44" fmla="+- 0 411 320"/>
                          <a:gd name="T45" fmla="*/ T44 w 378"/>
                          <a:gd name="T46" fmla="+- 0 1064 605"/>
                          <a:gd name="T47" fmla="*/ 1064 h 459"/>
                          <a:gd name="T48" fmla="+- 0 447 320"/>
                          <a:gd name="T49" fmla="*/ T48 w 378"/>
                          <a:gd name="T50" fmla="+- 0 1058 605"/>
                          <a:gd name="T51" fmla="*/ 1058 h 459"/>
                          <a:gd name="T52" fmla="+- 0 477 320"/>
                          <a:gd name="T53" fmla="*/ T52 w 378"/>
                          <a:gd name="T54" fmla="+- 0 1041 605"/>
                          <a:gd name="T55" fmla="*/ 1041 h 459"/>
                          <a:gd name="T56" fmla="+- 0 498 320"/>
                          <a:gd name="T57" fmla="*/ T56 w 378"/>
                          <a:gd name="T58" fmla="+- 0 1015 605"/>
                          <a:gd name="T59" fmla="*/ 1015 h 459"/>
                          <a:gd name="T60" fmla="+- 0 508 320"/>
                          <a:gd name="T61" fmla="*/ T60 w 378"/>
                          <a:gd name="T62" fmla="+- 0 980 605"/>
                          <a:gd name="T63" fmla="*/ 980 h 459"/>
                          <a:gd name="T64" fmla="+- 0 508 320"/>
                          <a:gd name="T65" fmla="*/ T64 w 378"/>
                          <a:gd name="T66" fmla="+- 0 890 605"/>
                          <a:gd name="T67" fmla="*/ 890 h 459"/>
                          <a:gd name="T68" fmla="+- 0 510 320"/>
                          <a:gd name="T69" fmla="*/ T68 w 378"/>
                          <a:gd name="T70" fmla="+- 0 837 605"/>
                          <a:gd name="T71" fmla="*/ 837 h 459"/>
                          <a:gd name="T72" fmla="+- 0 520 320"/>
                          <a:gd name="T73" fmla="*/ T72 w 378"/>
                          <a:gd name="T74" fmla="+- 0 810 605"/>
                          <a:gd name="T75" fmla="*/ 810 h 459"/>
                          <a:gd name="T76" fmla="+- 0 547 320"/>
                          <a:gd name="T77" fmla="*/ T76 w 378"/>
                          <a:gd name="T78" fmla="+- 0 798 605"/>
                          <a:gd name="T79" fmla="*/ 798 h 459"/>
                          <a:gd name="T80" fmla="+- 0 599 320"/>
                          <a:gd name="T81" fmla="*/ T80 w 378"/>
                          <a:gd name="T82" fmla="+- 0 793 605"/>
                          <a:gd name="T83" fmla="*/ 793 h 459"/>
                          <a:gd name="T84" fmla="+- 0 639 320"/>
                          <a:gd name="T85" fmla="*/ T84 w 378"/>
                          <a:gd name="T86" fmla="+- 0 788 605"/>
                          <a:gd name="T87" fmla="*/ 788 h 459"/>
                          <a:gd name="T88" fmla="+- 0 670 320"/>
                          <a:gd name="T89" fmla="*/ T88 w 378"/>
                          <a:gd name="T90" fmla="+- 0 772 605"/>
                          <a:gd name="T91" fmla="*/ 772 h 459"/>
                          <a:gd name="T92" fmla="+- 0 690 320"/>
                          <a:gd name="T93" fmla="*/ T92 w 378"/>
                          <a:gd name="T94" fmla="+- 0 744 605"/>
                          <a:gd name="T95" fmla="*/ 744 h 459"/>
                          <a:gd name="T96" fmla="+- 0 697 320"/>
                          <a:gd name="T97" fmla="*/ T96 w 378"/>
                          <a:gd name="T98" fmla="+- 0 702 605"/>
                          <a:gd name="T99" fmla="*/ 702 h 459"/>
                          <a:gd name="T100" fmla="+- 0 694 320"/>
                          <a:gd name="T101" fmla="*/ T100 w 378"/>
                          <a:gd name="T102" fmla="+- 0 666 605"/>
                          <a:gd name="T103" fmla="*/ 666 h 459"/>
                          <a:gd name="T104" fmla="+- 0 674 320"/>
                          <a:gd name="T105" fmla="*/ T104 w 378"/>
                          <a:gd name="T106" fmla="+- 0 638 605"/>
                          <a:gd name="T107" fmla="*/ 638 h 459"/>
                          <a:gd name="T108" fmla="+- 0 640 320"/>
                          <a:gd name="T109" fmla="*/ T108 w 378"/>
                          <a:gd name="T110" fmla="+- 0 619 605"/>
                          <a:gd name="T111" fmla="*/ 619 h 459"/>
                          <a:gd name="T112" fmla="+- 0 593 320"/>
                          <a:gd name="T113" fmla="*/ T112 w 378"/>
                          <a:gd name="T114" fmla="+- 0 612 605"/>
                          <a:gd name="T115" fmla="*/ 612 h 459"/>
                          <a:gd name="T116" fmla="+- 0 554 320"/>
                          <a:gd name="T117" fmla="*/ T116 w 378"/>
                          <a:gd name="T118" fmla="+- 0 612 605"/>
                          <a:gd name="T119" fmla="*/ 612 h 459"/>
                          <a:gd name="T120" fmla="+- 0 514 320"/>
                          <a:gd name="T121" fmla="*/ T120 w 378"/>
                          <a:gd name="T122" fmla="+- 0 611 605"/>
                          <a:gd name="T123" fmla="*/ 611 h 459"/>
                          <a:gd name="T124" fmla="+- 0 473 320"/>
                          <a:gd name="T125" fmla="*/ T124 w 378"/>
                          <a:gd name="T126" fmla="+- 0 609 605"/>
                          <a:gd name="T127" fmla="*/ 609 h 459"/>
                          <a:gd name="T128" fmla="+- 0 430 320"/>
                          <a:gd name="T129" fmla="*/ T128 w 378"/>
                          <a:gd name="T130" fmla="+- 0 605 605"/>
                          <a:gd name="T131" fmla="*/ 605 h 459"/>
                        </a:gdLst>
                        <a:ahLst/>
                        <a:cxnLst>
                          <a:cxn ang="0">
                            <a:pos x="T1" y="T3"/>
                          </a:cxn>
                          <a:cxn ang="0">
                            <a:pos x="T5" y="T7"/>
                          </a:cxn>
                          <a:cxn ang="0">
                            <a:pos x="T9" y="T11"/>
                          </a:cxn>
                          <a:cxn ang="0">
                            <a:pos x="T13" y="T15"/>
                          </a:cxn>
                          <a:cxn ang="0">
                            <a:pos x="T17" y="T19"/>
                          </a:cxn>
                          <a:cxn ang="0">
                            <a:pos x="T21" y="T23"/>
                          </a:cxn>
                          <a:cxn ang="0">
                            <a:pos x="T25" y="T27"/>
                          </a:cxn>
                          <a:cxn ang="0">
                            <a:pos x="T29" y="T31"/>
                          </a:cxn>
                          <a:cxn ang="0">
                            <a:pos x="T33" y="T35"/>
                          </a:cxn>
                          <a:cxn ang="0">
                            <a:pos x="T37" y="T39"/>
                          </a:cxn>
                          <a:cxn ang="0">
                            <a:pos x="T41" y="T43"/>
                          </a:cxn>
                          <a:cxn ang="0">
                            <a:pos x="T45" y="T47"/>
                          </a:cxn>
                          <a:cxn ang="0">
                            <a:pos x="T49" y="T51"/>
                          </a:cxn>
                          <a:cxn ang="0">
                            <a:pos x="T53" y="T55"/>
                          </a:cxn>
                          <a:cxn ang="0">
                            <a:pos x="T57" y="T59"/>
                          </a:cxn>
                          <a:cxn ang="0">
                            <a:pos x="T61" y="T63"/>
                          </a:cxn>
                          <a:cxn ang="0">
                            <a:pos x="T65" y="T67"/>
                          </a:cxn>
                          <a:cxn ang="0">
                            <a:pos x="T69" y="T71"/>
                          </a:cxn>
                          <a:cxn ang="0">
                            <a:pos x="T73" y="T75"/>
                          </a:cxn>
                          <a:cxn ang="0">
                            <a:pos x="T77" y="T79"/>
                          </a:cxn>
                          <a:cxn ang="0">
                            <a:pos x="T81" y="T83"/>
                          </a:cxn>
                          <a:cxn ang="0">
                            <a:pos x="T85" y="T87"/>
                          </a:cxn>
                          <a:cxn ang="0">
                            <a:pos x="T89" y="T91"/>
                          </a:cxn>
                          <a:cxn ang="0">
                            <a:pos x="T93" y="T95"/>
                          </a:cxn>
                          <a:cxn ang="0">
                            <a:pos x="T97" y="T99"/>
                          </a:cxn>
                          <a:cxn ang="0">
                            <a:pos x="T101" y="T103"/>
                          </a:cxn>
                          <a:cxn ang="0">
                            <a:pos x="T105" y="T107"/>
                          </a:cxn>
                          <a:cxn ang="0">
                            <a:pos x="T109" y="T111"/>
                          </a:cxn>
                          <a:cxn ang="0">
                            <a:pos x="T113" y="T115"/>
                          </a:cxn>
                          <a:cxn ang="0">
                            <a:pos x="T117" y="T119"/>
                          </a:cxn>
                          <a:cxn ang="0">
                            <a:pos x="T121" y="T123"/>
                          </a:cxn>
                          <a:cxn ang="0">
                            <a:pos x="T125" y="T127"/>
                          </a:cxn>
                          <a:cxn ang="0">
                            <a:pos x="T129" y="T131"/>
                          </a:cxn>
                        </a:cxnLst>
                        <a:rect l="0" t="0" r="r" b="b"/>
                        <a:pathLst>
                          <a:path w="378" h="459">
                            <a:moveTo>
                              <a:pt x="110" y="0"/>
                            </a:moveTo>
                            <a:lnTo>
                              <a:pt x="66" y="1"/>
                            </a:lnTo>
                            <a:lnTo>
                              <a:pt x="31" y="20"/>
                            </a:lnTo>
                            <a:lnTo>
                              <a:pt x="8" y="53"/>
                            </a:lnTo>
                            <a:lnTo>
                              <a:pt x="0" y="97"/>
                            </a:lnTo>
                            <a:lnTo>
                              <a:pt x="0" y="220"/>
                            </a:lnTo>
                            <a:lnTo>
                              <a:pt x="6" y="220"/>
                            </a:lnTo>
                            <a:lnTo>
                              <a:pt x="6" y="375"/>
                            </a:lnTo>
                            <a:lnTo>
                              <a:pt x="13" y="410"/>
                            </a:lnTo>
                            <a:lnTo>
                              <a:pt x="31" y="436"/>
                            </a:lnTo>
                            <a:lnTo>
                              <a:pt x="58" y="453"/>
                            </a:lnTo>
                            <a:lnTo>
                              <a:pt x="91" y="459"/>
                            </a:lnTo>
                            <a:lnTo>
                              <a:pt x="127" y="453"/>
                            </a:lnTo>
                            <a:lnTo>
                              <a:pt x="157" y="436"/>
                            </a:lnTo>
                            <a:lnTo>
                              <a:pt x="178" y="410"/>
                            </a:lnTo>
                            <a:lnTo>
                              <a:pt x="188" y="375"/>
                            </a:lnTo>
                            <a:lnTo>
                              <a:pt x="188" y="285"/>
                            </a:lnTo>
                            <a:lnTo>
                              <a:pt x="190" y="232"/>
                            </a:lnTo>
                            <a:lnTo>
                              <a:pt x="200" y="205"/>
                            </a:lnTo>
                            <a:lnTo>
                              <a:pt x="227" y="193"/>
                            </a:lnTo>
                            <a:lnTo>
                              <a:pt x="279" y="188"/>
                            </a:lnTo>
                            <a:lnTo>
                              <a:pt x="319" y="183"/>
                            </a:lnTo>
                            <a:lnTo>
                              <a:pt x="350" y="167"/>
                            </a:lnTo>
                            <a:lnTo>
                              <a:pt x="370" y="139"/>
                            </a:lnTo>
                            <a:lnTo>
                              <a:pt x="377" y="97"/>
                            </a:lnTo>
                            <a:lnTo>
                              <a:pt x="374" y="61"/>
                            </a:lnTo>
                            <a:lnTo>
                              <a:pt x="354" y="33"/>
                            </a:lnTo>
                            <a:lnTo>
                              <a:pt x="320" y="14"/>
                            </a:lnTo>
                            <a:lnTo>
                              <a:pt x="273" y="7"/>
                            </a:lnTo>
                            <a:lnTo>
                              <a:pt x="234" y="7"/>
                            </a:lnTo>
                            <a:lnTo>
                              <a:pt x="194" y="6"/>
                            </a:lnTo>
                            <a:lnTo>
                              <a:pt x="153" y="4"/>
                            </a:lnTo>
                            <a:lnTo>
                              <a:pt x="110" y="0"/>
                            </a:lnTo>
                            <a:close/>
                          </a:path>
                        </a:pathLst>
                      </a:custGeom>
                      <a:solidFill>
                        <a:srgbClr val="FCB81C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1A051A70" id="Freeform: Shape 1" o:spid="_x0000_s1026" style="position:absolute;margin-left:16pt;margin-top:30.25pt;width:18.9pt;height:22.95pt;z-index:-2516449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378,45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" path="m110,l66,1,31,20,8,53,,97,,220r6,l6,375r7,35l31,436r27,17l91,459r36,-6l157,436r21,-26l188,375r,-90l190,232r10,-27l227,193r52,-5l319,183r31,-16l370,139r7,-42l374,61,354,33,320,14,273,7r-39,l194,6,153,4,110,xe" fillcolor="#fcb81c" stroked="f">
              <v:path arrowok="t" o:connecttype="custom" o:connectlocs="69850,384175;41910,384810;19685,396875;5080,417830;0,445770;0,523875;3810,523875;3810,622300;8255,644525;19685,661035;36830,671830;57785,675640;80645,671830;99695,661035;113030,644525;119380,622300;119380,565150;120650,531495;127000,514350;144145,506730;177165,503555;202565,500380;222250,490220;234950,472440;239395,445770;237490,422910;224790,405130;203200,393065;173355,388620;148590,388620;123190,387985;97155,386715;69850,384175" o:connectangles="0,0,0,0,0,0,0,0,0,0,0,0,0,0,0,0,0,0,0,0,0,0,0,0,0,0,0,0,0,0,0,0,0"/>
              <w10:wrap anchorx="page" anchory="page"/>
            </v:shape>
          </w:pict>
        </mc:Fallback>
      </mc:AlternateContent>
    </w:r>
    <w:r>
      <w:rPr>
        <w:noProof/>
      </w:rPr>
      <w:drawing>
        <wp:anchor distT="0" distB="0" distL="0" distR="0" simplePos="0" relativeHeight="251672576" behindDoc="1" locked="0" layoutInCell="1" allowOverlap="1" wp14:anchorId="1B1CDD41" wp14:editId="3D60CE9F">
          <wp:simplePos x="0" y="0"/>
          <wp:positionH relativeFrom="page">
            <wp:posOffset>223494</wp:posOffset>
          </wp:positionH>
          <wp:positionV relativeFrom="page">
            <wp:posOffset>719962</wp:posOffset>
          </wp:positionV>
          <wp:extent cx="115951" cy="114553"/>
          <wp:effectExtent l="0" t="0" r="0" b="0"/>
          <wp:wrapNone/>
          <wp:docPr id="27" name="image2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8" name="image21.png"/>
                  <pic:cNvPicPr/>
                </pic:nvPicPr>
                <pic:blipFill>
                  <a:blip r:embed="rId8" cstate="print"/>
                  <a:stretch>
                    <a:fillRect/>
                  </a:stretch>
                </pic:blipFill>
                <pic:spPr>
                  <a:xfrm>
                    <a:off x="0" y="0"/>
                    <a:ext cx="115951" cy="114553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0" distR="0" simplePos="0" relativeHeight="251673600" behindDoc="1" locked="0" layoutInCell="1" allowOverlap="1" wp14:anchorId="45E37298" wp14:editId="41AFF9F9">
          <wp:simplePos x="0" y="0"/>
          <wp:positionH relativeFrom="page">
            <wp:posOffset>66522</wp:posOffset>
          </wp:positionH>
          <wp:positionV relativeFrom="page">
            <wp:posOffset>800100</wp:posOffset>
          </wp:positionV>
          <wp:extent cx="120142" cy="118745"/>
          <wp:effectExtent l="0" t="0" r="0" b="0"/>
          <wp:wrapNone/>
          <wp:docPr id="29" name="image19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0" name="image19.png"/>
                  <pic:cNvPicPr/>
                </pic:nvPicPr>
                <pic:blipFill>
                  <a:blip r:embed="rId9" cstate="print"/>
                  <a:stretch>
                    <a:fillRect/>
                  </a:stretch>
                </pic:blipFill>
                <pic:spPr>
                  <a:xfrm>
                    <a:off x="0" y="0"/>
                    <a:ext cx="120142" cy="11874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14:paraId="62AE9DC6" w14:textId="06571E8A" w:rsidR="00F8046C" w:rsidRDefault="00F8046C">
    <w:pPr>
      <w:pStyle w:val="Header"/>
    </w:pPr>
  </w:p>
  <w:p w14:paraId="1D67F508" w14:textId="77777777" w:rsidR="00F8046C" w:rsidRDefault="00F8046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A0719B"/>
    <w:multiLevelType w:val="hybridMultilevel"/>
    <w:tmpl w:val="8160D80A"/>
    <w:lvl w:ilvl="0" w:tplc="C3BED412">
      <w:start w:val="1"/>
      <w:numFmt w:val="bullet"/>
      <w:pStyle w:val="BodyBull2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1" w:tplc="6E52D134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hint="default"/>
      </w:rPr>
    </w:lvl>
    <w:lvl w:ilvl="2" w:tplc="4540155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 w:tplc="AF8AEE32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 w:tplc="B9326922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hint="default"/>
      </w:rPr>
    </w:lvl>
    <w:lvl w:ilvl="5" w:tplc="D576BC50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 w:tplc="EF808126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 w:tplc="FE2EEB42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hint="default"/>
      </w:rPr>
    </w:lvl>
    <w:lvl w:ilvl="8" w:tplc="FD8A384C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1" w15:restartNumberingAfterBreak="0">
    <w:nsid w:val="1D7F59CF"/>
    <w:multiLevelType w:val="hybridMultilevel"/>
    <w:tmpl w:val="2ED631BA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" w15:restartNumberingAfterBreak="0">
    <w:nsid w:val="1EEC07C7"/>
    <w:multiLevelType w:val="multilevel"/>
    <w:tmpl w:val="9B244A1A"/>
    <w:lvl w:ilvl="0">
      <w:start w:val="1"/>
      <w:numFmt w:val="decimal"/>
      <w:pStyle w:val="Heading1"/>
      <w:lvlText w:val="%1.0"/>
      <w:lvlJc w:val="left"/>
      <w:pPr>
        <w:tabs>
          <w:tab w:val="num" w:pos="5310"/>
        </w:tabs>
        <w:ind w:left="4950" w:hanging="360"/>
      </w:pPr>
      <w:rPr>
        <w:rFonts w:hint="default"/>
        <w:color w:val="44546A" w:themeColor="text2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2250"/>
        </w:tabs>
        <w:ind w:left="1962" w:hanging="432"/>
      </w:pPr>
      <w:rPr>
        <w:b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180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3" w15:restartNumberingAfterBreak="0">
    <w:nsid w:val="3C610BAB"/>
    <w:multiLevelType w:val="hybridMultilevel"/>
    <w:tmpl w:val="6FC2CC9C"/>
    <w:lvl w:ilvl="0" w:tplc="04090001">
      <w:start w:val="1"/>
      <w:numFmt w:val="bullet"/>
      <w:lvlText w:val=""/>
      <w:lvlJc w:val="left"/>
      <w:pPr>
        <w:ind w:left="71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3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5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7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9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1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3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5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77" w:hanging="360"/>
      </w:pPr>
      <w:rPr>
        <w:rFonts w:ascii="Wingdings" w:hAnsi="Wingdings" w:hint="default"/>
      </w:rPr>
    </w:lvl>
  </w:abstractNum>
  <w:abstractNum w:abstractNumId="4" w15:restartNumberingAfterBreak="0">
    <w:nsid w:val="3F0202AC"/>
    <w:multiLevelType w:val="hybridMultilevel"/>
    <w:tmpl w:val="E81E84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27E2F04"/>
    <w:multiLevelType w:val="hybridMultilevel"/>
    <w:tmpl w:val="C0F610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A717670"/>
    <w:multiLevelType w:val="hybridMultilevel"/>
    <w:tmpl w:val="F1F4D91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6FBB2BBA"/>
    <w:multiLevelType w:val="hybridMultilevel"/>
    <w:tmpl w:val="4EAC8F68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7368396E"/>
    <w:multiLevelType w:val="hybridMultilevel"/>
    <w:tmpl w:val="25B4F4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56D371A"/>
    <w:multiLevelType w:val="hybridMultilevel"/>
    <w:tmpl w:val="33D012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58E07F9"/>
    <w:multiLevelType w:val="hybridMultilevel"/>
    <w:tmpl w:val="F3D602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74920159">
    <w:abstractNumId w:val="2"/>
  </w:num>
  <w:num w:numId="2" w16cid:durableId="747074699">
    <w:abstractNumId w:val="7"/>
  </w:num>
  <w:num w:numId="3" w16cid:durableId="1453674013">
    <w:abstractNumId w:val="6"/>
  </w:num>
  <w:num w:numId="4" w16cid:durableId="646591607">
    <w:abstractNumId w:val="9"/>
  </w:num>
  <w:num w:numId="5" w16cid:durableId="1283271787">
    <w:abstractNumId w:val="5"/>
  </w:num>
  <w:num w:numId="6" w16cid:durableId="1965889375">
    <w:abstractNumId w:val="4"/>
  </w:num>
  <w:num w:numId="7" w16cid:durableId="669411367">
    <w:abstractNumId w:val="10"/>
  </w:num>
  <w:num w:numId="8" w16cid:durableId="1026521425">
    <w:abstractNumId w:val="0"/>
  </w:num>
  <w:num w:numId="9" w16cid:durableId="1260136587">
    <w:abstractNumId w:val="1"/>
  </w:num>
  <w:num w:numId="10" w16cid:durableId="2125492642">
    <w:abstractNumId w:val="3"/>
  </w:num>
  <w:num w:numId="11" w16cid:durableId="1783259692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LA0MDE2tzQCIkMzAyUdpeDU4uLM/DyQAstaAMe6tCgsAAAA"/>
  </w:docVars>
  <w:rsids>
    <w:rsidRoot w:val="00F8046C"/>
    <w:rsid w:val="000022F0"/>
    <w:rsid w:val="00052550"/>
    <w:rsid w:val="00054ACD"/>
    <w:rsid w:val="00081737"/>
    <w:rsid w:val="000A58F1"/>
    <w:rsid w:val="000E0637"/>
    <w:rsid w:val="000E5719"/>
    <w:rsid w:val="000F1094"/>
    <w:rsid w:val="000F27DB"/>
    <w:rsid w:val="000F5CCC"/>
    <w:rsid w:val="0013744C"/>
    <w:rsid w:val="00167BB4"/>
    <w:rsid w:val="001861F7"/>
    <w:rsid w:val="0019124D"/>
    <w:rsid w:val="00192435"/>
    <w:rsid w:val="00192B0F"/>
    <w:rsid w:val="001D5AC4"/>
    <w:rsid w:val="001F4AFF"/>
    <w:rsid w:val="002057BF"/>
    <w:rsid w:val="00216363"/>
    <w:rsid w:val="002201AB"/>
    <w:rsid w:val="002338A8"/>
    <w:rsid w:val="00241BBE"/>
    <w:rsid w:val="002659DF"/>
    <w:rsid w:val="002A3486"/>
    <w:rsid w:val="002A405D"/>
    <w:rsid w:val="002B0CC7"/>
    <w:rsid w:val="002C588E"/>
    <w:rsid w:val="002C77B5"/>
    <w:rsid w:val="002C7DD9"/>
    <w:rsid w:val="002F485B"/>
    <w:rsid w:val="00300B5E"/>
    <w:rsid w:val="00305DCF"/>
    <w:rsid w:val="003260EE"/>
    <w:rsid w:val="00326ABA"/>
    <w:rsid w:val="00340D39"/>
    <w:rsid w:val="00354C40"/>
    <w:rsid w:val="003669E1"/>
    <w:rsid w:val="00374854"/>
    <w:rsid w:val="00376D7D"/>
    <w:rsid w:val="003A15B8"/>
    <w:rsid w:val="00405CE9"/>
    <w:rsid w:val="00414B14"/>
    <w:rsid w:val="004222CC"/>
    <w:rsid w:val="0043050E"/>
    <w:rsid w:val="00444A93"/>
    <w:rsid w:val="00496471"/>
    <w:rsid w:val="004B5EC0"/>
    <w:rsid w:val="004D406F"/>
    <w:rsid w:val="004D5111"/>
    <w:rsid w:val="004E323F"/>
    <w:rsid w:val="004E3925"/>
    <w:rsid w:val="004E4F16"/>
    <w:rsid w:val="00531672"/>
    <w:rsid w:val="00532280"/>
    <w:rsid w:val="00570F88"/>
    <w:rsid w:val="00582135"/>
    <w:rsid w:val="005B2C26"/>
    <w:rsid w:val="005C588E"/>
    <w:rsid w:val="005F7FDE"/>
    <w:rsid w:val="006242FE"/>
    <w:rsid w:val="00642371"/>
    <w:rsid w:val="00643E0A"/>
    <w:rsid w:val="00643E23"/>
    <w:rsid w:val="00645DAC"/>
    <w:rsid w:val="00646107"/>
    <w:rsid w:val="00664CB7"/>
    <w:rsid w:val="0067173D"/>
    <w:rsid w:val="00676B1F"/>
    <w:rsid w:val="006778FB"/>
    <w:rsid w:val="006924BF"/>
    <w:rsid w:val="006A6ACC"/>
    <w:rsid w:val="006E7260"/>
    <w:rsid w:val="007206F9"/>
    <w:rsid w:val="00735093"/>
    <w:rsid w:val="00750534"/>
    <w:rsid w:val="00751BA2"/>
    <w:rsid w:val="00765010"/>
    <w:rsid w:val="0077487E"/>
    <w:rsid w:val="00787636"/>
    <w:rsid w:val="007B2963"/>
    <w:rsid w:val="0080591B"/>
    <w:rsid w:val="0081023E"/>
    <w:rsid w:val="00824092"/>
    <w:rsid w:val="0083751A"/>
    <w:rsid w:val="00846ABC"/>
    <w:rsid w:val="00846E9F"/>
    <w:rsid w:val="008555ED"/>
    <w:rsid w:val="00877DAE"/>
    <w:rsid w:val="0088087A"/>
    <w:rsid w:val="008866F8"/>
    <w:rsid w:val="008A0F1B"/>
    <w:rsid w:val="008C08DD"/>
    <w:rsid w:val="008D6551"/>
    <w:rsid w:val="008E42A7"/>
    <w:rsid w:val="00901E2E"/>
    <w:rsid w:val="00925C5B"/>
    <w:rsid w:val="00944D31"/>
    <w:rsid w:val="00947D77"/>
    <w:rsid w:val="009865F8"/>
    <w:rsid w:val="00996179"/>
    <w:rsid w:val="009A4484"/>
    <w:rsid w:val="009C0EA5"/>
    <w:rsid w:val="009F079F"/>
    <w:rsid w:val="009F1A82"/>
    <w:rsid w:val="00A029D6"/>
    <w:rsid w:val="00A14272"/>
    <w:rsid w:val="00AB5667"/>
    <w:rsid w:val="00AB610B"/>
    <w:rsid w:val="00AF5591"/>
    <w:rsid w:val="00B020D0"/>
    <w:rsid w:val="00B1076D"/>
    <w:rsid w:val="00B16AAE"/>
    <w:rsid w:val="00B61FD3"/>
    <w:rsid w:val="00B90ACF"/>
    <w:rsid w:val="00B94CDD"/>
    <w:rsid w:val="00BB46B9"/>
    <w:rsid w:val="00BD7B33"/>
    <w:rsid w:val="00BE5258"/>
    <w:rsid w:val="00C258F2"/>
    <w:rsid w:val="00C36143"/>
    <w:rsid w:val="00C527B5"/>
    <w:rsid w:val="00C72943"/>
    <w:rsid w:val="00CB355B"/>
    <w:rsid w:val="00CC40CE"/>
    <w:rsid w:val="00CE0400"/>
    <w:rsid w:val="00CF6BFE"/>
    <w:rsid w:val="00D0404F"/>
    <w:rsid w:val="00D10766"/>
    <w:rsid w:val="00D566E3"/>
    <w:rsid w:val="00D64DA6"/>
    <w:rsid w:val="00DC1040"/>
    <w:rsid w:val="00DC306E"/>
    <w:rsid w:val="00DF527F"/>
    <w:rsid w:val="00DF790E"/>
    <w:rsid w:val="00E27D68"/>
    <w:rsid w:val="00E31975"/>
    <w:rsid w:val="00E349CB"/>
    <w:rsid w:val="00E56BF7"/>
    <w:rsid w:val="00E601F7"/>
    <w:rsid w:val="00E61658"/>
    <w:rsid w:val="00E65CE4"/>
    <w:rsid w:val="00E75B87"/>
    <w:rsid w:val="00E77862"/>
    <w:rsid w:val="00E92A0A"/>
    <w:rsid w:val="00E96A21"/>
    <w:rsid w:val="00EB2E53"/>
    <w:rsid w:val="00ED7377"/>
    <w:rsid w:val="00EF79C4"/>
    <w:rsid w:val="00F129D3"/>
    <w:rsid w:val="00F13147"/>
    <w:rsid w:val="00F2695E"/>
    <w:rsid w:val="00F26DBB"/>
    <w:rsid w:val="00F54444"/>
    <w:rsid w:val="00F7722C"/>
    <w:rsid w:val="00F8046C"/>
    <w:rsid w:val="00FC50B7"/>
    <w:rsid w:val="00FD0A3C"/>
    <w:rsid w:val="00FE3041"/>
    <w:rsid w:val="00FF47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6CAD026"/>
  <w15:chartTrackingRefBased/>
  <w15:docId w15:val="{E008A5B0-65B4-4564-9E33-3E034D1A25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8046C"/>
    <w:pPr>
      <w:widowControl w:val="0"/>
      <w:spacing w:before="26" w:after="240" w:line="240" w:lineRule="atLeast"/>
      <w:ind w:right="115"/>
    </w:pPr>
    <w:rPr>
      <w:rFonts w:ascii="Arial" w:eastAsia="Times New Roman" w:hAnsi="Arial" w:cs="Times New Roman"/>
      <w:sz w:val="20"/>
      <w:szCs w:val="20"/>
    </w:rPr>
  </w:style>
  <w:style w:type="paragraph" w:styleId="Heading1">
    <w:name w:val="heading 1"/>
    <w:aliases w:val="Section"/>
    <w:basedOn w:val="Normal"/>
    <w:next w:val="Normal"/>
    <w:link w:val="Heading1Char1"/>
    <w:qFormat/>
    <w:rsid w:val="00F8046C"/>
    <w:pPr>
      <w:keepNext/>
      <w:numPr>
        <w:numId w:val="1"/>
      </w:numPr>
      <w:spacing w:before="360" w:after="360"/>
      <w:outlineLvl w:val="0"/>
    </w:pPr>
    <w:rPr>
      <w:b/>
      <w:color w:val="000080"/>
      <w:sz w:val="36"/>
    </w:rPr>
  </w:style>
  <w:style w:type="paragraph" w:styleId="Heading2">
    <w:name w:val="heading 2"/>
    <w:aliases w:val="h2,Sub-Section"/>
    <w:basedOn w:val="Heading1"/>
    <w:next w:val="Normal"/>
    <w:link w:val="Heading2Char"/>
    <w:qFormat/>
    <w:rsid w:val="00F8046C"/>
    <w:pPr>
      <w:numPr>
        <w:ilvl w:val="1"/>
      </w:numPr>
      <w:spacing w:before="160" w:after="240"/>
      <w:outlineLvl w:val="1"/>
    </w:pPr>
    <w:rPr>
      <w:color w:val="800080"/>
      <w:sz w:val="32"/>
    </w:rPr>
  </w:style>
  <w:style w:type="paragraph" w:styleId="Heading3">
    <w:name w:val="heading 3"/>
    <w:aliases w:val="h3"/>
    <w:basedOn w:val="Heading1"/>
    <w:next w:val="Normal"/>
    <w:link w:val="Heading3Char"/>
    <w:qFormat/>
    <w:rsid w:val="00F8046C"/>
    <w:pPr>
      <w:numPr>
        <w:ilvl w:val="2"/>
      </w:numPr>
      <w:tabs>
        <w:tab w:val="left" w:pos="900"/>
      </w:tabs>
      <w:spacing w:before="0" w:after="240"/>
      <w:outlineLvl w:val="2"/>
    </w:pPr>
    <w:rPr>
      <w:bCs/>
      <w:color w:val="008000"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8046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8046C"/>
  </w:style>
  <w:style w:type="paragraph" w:styleId="Footer">
    <w:name w:val="footer"/>
    <w:basedOn w:val="Normal"/>
    <w:link w:val="FooterChar"/>
    <w:uiPriority w:val="99"/>
    <w:unhideWhenUsed/>
    <w:rsid w:val="00F8046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8046C"/>
  </w:style>
  <w:style w:type="paragraph" w:styleId="BodyText">
    <w:name w:val="Body Text"/>
    <w:basedOn w:val="Normal"/>
    <w:link w:val="BodyTextChar"/>
    <w:uiPriority w:val="1"/>
    <w:qFormat/>
    <w:rsid w:val="00F8046C"/>
    <w:pPr>
      <w:autoSpaceDE w:val="0"/>
      <w:autoSpaceDN w:val="0"/>
      <w:spacing w:after="0" w:line="240" w:lineRule="auto"/>
    </w:pPr>
    <w:rPr>
      <w:rFonts w:ascii="Times New Roman" w:hAnsi="Times New Roman"/>
      <w:sz w:val="28"/>
      <w:szCs w:val="28"/>
    </w:rPr>
  </w:style>
  <w:style w:type="character" w:customStyle="1" w:styleId="BodyTextChar">
    <w:name w:val="Body Text Char"/>
    <w:basedOn w:val="DefaultParagraphFont"/>
    <w:link w:val="BodyText"/>
    <w:uiPriority w:val="1"/>
    <w:rsid w:val="00F8046C"/>
    <w:rPr>
      <w:rFonts w:ascii="Times New Roman" w:eastAsia="Times New Roman" w:hAnsi="Times New Roman" w:cs="Times New Roman"/>
      <w:sz w:val="28"/>
      <w:szCs w:val="28"/>
    </w:rPr>
  </w:style>
  <w:style w:type="character" w:customStyle="1" w:styleId="Heading1Char">
    <w:name w:val="Heading 1 Char"/>
    <w:basedOn w:val="DefaultParagraphFont"/>
    <w:uiPriority w:val="9"/>
    <w:rsid w:val="00F8046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aliases w:val="h2 Char,Sub-Section Char"/>
    <w:basedOn w:val="DefaultParagraphFont"/>
    <w:link w:val="Heading2"/>
    <w:rsid w:val="00F8046C"/>
    <w:rPr>
      <w:rFonts w:ascii="Arial" w:eastAsia="Times New Roman" w:hAnsi="Arial" w:cs="Times New Roman"/>
      <w:b/>
      <w:color w:val="800080"/>
      <w:sz w:val="32"/>
      <w:szCs w:val="20"/>
    </w:rPr>
  </w:style>
  <w:style w:type="character" w:customStyle="1" w:styleId="Heading3Char">
    <w:name w:val="Heading 3 Char"/>
    <w:aliases w:val="h3 Char"/>
    <w:basedOn w:val="DefaultParagraphFont"/>
    <w:link w:val="Heading3"/>
    <w:rsid w:val="00F8046C"/>
    <w:rPr>
      <w:rFonts w:ascii="Arial" w:eastAsia="Times New Roman" w:hAnsi="Arial" w:cs="Times New Roman"/>
      <w:b/>
      <w:bCs/>
      <w:color w:val="008000"/>
      <w:sz w:val="28"/>
      <w:szCs w:val="20"/>
    </w:rPr>
  </w:style>
  <w:style w:type="character" w:customStyle="1" w:styleId="Heading1Char1">
    <w:name w:val="Heading 1 Char1"/>
    <w:aliases w:val="Section Char"/>
    <w:basedOn w:val="DefaultParagraphFont"/>
    <w:link w:val="Heading1"/>
    <w:rsid w:val="00F8046C"/>
    <w:rPr>
      <w:rFonts w:ascii="Arial" w:eastAsia="Times New Roman" w:hAnsi="Arial" w:cs="Times New Roman"/>
      <w:b/>
      <w:color w:val="000080"/>
      <w:sz w:val="36"/>
      <w:szCs w:val="20"/>
    </w:rPr>
  </w:style>
  <w:style w:type="paragraph" w:customStyle="1" w:styleId="Bodytext0">
    <w:name w:val="Bodytext"/>
    <w:basedOn w:val="Normal"/>
    <w:link w:val="BodytextChar0"/>
    <w:rsid w:val="00F8046C"/>
    <w:pPr>
      <w:ind w:left="1080"/>
    </w:pPr>
  </w:style>
  <w:style w:type="paragraph" w:styleId="ListParagraph">
    <w:name w:val="List Paragraph"/>
    <w:basedOn w:val="Normal"/>
    <w:uiPriority w:val="34"/>
    <w:qFormat/>
    <w:rsid w:val="00F8046C"/>
    <w:pPr>
      <w:widowControl/>
      <w:spacing w:before="0" w:after="0" w:line="240" w:lineRule="auto"/>
      <w:ind w:left="720" w:right="0"/>
    </w:pPr>
    <w:rPr>
      <w:rFonts w:ascii="Calibri" w:eastAsia="Calibri" w:hAnsi="Calibri"/>
      <w:sz w:val="22"/>
      <w:szCs w:val="22"/>
    </w:rPr>
  </w:style>
  <w:style w:type="character" w:customStyle="1" w:styleId="BodytextChar0">
    <w:name w:val="Bodytext Char"/>
    <w:link w:val="Bodytext0"/>
    <w:rsid w:val="00F8046C"/>
    <w:rPr>
      <w:rFonts w:ascii="Arial" w:eastAsia="Times New Roman" w:hAnsi="Arial" w:cs="Times New Roman"/>
      <w:sz w:val="20"/>
      <w:szCs w:val="20"/>
    </w:rPr>
  </w:style>
  <w:style w:type="paragraph" w:styleId="TOCHeading">
    <w:name w:val="TOC Heading"/>
    <w:basedOn w:val="Heading1"/>
    <w:next w:val="Normal"/>
    <w:uiPriority w:val="39"/>
    <w:unhideWhenUsed/>
    <w:qFormat/>
    <w:rsid w:val="00F8046C"/>
    <w:pPr>
      <w:keepLines/>
      <w:widowControl/>
      <w:numPr>
        <w:numId w:val="0"/>
      </w:numPr>
      <w:spacing w:before="240" w:after="0" w:line="259" w:lineRule="auto"/>
      <w:ind w:right="0"/>
      <w:outlineLvl w:val="9"/>
    </w:pPr>
    <w:rPr>
      <w:rFonts w:asciiTheme="majorHAnsi" w:eastAsiaTheme="majorEastAsia" w:hAnsiTheme="majorHAnsi" w:cstheme="majorBidi"/>
      <w:b w:val="0"/>
      <w:color w:val="2F5496" w:themeColor="accent1" w:themeShade="BF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F8046C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F8046C"/>
    <w:rPr>
      <w:color w:val="0563C1" w:themeColor="hyperlink"/>
      <w:u w:val="single"/>
    </w:rPr>
  </w:style>
  <w:style w:type="table" w:styleId="TableGrid">
    <w:name w:val="Table Grid"/>
    <w:basedOn w:val="TableNormal"/>
    <w:rsid w:val="00FD0A3C"/>
    <w:pPr>
      <w:widowControl w:val="0"/>
      <w:spacing w:before="26" w:after="240" w:line="240" w:lineRule="atLeast"/>
      <w:ind w:right="115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odyBull2">
    <w:name w:val="BodyBull2"/>
    <w:basedOn w:val="Normal"/>
    <w:rsid w:val="008E42A7"/>
    <w:pPr>
      <w:widowControl/>
      <w:numPr>
        <w:numId w:val="8"/>
      </w:numPr>
      <w:spacing w:before="60" w:after="60"/>
      <w:jc w:val="both"/>
    </w:pPr>
    <w:rPr>
      <w:iCs/>
    </w:rPr>
  </w:style>
  <w:style w:type="paragraph" w:styleId="TOC2">
    <w:name w:val="toc 2"/>
    <w:basedOn w:val="Normal"/>
    <w:next w:val="Normal"/>
    <w:autoRedefine/>
    <w:uiPriority w:val="39"/>
    <w:semiHidden/>
    <w:unhideWhenUsed/>
    <w:rsid w:val="004E323F"/>
    <w:pPr>
      <w:spacing w:after="100"/>
      <w:ind w:left="200"/>
    </w:pPr>
  </w:style>
  <w:style w:type="paragraph" w:customStyle="1" w:styleId="prasadstyle1">
    <w:name w:val="prasadstyle1"/>
    <w:basedOn w:val="Normal"/>
    <w:link w:val="prasadstyle1Char"/>
    <w:qFormat/>
    <w:rsid w:val="000A58F1"/>
    <w:pPr>
      <w:widowControl/>
      <w:spacing w:before="0" w:after="0" w:line="360" w:lineRule="auto"/>
      <w:ind w:left="578" w:right="113" w:hanging="221"/>
    </w:pPr>
    <w:rPr>
      <w:rFonts w:ascii="Calibri" w:hAnsi="Calibri"/>
      <w:b/>
      <w:color w:val="E36C0A"/>
      <w:sz w:val="24"/>
      <w:szCs w:val="22"/>
    </w:rPr>
  </w:style>
  <w:style w:type="character" w:customStyle="1" w:styleId="prasadstyle1Char">
    <w:name w:val="prasadstyle1 Char"/>
    <w:link w:val="prasadstyle1"/>
    <w:rsid w:val="000A58F1"/>
    <w:rPr>
      <w:rFonts w:ascii="Calibri" w:eastAsia="Times New Roman" w:hAnsi="Calibri" w:cs="Times New Roman"/>
      <w:b/>
      <w:color w:val="E36C0A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76666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705707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8656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365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svg"/><Relationship Id="rId13" Type="http://schemas.microsoft.com/office/2007/relationships/diagramDrawing" Target="diagrams/drawing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diagramColors" Target="diagrams/colors1.xm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diagramQuickStyle" Target="diagrams/quickStyle1.xml"/><Relationship Id="rId5" Type="http://schemas.openxmlformats.org/officeDocument/2006/relationships/footnotes" Target="footnotes.xml"/><Relationship Id="rId15" Type="http://schemas.openxmlformats.org/officeDocument/2006/relationships/footer" Target="footer1.xml"/><Relationship Id="rId10" Type="http://schemas.openxmlformats.org/officeDocument/2006/relationships/diagramLayout" Target="diagrams/layout1.xml"/><Relationship Id="rId4" Type="http://schemas.openxmlformats.org/officeDocument/2006/relationships/webSettings" Target="webSettings.xml"/><Relationship Id="rId9" Type="http://schemas.openxmlformats.org/officeDocument/2006/relationships/diagramData" Target="diagrams/data1.xml"/><Relationship Id="rId14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http://www.hexaware.com/" TargetMode="External"/><Relationship Id="rId1" Type="http://schemas.openxmlformats.org/officeDocument/2006/relationships/hyperlink" Target="http://www.hexaware.com/" TargetMode="External"/></Relationships>
</file>

<file path=word/_rels/header1.xml.rels><?xml version="1.0" encoding="UTF-8" standalone="yes"?>
<Relationships xmlns="http://schemas.openxmlformats.org/package/2006/relationships"><Relationship Id="rId8" Type="http://schemas.openxmlformats.org/officeDocument/2006/relationships/image" Target="media/image10.png"/><Relationship Id="rId3" Type="http://schemas.openxmlformats.org/officeDocument/2006/relationships/image" Target="media/image5.png"/><Relationship Id="rId7" Type="http://schemas.openxmlformats.org/officeDocument/2006/relationships/image" Target="media/image9.png"/><Relationship Id="rId2" Type="http://schemas.openxmlformats.org/officeDocument/2006/relationships/image" Target="media/image4.png"/><Relationship Id="rId1" Type="http://schemas.openxmlformats.org/officeDocument/2006/relationships/image" Target="media/image3.png"/><Relationship Id="rId6" Type="http://schemas.openxmlformats.org/officeDocument/2006/relationships/image" Target="media/image8.png"/><Relationship Id="rId5" Type="http://schemas.openxmlformats.org/officeDocument/2006/relationships/image" Target="media/image7.png"/><Relationship Id="rId4" Type="http://schemas.openxmlformats.org/officeDocument/2006/relationships/image" Target="media/image6.png"/><Relationship Id="rId9" Type="http://schemas.openxmlformats.org/officeDocument/2006/relationships/image" Target="media/image11.png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B1226BD6-86B1-405E-9AA6-D2428CF1BCE4}" type="doc">
      <dgm:prSet loTypeId="urn:microsoft.com/office/officeart/2005/8/layout/process5" loCatId="process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en-US"/>
        </a:p>
      </dgm:t>
    </dgm:pt>
    <dgm:pt modelId="{47AA1691-83F6-489F-AAFE-72C4410C486F}">
      <dgm:prSet phldrT="[Text]"/>
      <dgm:spPr/>
      <dgm:t>
        <a:bodyPr/>
        <a:lstStyle/>
        <a:p>
          <a:r>
            <a:rPr lang="en-US"/>
            <a:t>Register Courses</a:t>
          </a:r>
        </a:p>
      </dgm:t>
    </dgm:pt>
    <dgm:pt modelId="{63CF8298-91C9-4CDA-8CCA-B1EBA7D56EBB}" type="parTrans" cxnId="{82B5A8D8-D0D2-40B3-9D40-D344AD7F6F53}">
      <dgm:prSet/>
      <dgm:spPr/>
      <dgm:t>
        <a:bodyPr/>
        <a:lstStyle/>
        <a:p>
          <a:endParaRPr lang="en-US"/>
        </a:p>
      </dgm:t>
    </dgm:pt>
    <dgm:pt modelId="{17D8882F-C6DA-4076-B78B-FD003E63965A}" type="sibTrans" cxnId="{82B5A8D8-D0D2-40B3-9D40-D344AD7F6F53}">
      <dgm:prSet/>
      <dgm:spPr/>
      <dgm:t>
        <a:bodyPr/>
        <a:lstStyle/>
        <a:p>
          <a:endParaRPr lang="en-US"/>
        </a:p>
      </dgm:t>
    </dgm:pt>
    <dgm:pt modelId="{B0EC9F55-824B-4705-B61A-63A3BF793491}">
      <dgm:prSet phldrT="[Text]"/>
      <dgm:spPr/>
      <dgm:t>
        <a:bodyPr/>
        <a:lstStyle/>
        <a:p>
          <a:r>
            <a:rPr lang="en-US"/>
            <a:t>Register Candidates</a:t>
          </a:r>
        </a:p>
      </dgm:t>
    </dgm:pt>
    <dgm:pt modelId="{CED01B2C-AA7D-4D02-A80F-1C41721A4AB3}" type="parTrans" cxnId="{EC0B1213-D908-4A7F-BDB2-F9B370D2ECAC}">
      <dgm:prSet/>
      <dgm:spPr/>
      <dgm:t>
        <a:bodyPr/>
        <a:lstStyle/>
        <a:p>
          <a:endParaRPr lang="en-IN"/>
        </a:p>
      </dgm:t>
    </dgm:pt>
    <dgm:pt modelId="{AAC79619-BFFA-40EF-962F-D462F9B25D0E}" type="sibTrans" cxnId="{EC0B1213-D908-4A7F-BDB2-F9B370D2ECAC}">
      <dgm:prSet/>
      <dgm:spPr/>
      <dgm:t>
        <a:bodyPr/>
        <a:lstStyle/>
        <a:p>
          <a:endParaRPr lang="en-IN"/>
        </a:p>
      </dgm:t>
    </dgm:pt>
    <dgm:pt modelId="{9C82CDFF-68FD-4881-842D-EE028ADB70C2}">
      <dgm:prSet phldrT="[Text]"/>
      <dgm:spPr/>
      <dgm:t>
        <a:bodyPr/>
        <a:lstStyle/>
        <a:p>
          <a:r>
            <a:rPr lang="en-US"/>
            <a:t>ScheduleTraining</a:t>
          </a:r>
        </a:p>
      </dgm:t>
    </dgm:pt>
    <dgm:pt modelId="{C894F60A-F40B-4673-9753-ACBD2AAA424C}" type="parTrans" cxnId="{819951EE-FD7C-476D-9E62-FC615E07A3E6}">
      <dgm:prSet/>
      <dgm:spPr/>
      <dgm:t>
        <a:bodyPr/>
        <a:lstStyle/>
        <a:p>
          <a:endParaRPr lang="en-IN"/>
        </a:p>
      </dgm:t>
    </dgm:pt>
    <dgm:pt modelId="{5EF64A51-A255-47ED-AD9D-C8D4DC829ABB}" type="sibTrans" cxnId="{819951EE-FD7C-476D-9E62-FC615E07A3E6}">
      <dgm:prSet/>
      <dgm:spPr/>
      <dgm:t>
        <a:bodyPr/>
        <a:lstStyle/>
        <a:p>
          <a:endParaRPr lang="en-IN"/>
        </a:p>
      </dgm:t>
    </dgm:pt>
    <dgm:pt modelId="{85E341E4-D7C2-416E-8C5C-A538A40C2C5A}">
      <dgm:prSet phldrT="[Text]"/>
      <dgm:spPr/>
      <dgm:t>
        <a:bodyPr/>
        <a:lstStyle/>
        <a:p>
          <a:r>
            <a:rPr lang="en-US"/>
            <a:t>Fee Collection</a:t>
          </a:r>
        </a:p>
      </dgm:t>
    </dgm:pt>
    <dgm:pt modelId="{D6717BF2-41BF-4BAC-8EE2-A50F185E01FE}" type="parTrans" cxnId="{968D0310-126C-4300-81ED-6BE74BE3C35B}">
      <dgm:prSet/>
      <dgm:spPr/>
      <dgm:t>
        <a:bodyPr/>
        <a:lstStyle/>
        <a:p>
          <a:endParaRPr lang="en-IN"/>
        </a:p>
      </dgm:t>
    </dgm:pt>
    <dgm:pt modelId="{7ACAF841-45E0-47F6-A11C-B3A610416887}" type="sibTrans" cxnId="{968D0310-126C-4300-81ED-6BE74BE3C35B}">
      <dgm:prSet/>
      <dgm:spPr/>
      <dgm:t>
        <a:bodyPr/>
        <a:lstStyle/>
        <a:p>
          <a:endParaRPr lang="en-IN"/>
        </a:p>
      </dgm:t>
    </dgm:pt>
    <dgm:pt modelId="{4430A3A5-2BBF-4453-BF32-182E9E8F1059}">
      <dgm:prSet phldrT="[Text]"/>
      <dgm:spPr/>
      <dgm:t>
        <a:bodyPr/>
        <a:lstStyle/>
        <a:p>
          <a:r>
            <a:rPr lang="en-US"/>
            <a:t>Register Trainers</a:t>
          </a:r>
        </a:p>
      </dgm:t>
    </dgm:pt>
    <dgm:pt modelId="{EDE6225F-B972-4220-8E99-0A3E98E28ABE}" type="parTrans" cxnId="{F42696E5-67D8-4A9D-B893-2A0019F5D601}">
      <dgm:prSet/>
      <dgm:spPr/>
      <dgm:t>
        <a:bodyPr/>
        <a:lstStyle/>
        <a:p>
          <a:endParaRPr lang="en-IN"/>
        </a:p>
      </dgm:t>
    </dgm:pt>
    <dgm:pt modelId="{B9BFB938-FE56-4196-9D20-90E60C9AC36F}" type="sibTrans" cxnId="{F42696E5-67D8-4A9D-B893-2A0019F5D601}">
      <dgm:prSet/>
      <dgm:spPr/>
      <dgm:t>
        <a:bodyPr/>
        <a:lstStyle/>
        <a:p>
          <a:endParaRPr lang="en-IN"/>
        </a:p>
      </dgm:t>
    </dgm:pt>
    <dgm:pt modelId="{0B6C12EB-8499-4554-96CA-5F066AFA26A1}" type="pres">
      <dgm:prSet presAssocID="{B1226BD6-86B1-405E-9AA6-D2428CF1BCE4}" presName="diagram" presStyleCnt="0">
        <dgm:presLayoutVars>
          <dgm:dir/>
          <dgm:resizeHandles val="exact"/>
        </dgm:presLayoutVars>
      </dgm:prSet>
      <dgm:spPr/>
    </dgm:pt>
    <dgm:pt modelId="{2009AF41-8322-486A-BB1D-51511C82C05F}" type="pres">
      <dgm:prSet presAssocID="{47AA1691-83F6-489F-AAFE-72C4410C486F}" presName="node" presStyleLbl="node1" presStyleIdx="0" presStyleCnt="5">
        <dgm:presLayoutVars>
          <dgm:bulletEnabled val="1"/>
        </dgm:presLayoutVars>
      </dgm:prSet>
      <dgm:spPr/>
    </dgm:pt>
    <dgm:pt modelId="{3221AC79-F5FB-43D9-B863-FDF59DB43EC0}" type="pres">
      <dgm:prSet presAssocID="{17D8882F-C6DA-4076-B78B-FD003E63965A}" presName="sibTrans" presStyleLbl="sibTrans2D1" presStyleIdx="0" presStyleCnt="4"/>
      <dgm:spPr/>
    </dgm:pt>
    <dgm:pt modelId="{28D5F652-B0EB-4346-9170-2155E3500792}" type="pres">
      <dgm:prSet presAssocID="{17D8882F-C6DA-4076-B78B-FD003E63965A}" presName="connectorText" presStyleLbl="sibTrans2D1" presStyleIdx="0" presStyleCnt="4"/>
      <dgm:spPr/>
    </dgm:pt>
    <dgm:pt modelId="{4B62B39D-6C83-4CAC-8B96-8BE41FB6616A}" type="pres">
      <dgm:prSet presAssocID="{4430A3A5-2BBF-4453-BF32-182E9E8F1059}" presName="node" presStyleLbl="node1" presStyleIdx="1" presStyleCnt="5">
        <dgm:presLayoutVars>
          <dgm:bulletEnabled val="1"/>
        </dgm:presLayoutVars>
      </dgm:prSet>
      <dgm:spPr/>
    </dgm:pt>
    <dgm:pt modelId="{9B7996B6-3133-464E-B4AD-34E0D7B44D70}" type="pres">
      <dgm:prSet presAssocID="{B9BFB938-FE56-4196-9D20-90E60C9AC36F}" presName="sibTrans" presStyleLbl="sibTrans2D1" presStyleIdx="1" presStyleCnt="4"/>
      <dgm:spPr/>
    </dgm:pt>
    <dgm:pt modelId="{41F359DB-0C6C-4F56-9230-043D1ABF843A}" type="pres">
      <dgm:prSet presAssocID="{B9BFB938-FE56-4196-9D20-90E60C9AC36F}" presName="connectorText" presStyleLbl="sibTrans2D1" presStyleIdx="1" presStyleCnt="4"/>
      <dgm:spPr/>
    </dgm:pt>
    <dgm:pt modelId="{6CA4C64D-C8AA-4D88-BFDA-D137C1C94DA3}" type="pres">
      <dgm:prSet presAssocID="{B0EC9F55-824B-4705-B61A-63A3BF793491}" presName="node" presStyleLbl="node1" presStyleIdx="2" presStyleCnt="5">
        <dgm:presLayoutVars>
          <dgm:bulletEnabled val="1"/>
        </dgm:presLayoutVars>
      </dgm:prSet>
      <dgm:spPr/>
    </dgm:pt>
    <dgm:pt modelId="{5B81E84A-1687-4DF7-BCDD-2B1AF49CEE34}" type="pres">
      <dgm:prSet presAssocID="{AAC79619-BFFA-40EF-962F-D462F9B25D0E}" presName="sibTrans" presStyleLbl="sibTrans2D1" presStyleIdx="2" presStyleCnt="4"/>
      <dgm:spPr/>
    </dgm:pt>
    <dgm:pt modelId="{15135006-50DC-4866-9972-1687C61837DB}" type="pres">
      <dgm:prSet presAssocID="{AAC79619-BFFA-40EF-962F-D462F9B25D0E}" presName="connectorText" presStyleLbl="sibTrans2D1" presStyleIdx="2" presStyleCnt="4"/>
      <dgm:spPr/>
    </dgm:pt>
    <dgm:pt modelId="{077A22F2-4DE2-45BA-8FA5-320898DB5782}" type="pres">
      <dgm:prSet presAssocID="{9C82CDFF-68FD-4881-842D-EE028ADB70C2}" presName="node" presStyleLbl="node1" presStyleIdx="3" presStyleCnt="5">
        <dgm:presLayoutVars>
          <dgm:bulletEnabled val="1"/>
        </dgm:presLayoutVars>
      </dgm:prSet>
      <dgm:spPr/>
    </dgm:pt>
    <dgm:pt modelId="{AA3A4CBD-CCF7-4668-B97D-551F9D988D22}" type="pres">
      <dgm:prSet presAssocID="{5EF64A51-A255-47ED-AD9D-C8D4DC829ABB}" presName="sibTrans" presStyleLbl="sibTrans2D1" presStyleIdx="3" presStyleCnt="4"/>
      <dgm:spPr/>
    </dgm:pt>
    <dgm:pt modelId="{572D7186-4F8D-4403-82F5-9C6F9AB82530}" type="pres">
      <dgm:prSet presAssocID="{5EF64A51-A255-47ED-AD9D-C8D4DC829ABB}" presName="connectorText" presStyleLbl="sibTrans2D1" presStyleIdx="3" presStyleCnt="4"/>
      <dgm:spPr/>
    </dgm:pt>
    <dgm:pt modelId="{1A56FD26-0FC3-4E2B-BDC9-FB04B556C0D8}" type="pres">
      <dgm:prSet presAssocID="{85E341E4-D7C2-416E-8C5C-A538A40C2C5A}" presName="node" presStyleLbl="node1" presStyleIdx="4" presStyleCnt="5" custLinFactNeighborX="-2161" custLinFactNeighborY="-1801">
        <dgm:presLayoutVars>
          <dgm:bulletEnabled val="1"/>
        </dgm:presLayoutVars>
      </dgm:prSet>
      <dgm:spPr/>
    </dgm:pt>
  </dgm:ptLst>
  <dgm:cxnLst>
    <dgm:cxn modelId="{EA5BCC0A-8118-4CA2-A1DB-FA9CCE487886}" type="presOf" srcId="{47AA1691-83F6-489F-AAFE-72C4410C486F}" destId="{2009AF41-8322-486A-BB1D-51511C82C05F}" srcOrd="0" destOrd="0" presId="urn:microsoft.com/office/officeart/2005/8/layout/process5"/>
    <dgm:cxn modelId="{968D0310-126C-4300-81ED-6BE74BE3C35B}" srcId="{B1226BD6-86B1-405E-9AA6-D2428CF1BCE4}" destId="{85E341E4-D7C2-416E-8C5C-A538A40C2C5A}" srcOrd="4" destOrd="0" parTransId="{D6717BF2-41BF-4BAC-8EE2-A50F185E01FE}" sibTransId="{7ACAF841-45E0-47F6-A11C-B3A610416887}"/>
    <dgm:cxn modelId="{EC0B1213-D908-4A7F-BDB2-F9B370D2ECAC}" srcId="{B1226BD6-86B1-405E-9AA6-D2428CF1BCE4}" destId="{B0EC9F55-824B-4705-B61A-63A3BF793491}" srcOrd="2" destOrd="0" parTransId="{CED01B2C-AA7D-4D02-A80F-1C41721A4AB3}" sibTransId="{AAC79619-BFFA-40EF-962F-D462F9B25D0E}"/>
    <dgm:cxn modelId="{BB3A3125-A788-418A-AC69-9B2A25363E48}" type="presOf" srcId="{B0EC9F55-824B-4705-B61A-63A3BF793491}" destId="{6CA4C64D-C8AA-4D88-BFDA-D137C1C94DA3}" srcOrd="0" destOrd="0" presId="urn:microsoft.com/office/officeart/2005/8/layout/process5"/>
    <dgm:cxn modelId="{AACB0A3E-C947-4702-AA0D-B774801DD26C}" type="presOf" srcId="{5EF64A51-A255-47ED-AD9D-C8D4DC829ABB}" destId="{572D7186-4F8D-4403-82F5-9C6F9AB82530}" srcOrd="1" destOrd="0" presId="urn:microsoft.com/office/officeart/2005/8/layout/process5"/>
    <dgm:cxn modelId="{93C1D773-5EE6-4D22-A1C7-565A2AD9479B}" type="presOf" srcId="{4430A3A5-2BBF-4453-BF32-182E9E8F1059}" destId="{4B62B39D-6C83-4CAC-8B96-8BE41FB6616A}" srcOrd="0" destOrd="0" presId="urn:microsoft.com/office/officeart/2005/8/layout/process5"/>
    <dgm:cxn modelId="{B73AA37B-FC03-4AF3-91A3-70048BC3D691}" type="presOf" srcId="{9C82CDFF-68FD-4881-842D-EE028ADB70C2}" destId="{077A22F2-4DE2-45BA-8FA5-320898DB5782}" srcOrd="0" destOrd="0" presId="urn:microsoft.com/office/officeart/2005/8/layout/process5"/>
    <dgm:cxn modelId="{04EB937D-050C-4FA3-A9AA-690158041826}" type="presOf" srcId="{AAC79619-BFFA-40EF-962F-D462F9B25D0E}" destId="{5B81E84A-1687-4DF7-BCDD-2B1AF49CEE34}" srcOrd="0" destOrd="0" presId="urn:microsoft.com/office/officeart/2005/8/layout/process5"/>
    <dgm:cxn modelId="{C7DE9A7D-1A0B-4BD7-BD00-33EF070F5CB5}" type="presOf" srcId="{17D8882F-C6DA-4076-B78B-FD003E63965A}" destId="{3221AC79-F5FB-43D9-B863-FDF59DB43EC0}" srcOrd="0" destOrd="0" presId="urn:microsoft.com/office/officeart/2005/8/layout/process5"/>
    <dgm:cxn modelId="{9AA63F81-C04C-4ED7-95B7-59341BF987F0}" type="presOf" srcId="{B1226BD6-86B1-405E-9AA6-D2428CF1BCE4}" destId="{0B6C12EB-8499-4554-96CA-5F066AFA26A1}" srcOrd="0" destOrd="0" presId="urn:microsoft.com/office/officeart/2005/8/layout/process5"/>
    <dgm:cxn modelId="{D230B8A2-EB38-4503-94E6-3B361F74406E}" type="presOf" srcId="{85E341E4-D7C2-416E-8C5C-A538A40C2C5A}" destId="{1A56FD26-0FC3-4E2B-BDC9-FB04B556C0D8}" srcOrd="0" destOrd="0" presId="urn:microsoft.com/office/officeart/2005/8/layout/process5"/>
    <dgm:cxn modelId="{9B653AB0-1D16-4A90-B6AE-F528208B1881}" type="presOf" srcId="{5EF64A51-A255-47ED-AD9D-C8D4DC829ABB}" destId="{AA3A4CBD-CCF7-4668-B97D-551F9D988D22}" srcOrd="0" destOrd="0" presId="urn:microsoft.com/office/officeart/2005/8/layout/process5"/>
    <dgm:cxn modelId="{ADD099CA-5B74-4A17-BDC3-10C02D0F4621}" type="presOf" srcId="{B9BFB938-FE56-4196-9D20-90E60C9AC36F}" destId="{41F359DB-0C6C-4F56-9230-043D1ABF843A}" srcOrd="1" destOrd="0" presId="urn:microsoft.com/office/officeart/2005/8/layout/process5"/>
    <dgm:cxn modelId="{82B5A8D8-D0D2-40B3-9D40-D344AD7F6F53}" srcId="{B1226BD6-86B1-405E-9AA6-D2428CF1BCE4}" destId="{47AA1691-83F6-489F-AAFE-72C4410C486F}" srcOrd="0" destOrd="0" parTransId="{63CF8298-91C9-4CDA-8CCA-B1EBA7D56EBB}" sibTransId="{17D8882F-C6DA-4076-B78B-FD003E63965A}"/>
    <dgm:cxn modelId="{ABB8DADE-5170-4E8B-86BE-A18F6857C3D3}" type="presOf" srcId="{AAC79619-BFFA-40EF-962F-D462F9B25D0E}" destId="{15135006-50DC-4866-9972-1687C61837DB}" srcOrd="1" destOrd="0" presId="urn:microsoft.com/office/officeart/2005/8/layout/process5"/>
    <dgm:cxn modelId="{BD53B7DF-9579-4EE3-8531-BD9F06427809}" type="presOf" srcId="{17D8882F-C6DA-4076-B78B-FD003E63965A}" destId="{28D5F652-B0EB-4346-9170-2155E3500792}" srcOrd="1" destOrd="0" presId="urn:microsoft.com/office/officeart/2005/8/layout/process5"/>
    <dgm:cxn modelId="{F42696E5-67D8-4A9D-B893-2A0019F5D601}" srcId="{B1226BD6-86B1-405E-9AA6-D2428CF1BCE4}" destId="{4430A3A5-2BBF-4453-BF32-182E9E8F1059}" srcOrd="1" destOrd="0" parTransId="{EDE6225F-B972-4220-8E99-0A3E98E28ABE}" sibTransId="{B9BFB938-FE56-4196-9D20-90E60C9AC36F}"/>
    <dgm:cxn modelId="{819951EE-FD7C-476D-9E62-FC615E07A3E6}" srcId="{B1226BD6-86B1-405E-9AA6-D2428CF1BCE4}" destId="{9C82CDFF-68FD-4881-842D-EE028ADB70C2}" srcOrd="3" destOrd="0" parTransId="{C894F60A-F40B-4673-9753-ACBD2AAA424C}" sibTransId="{5EF64A51-A255-47ED-AD9D-C8D4DC829ABB}"/>
    <dgm:cxn modelId="{91C460F4-F5F9-4CBA-8C4C-452B608B759D}" type="presOf" srcId="{B9BFB938-FE56-4196-9D20-90E60C9AC36F}" destId="{9B7996B6-3133-464E-B4AD-34E0D7B44D70}" srcOrd="0" destOrd="0" presId="urn:microsoft.com/office/officeart/2005/8/layout/process5"/>
    <dgm:cxn modelId="{4884ED92-C391-45E2-A0A5-E294B99E9517}" type="presParOf" srcId="{0B6C12EB-8499-4554-96CA-5F066AFA26A1}" destId="{2009AF41-8322-486A-BB1D-51511C82C05F}" srcOrd="0" destOrd="0" presId="urn:microsoft.com/office/officeart/2005/8/layout/process5"/>
    <dgm:cxn modelId="{602022D0-C627-4C18-B20B-D0CCB6CCB0A0}" type="presParOf" srcId="{0B6C12EB-8499-4554-96CA-5F066AFA26A1}" destId="{3221AC79-F5FB-43D9-B863-FDF59DB43EC0}" srcOrd="1" destOrd="0" presId="urn:microsoft.com/office/officeart/2005/8/layout/process5"/>
    <dgm:cxn modelId="{E9844F40-0103-40B0-A488-D5A511EB9088}" type="presParOf" srcId="{3221AC79-F5FB-43D9-B863-FDF59DB43EC0}" destId="{28D5F652-B0EB-4346-9170-2155E3500792}" srcOrd="0" destOrd="0" presId="urn:microsoft.com/office/officeart/2005/8/layout/process5"/>
    <dgm:cxn modelId="{17398371-C8EA-42DD-BA38-73A0A6F45D9A}" type="presParOf" srcId="{0B6C12EB-8499-4554-96CA-5F066AFA26A1}" destId="{4B62B39D-6C83-4CAC-8B96-8BE41FB6616A}" srcOrd="2" destOrd="0" presId="urn:microsoft.com/office/officeart/2005/8/layout/process5"/>
    <dgm:cxn modelId="{8F0759E0-6BED-46FA-8A00-C3D03521366C}" type="presParOf" srcId="{0B6C12EB-8499-4554-96CA-5F066AFA26A1}" destId="{9B7996B6-3133-464E-B4AD-34E0D7B44D70}" srcOrd="3" destOrd="0" presId="urn:microsoft.com/office/officeart/2005/8/layout/process5"/>
    <dgm:cxn modelId="{93BF2E66-23B8-4786-BD6B-04DB3F61BE43}" type="presParOf" srcId="{9B7996B6-3133-464E-B4AD-34E0D7B44D70}" destId="{41F359DB-0C6C-4F56-9230-043D1ABF843A}" srcOrd="0" destOrd="0" presId="urn:microsoft.com/office/officeart/2005/8/layout/process5"/>
    <dgm:cxn modelId="{C1B9C948-A1D3-4DEE-B868-D7CFECFD1D6A}" type="presParOf" srcId="{0B6C12EB-8499-4554-96CA-5F066AFA26A1}" destId="{6CA4C64D-C8AA-4D88-BFDA-D137C1C94DA3}" srcOrd="4" destOrd="0" presId="urn:microsoft.com/office/officeart/2005/8/layout/process5"/>
    <dgm:cxn modelId="{43124E07-6455-4E53-BE0E-100F4193A7B2}" type="presParOf" srcId="{0B6C12EB-8499-4554-96CA-5F066AFA26A1}" destId="{5B81E84A-1687-4DF7-BCDD-2B1AF49CEE34}" srcOrd="5" destOrd="0" presId="urn:microsoft.com/office/officeart/2005/8/layout/process5"/>
    <dgm:cxn modelId="{6C7EA878-685C-4801-AF45-9AF6A6B23570}" type="presParOf" srcId="{5B81E84A-1687-4DF7-BCDD-2B1AF49CEE34}" destId="{15135006-50DC-4866-9972-1687C61837DB}" srcOrd="0" destOrd="0" presId="urn:microsoft.com/office/officeart/2005/8/layout/process5"/>
    <dgm:cxn modelId="{3CF36B96-D0E1-4865-A329-F60B3780769C}" type="presParOf" srcId="{0B6C12EB-8499-4554-96CA-5F066AFA26A1}" destId="{077A22F2-4DE2-45BA-8FA5-320898DB5782}" srcOrd="6" destOrd="0" presId="urn:microsoft.com/office/officeart/2005/8/layout/process5"/>
    <dgm:cxn modelId="{A3D04B46-4B73-4B3D-A62D-D4038380CA6A}" type="presParOf" srcId="{0B6C12EB-8499-4554-96CA-5F066AFA26A1}" destId="{AA3A4CBD-CCF7-4668-B97D-551F9D988D22}" srcOrd="7" destOrd="0" presId="urn:microsoft.com/office/officeart/2005/8/layout/process5"/>
    <dgm:cxn modelId="{BAB9A818-D280-4932-86B4-339D7F00B8F8}" type="presParOf" srcId="{AA3A4CBD-CCF7-4668-B97D-551F9D988D22}" destId="{572D7186-4F8D-4403-82F5-9C6F9AB82530}" srcOrd="0" destOrd="0" presId="urn:microsoft.com/office/officeart/2005/8/layout/process5"/>
    <dgm:cxn modelId="{1D0C8598-B2EA-4C2D-9B04-757E2FB9D683}" type="presParOf" srcId="{0B6C12EB-8499-4554-96CA-5F066AFA26A1}" destId="{1A56FD26-0FC3-4E2B-BDC9-FB04B556C0D8}" srcOrd="8" destOrd="0" presId="urn:microsoft.com/office/officeart/2005/8/layout/process5"/>
  </dgm:cxnLst>
  <dgm:bg/>
  <dgm:whole/>
  <dgm:extLst>
    <a:ext uri="http://schemas.microsoft.com/office/drawing/2008/diagram">
      <dsp:dataModelExt xmlns:dsp="http://schemas.microsoft.com/office/drawing/2008/diagram" relId="rId13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2009AF41-8322-486A-BB1D-51511C82C05F}">
      <dsp:nvSpPr>
        <dsp:cNvPr id="0" name=""/>
        <dsp:cNvSpPr/>
      </dsp:nvSpPr>
      <dsp:spPr>
        <a:xfrm>
          <a:off x="270837" y="238"/>
          <a:ext cx="940296" cy="564177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4290" tIns="34290" rIns="34290" bIns="34290" numCol="1" spcCol="1270" anchor="ctr" anchorCtr="0">
          <a:noAutofit/>
        </a:bodyPr>
        <a:lstStyle/>
        <a:p>
          <a:pPr marL="0" lvl="0" indent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900" kern="1200"/>
            <a:t>Register Courses</a:t>
          </a:r>
        </a:p>
      </dsp:txBody>
      <dsp:txXfrm>
        <a:off x="287361" y="16762"/>
        <a:ext cx="907248" cy="531129"/>
      </dsp:txXfrm>
    </dsp:sp>
    <dsp:sp modelId="{3221AC79-F5FB-43D9-B863-FDF59DB43EC0}">
      <dsp:nvSpPr>
        <dsp:cNvPr id="0" name=""/>
        <dsp:cNvSpPr/>
      </dsp:nvSpPr>
      <dsp:spPr>
        <a:xfrm>
          <a:off x="1293879" y="165730"/>
          <a:ext cx="199342" cy="233193"/>
        </a:xfrm>
        <a:prstGeom prst="rightArrow">
          <a:avLst>
            <a:gd name="adj1" fmla="val 60000"/>
            <a:gd name="adj2" fmla="val 50000"/>
          </a:avLst>
        </a:prstGeom>
        <a:solidFill>
          <a:schemeClr val="accent1">
            <a:tint val="60000"/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0" tIns="0" rIns="0" bIns="0" numCol="1" spcCol="1270" anchor="ctr" anchorCtr="0">
          <a:noAutofit/>
        </a:bodyPr>
        <a:lstStyle/>
        <a:p>
          <a:pPr marL="0" lvl="0" indent="0" algn="ctr" defTabSz="3111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US" sz="700" kern="1200"/>
        </a:p>
      </dsp:txBody>
      <dsp:txXfrm>
        <a:off x="1293879" y="212369"/>
        <a:ext cx="139539" cy="139915"/>
      </dsp:txXfrm>
    </dsp:sp>
    <dsp:sp modelId="{4B62B39D-6C83-4CAC-8B96-8BE41FB6616A}">
      <dsp:nvSpPr>
        <dsp:cNvPr id="0" name=""/>
        <dsp:cNvSpPr/>
      </dsp:nvSpPr>
      <dsp:spPr>
        <a:xfrm>
          <a:off x="1587251" y="238"/>
          <a:ext cx="940296" cy="564177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4290" tIns="34290" rIns="34290" bIns="34290" numCol="1" spcCol="1270" anchor="ctr" anchorCtr="0">
          <a:noAutofit/>
        </a:bodyPr>
        <a:lstStyle/>
        <a:p>
          <a:pPr marL="0" lvl="0" indent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900" kern="1200"/>
            <a:t>Register Trainers</a:t>
          </a:r>
        </a:p>
      </dsp:txBody>
      <dsp:txXfrm>
        <a:off x="1603775" y="16762"/>
        <a:ext cx="907248" cy="531129"/>
      </dsp:txXfrm>
    </dsp:sp>
    <dsp:sp modelId="{9B7996B6-3133-464E-B4AD-34E0D7B44D70}">
      <dsp:nvSpPr>
        <dsp:cNvPr id="0" name=""/>
        <dsp:cNvSpPr/>
      </dsp:nvSpPr>
      <dsp:spPr>
        <a:xfrm>
          <a:off x="2610294" y="165730"/>
          <a:ext cx="199342" cy="233193"/>
        </a:xfrm>
        <a:prstGeom prst="rightArrow">
          <a:avLst>
            <a:gd name="adj1" fmla="val 60000"/>
            <a:gd name="adj2" fmla="val 50000"/>
          </a:avLst>
        </a:prstGeom>
        <a:solidFill>
          <a:schemeClr val="accent1">
            <a:tint val="60000"/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0" tIns="0" rIns="0" bIns="0" numCol="1" spcCol="1270" anchor="ctr" anchorCtr="0">
          <a:noAutofit/>
        </a:bodyPr>
        <a:lstStyle/>
        <a:p>
          <a:pPr marL="0" lvl="0" indent="0" algn="ctr" defTabSz="3111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IN" sz="700" kern="1200"/>
        </a:p>
      </dsp:txBody>
      <dsp:txXfrm>
        <a:off x="2610294" y="212369"/>
        <a:ext cx="139539" cy="139915"/>
      </dsp:txXfrm>
    </dsp:sp>
    <dsp:sp modelId="{6CA4C64D-C8AA-4D88-BFDA-D137C1C94DA3}">
      <dsp:nvSpPr>
        <dsp:cNvPr id="0" name=""/>
        <dsp:cNvSpPr/>
      </dsp:nvSpPr>
      <dsp:spPr>
        <a:xfrm>
          <a:off x="2903666" y="238"/>
          <a:ext cx="940296" cy="564177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4290" tIns="34290" rIns="34290" bIns="34290" numCol="1" spcCol="1270" anchor="ctr" anchorCtr="0">
          <a:noAutofit/>
        </a:bodyPr>
        <a:lstStyle/>
        <a:p>
          <a:pPr marL="0" lvl="0" indent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900" kern="1200"/>
            <a:t>Register Candidates</a:t>
          </a:r>
        </a:p>
      </dsp:txBody>
      <dsp:txXfrm>
        <a:off x="2920190" y="16762"/>
        <a:ext cx="907248" cy="531129"/>
      </dsp:txXfrm>
    </dsp:sp>
    <dsp:sp modelId="{5B81E84A-1687-4DF7-BCDD-2B1AF49CEE34}">
      <dsp:nvSpPr>
        <dsp:cNvPr id="0" name=""/>
        <dsp:cNvSpPr/>
      </dsp:nvSpPr>
      <dsp:spPr>
        <a:xfrm rot="5400000">
          <a:off x="3274143" y="630236"/>
          <a:ext cx="199342" cy="233193"/>
        </a:xfrm>
        <a:prstGeom prst="rightArrow">
          <a:avLst>
            <a:gd name="adj1" fmla="val 60000"/>
            <a:gd name="adj2" fmla="val 50000"/>
          </a:avLst>
        </a:prstGeom>
        <a:solidFill>
          <a:schemeClr val="accent1">
            <a:tint val="60000"/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0" tIns="0" rIns="0" bIns="0" numCol="1" spcCol="1270" anchor="ctr" anchorCtr="0">
          <a:noAutofit/>
        </a:bodyPr>
        <a:lstStyle/>
        <a:p>
          <a:pPr marL="0" lvl="0" indent="0" algn="ctr" defTabSz="3111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IN" sz="700" kern="1200"/>
        </a:p>
      </dsp:txBody>
      <dsp:txXfrm rot="-5400000">
        <a:off x="3303857" y="647162"/>
        <a:ext cx="139915" cy="139539"/>
      </dsp:txXfrm>
    </dsp:sp>
    <dsp:sp modelId="{077A22F2-4DE2-45BA-8FA5-320898DB5782}">
      <dsp:nvSpPr>
        <dsp:cNvPr id="0" name=""/>
        <dsp:cNvSpPr/>
      </dsp:nvSpPr>
      <dsp:spPr>
        <a:xfrm>
          <a:off x="2903666" y="940534"/>
          <a:ext cx="940296" cy="564177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4290" tIns="34290" rIns="34290" bIns="34290" numCol="1" spcCol="1270" anchor="ctr" anchorCtr="0">
          <a:noAutofit/>
        </a:bodyPr>
        <a:lstStyle/>
        <a:p>
          <a:pPr marL="0" lvl="0" indent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900" kern="1200"/>
            <a:t>ScheduleTraining</a:t>
          </a:r>
        </a:p>
      </dsp:txBody>
      <dsp:txXfrm>
        <a:off x="2920190" y="957058"/>
        <a:ext cx="907248" cy="531129"/>
      </dsp:txXfrm>
    </dsp:sp>
    <dsp:sp modelId="{AA3A4CBD-CCF7-4668-B97D-551F9D988D22}">
      <dsp:nvSpPr>
        <dsp:cNvPr id="0" name=""/>
        <dsp:cNvSpPr/>
      </dsp:nvSpPr>
      <dsp:spPr>
        <a:xfrm rot="10826131">
          <a:off x="2606334" y="1100991"/>
          <a:ext cx="210118" cy="233193"/>
        </a:xfrm>
        <a:prstGeom prst="rightArrow">
          <a:avLst>
            <a:gd name="adj1" fmla="val 60000"/>
            <a:gd name="adj2" fmla="val 50000"/>
          </a:avLst>
        </a:prstGeom>
        <a:solidFill>
          <a:schemeClr val="accent1">
            <a:tint val="60000"/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0" tIns="0" rIns="0" bIns="0" numCol="1" spcCol="1270" anchor="ctr" anchorCtr="0">
          <a:noAutofit/>
        </a:bodyPr>
        <a:lstStyle/>
        <a:p>
          <a:pPr marL="0" lvl="0" indent="0" algn="ctr" defTabSz="3111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IN" sz="700" kern="1200"/>
        </a:p>
      </dsp:txBody>
      <dsp:txXfrm rot="10800000">
        <a:off x="2669368" y="1147870"/>
        <a:ext cx="147083" cy="139915"/>
      </dsp:txXfrm>
    </dsp:sp>
    <dsp:sp modelId="{1A56FD26-0FC3-4E2B-BDC9-FB04B556C0D8}">
      <dsp:nvSpPr>
        <dsp:cNvPr id="0" name=""/>
        <dsp:cNvSpPr/>
      </dsp:nvSpPr>
      <dsp:spPr>
        <a:xfrm>
          <a:off x="1566932" y="930373"/>
          <a:ext cx="940296" cy="564177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4290" tIns="34290" rIns="34290" bIns="34290" numCol="1" spcCol="1270" anchor="ctr" anchorCtr="0">
          <a:noAutofit/>
        </a:bodyPr>
        <a:lstStyle/>
        <a:p>
          <a:pPr marL="0" lvl="0" indent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900" kern="1200"/>
            <a:t>Fee Collection</a:t>
          </a:r>
        </a:p>
      </dsp:txBody>
      <dsp:txXfrm>
        <a:off x="1583456" y="946897"/>
        <a:ext cx="907248" cy="531129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process5">
  <dgm:title val=""/>
  <dgm:desc val=""/>
  <dgm:catLst>
    <dgm:cat type="process" pri="17000"/>
  </dgm:catLst>
  <dgm:sampData>
    <dgm:dataModel>
      <dgm:ptLst>
        <dgm:pt modelId="0" type="doc"/>
        <dgm:pt modelId="1">
          <dgm:prSet phldr="1"/>
        </dgm:pt>
        <dgm:pt modelId="2">
          <dgm:prSet phldr="1"/>
        </dgm:pt>
        <dgm:pt modelId="3">
          <dgm:prSet phldr="1"/>
        </dgm:pt>
        <dgm:pt modelId="4">
          <dgm:prSet phldr="1"/>
        </dgm:pt>
        <dgm:pt modelId="5">
          <dgm:prSet phldr="1"/>
        </dgm:pt>
      </dgm:ptLst>
      <dgm:cxnLst>
        <dgm:cxn modelId="7" srcId="0" destId="1" srcOrd="0" destOrd="0"/>
        <dgm:cxn modelId="8" srcId="0" destId="2" srcOrd="1" destOrd="0"/>
        <dgm:cxn modelId="9" srcId="0" destId="3" srcOrd="2" destOrd="0"/>
        <dgm:cxn modelId="10" srcId="0" destId="4" srcOrd="3" destOrd="0"/>
        <dgm:cxn modelId="11" srcId="0" destId="5" srcOrd="4" destOrd="0"/>
      </dgm:cxnLst>
      <dgm:bg/>
      <dgm:whole/>
    </dgm:dataModel>
  </dgm:sampData>
  <dgm:styleData>
    <dgm:dataModel>
      <dgm:ptLst>
        <dgm:pt modelId="0" type="doc"/>
        <dgm:pt modelId="1"/>
        <dgm:pt modelId="2"/>
      </dgm:ptLst>
      <dgm:cxnLst>
        <dgm:cxn modelId="3" srcId="0" destId="1" srcOrd="0" destOrd="0"/>
        <dgm:cxn modelId="4" srcId="0" destId="2" srcOrd="1" destOrd="0"/>
      </dgm:cxnLst>
      <dgm:bg/>
      <dgm:whole/>
    </dgm:dataModel>
  </dgm:styleData>
  <dgm:clrData>
    <dgm:dataModel>
      <dgm:ptLst>
        <dgm:pt modelId="0" type="doc"/>
        <dgm:pt modelId="1"/>
        <dgm:pt modelId="2"/>
        <dgm:pt modelId="3"/>
        <dgm:pt modelId="4"/>
      </dgm:ptLst>
      <dgm:cxnLst>
        <dgm:cxn modelId="5" srcId="0" destId="1" srcOrd="0" destOrd="0"/>
        <dgm:cxn modelId="6" srcId="0" destId="2" srcOrd="1" destOrd="0"/>
        <dgm:cxn modelId="7" srcId="0" destId="3" srcOrd="2" destOrd="0"/>
        <dgm:cxn modelId="8" srcId="0" destId="4" srcOrd="3" destOrd="0"/>
      </dgm:cxnLst>
      <dgm:bg/>
      <dgm:whole/>
    </dgm:dataModel>
  </dgm:clrData>
  <dgm:layoutNode name="diagram">
    <dgm:varLst>
      <dgm:dir/>
      <dgm:resizeHandles val="exact"/>
    </dgm:varLst>
    <dgm:choose name="Name0">
      <dgm:if name="Name1" axis="self" func="var" arg="dir" op="equ" val="norm">
        <dgm:alg type="snake">
          <dgm:param type="grDir" val="tL"/>
          <dgm:param type="flowDir" val="row"/>
          <dgm:param type="contDir" val="revDir"/>
          <dgm:param type="bkpt" val="endCnv"/>
        </dgm:alg>
      </dgm:if>
      <dgm:else name="Name2">
        <dgm:alg type="snake">
          <dgm:param type="grDir" val="tR"/>
          <dgm:param type="flowDir" val="row"/>
          <dgm:param type="contDir" val="revDir"/>
          <dgm:param type="bkpt" val="endCnv"/>
        </dgm:alg>
      </dgm:else>
    </dgm:choose>
    <dgm:shape xmlns:r="http://schemas.openxmlformats.org/officeDocument/2006/relationships" r:blip="">
      <dgm:adjLst/>
    </dgm:shape>
    <dgm:presOf/>
    <dgm:constrLst>
      <dgm:constr type="w" for="ch" ptType="node" refType="w"/>
      <dgm:constr type="w" for="ch" forName="sibTrans" refType="w" refFor="ch" refPtType="node" op="equ" fact="0.4"/>
      <dgm:constr type="sp" refType="w" refFor="ch" refForName="sibTrans" op="equ"/>
      <dgm:constr type="primFontSz" for="ch" ptType="node" op="equ" val="65"/>
      <dgm:constr type="primFontSz" for="des" forName="connectorText" op="equ" val="55"/>
      <dgm:constr type="primFontSz" for="des" forName="connectorText" refType="primFontSz" refFor="ch" refPtType="node" op="lte" fact="0.8"/>
    </dgm:constrLst>
    <dgm:ruleLst/>
    <dgm:forEach name="nodesForEach" axis="ch" ptType="node">
      <dgm:layoutNode name="node">
        <dgm:varLst>
          <dgm:bulletEnabled val="1"/>
        </dgm:varLst>
        <dgm:alg type="tx"/>
        <dgm:shape xmlns:r="http://schemas.openxmlformats.org/officeDocument/2006/relationships" type="roundRect" r:blip="">
          <dgm:adjLst>
            <dgm:adj idx="1" val="0.1"/>
          </dgm:adjLst>
        </dgm:shape>
        <dgm:presOf axis="desOrSelf" ptType="node"/>
        <dgm:constrLst>
          <dgm:constr type="h" refType="w" fact="0.6"/>
          <dgm:constr type="tMarg" refType="primFontSz" fact="0.3"/>
          <dgm:constr type="bMarg" refType="primFontSz" fact="0.3"/>
          <dgm:constr type="lMarg" refType="primFontSz" fact="0.3"/>
          <dgm:constr type="rMarg" refType="primFontSz" fact="0.3"/>
        </dgm:constrLst>
        <dgm:ruleLst>
          <dgm:rule type="primFontSz" val="5" fact="NaN" max="NaN"/>
        </dgm:ruleLst>
      </dgm:layoutNode>
      <dgm:forEach name="sibTransForEach" axis="followSib" ptType="sibTrans" cnt="1">
        <dgm:layoutNode name="sibTrans">
          <dgm:alg type="conn">
            <dgm:param type="begPts" val="auto"/>
            <dgm:param type="endPts" val="auto"/>
          </dgm:alg>
          <dgm:shape xmlns:r="http://schemas.openxmlformats.org/officeDocument/2006/relationships" type="conn" r:blip="">
            <dgm:adjLst/>
          </dgm:shape>
          <dgm:presOf axis="self"/>
          <dgm:constrLst>
            <dgm:constr type="h" refType="w" fact="0.62"/>
            <dgm:constr type="connDist"/>
          </dgm:constrLst>
          <dgm:ruleLst/>
          <dgm:layoutNode name="connectorText">
            <dgm:alg type="tx">
              <dgm:param type="autoTxRot" val="upr"/>
            </dgm:alg>
            <dgm:shape xmlns:r="http://schemas.openxmlformats.org/officeDocument/2006/relationships" type="conn" r:blip="" hideGeom="1">
              <dgm:adjLst/>
            </dgm:shape>
            <dgm:presOf axis="self"/>
            <dgm:constrLst>
              <dgm:constr type="lMarg"/>
              <dgm:constr type="rMarg"/>
              <dgm:constr type="tMarg"/>
              <dgm:constr type="bMarg"/>
            </dgm:constrLst>
            <dgm:ruleLst>
              <dgm:rule type="primFontSz" val="5" fact="NaN" max="NaN"/>
            </dgm:ruleLst>
          </dgm:layoutNode>
        </dgm:layoutNode>
      </dgm:forEach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7</TotalTime>
  <Pages>4</Pages>
  <Words>461</Words>
  <Characters>2634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yamala lakshmi Ilangovan</dc:creator>
  <cp:keywords/>
  <dc:description/>
  <cp:lastModifiedBy>Dhivya Rajendren</cp:lastModifiedBy>
  <cp:revision>146</cp:revision>
  <cp:lastPrinted>2022-09-30T12:02:00Z</cp:lastPrinted>
  <dcterms:created xsi:type="dcterms:W3CDTF">2022-09-29T05:52:00Z</dcterms:created>
  <dcterms:modified xsi:type="dcterms:W3CDTF">2023-02-02T04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02ff6d261e3e6f4b07f2d84e82edea85e881e18ce55572edf4d7247631581fa</vt:lpwstr>
  </property>
  <property fmtid="{D5CDD505-2E9C-101B-9397-08002B2CF9AE}" pid="3" name="MSIP_Label_defa4170-0d19-0005-0004-bc88714345d2_Enabled">
    <vt:lpwstr>true</vt:lpwstr>
  </property>
  <property fmtid="{D5CDD505-2E9C-101B-9397-08002B2CF9AE}" pid="4" name="MSIP_Label_defa4170-0d19-0005-0004-bc88714345d2_SetDate">
    <vt:lpwstr>2023-01-30T10:24:05Z</vt:lpwstr>
  </property>
  <property fmtid="{D5CDD505-2E9C-101B-9397-08002B2CF9AE}" pid="5" name="MSIP_Label_defa4170-0d19-0005-0004-bc88714345d2_Method">
    <vt:lpwstr>Standard</vt:lpwstr>
  </property>
  <property fmtid="{D5CDD505-2E9C-101B-9397-08002B2CF9AE}" pid="6" name="MSIP_Label_defa4170-0d19-0005-0004-bc88714345d2_Name">
    <vt:lpwstr>defa4170-0d19-0005-0004-bc88714345d2</vt:lpwstr>
  </property>
  <property fmtid="{D5CDD505-2E9C-101B-9397-08002B2CF9AE}" pid="7" name="MSIP_Label_defa4170-0d19-0005-0004-bc88714345d2_SiteId">
    <vt:lpwstr>d40b92e6-787e-40e3-91ec-6de3fb519ddc</vt:lpwstr>
  </property>
  <property fmtid="{D5CDD505-2E9C-101B-9397-08002B2CF9AE}" pid="8" name="MSIP_Label_defa4170-0d19-0005-0004-bc88714345d2_ActionId">
    <vt:lpwstr>cb2efce5-748c-4b09-a1f9-8db6e92efa3f</vt:lpwstr>
  </property>
  <property fmtid="{D5CDD505-2E9C-101B-9397-08002B2CF9AE}" pid="9" name="MSIP_Label_defa4170-0d19-0005-0004-bc88714345d2_ContentBits">
    <vt:lpwstr>0</vt:lpwstr>
  </property>
</Properties>
</file>